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AE6BB" w14:textId="2BFE52BC" w:rsidR="00144CA0" w:rsidRDefault="00975DBE" w:rsidP="00144CA0">
      <w:pPr>
        <w:pStyle w:val="BodyText"/>
        <w:rPr>
          <w:rFonts w:ascii="Times New Roman"/>
          <w:sz w:val="20"/>
        </w:rPr>
      </w:pPr>
      <w:r w:rsidRPr="00975DBE">
        <w:rPr>
          <w:rFonts w:ascii="Times New Roman"/>
          <w:noProof/>
          <w:sz w:val="20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56B8CB7D" wp14:editId="0141EC0D">
                <wp:simplePos x="0" y="0"/>
                <wp:positionH relativeFrom="page">
                  <wp:posOffset>588010</wp:posOffset>
                </wp:positionH>
                <wp:positionV relativeFrom="paragraph">
                  <wp:posOffset>2736215</wp:posOffset>
                </wp:positionV>
                <wp:extent cx="3943350" cy="1403985"/>
                <wp:effectExtent l="0" t="0" r="19050" b="2413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50" cy="140398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4AF19" w14:textId="02A160CD" w:rsidR="00975DBE" w:rsidRPr="00975DBE" w:rsidRDefault="00975DBE" w:rsidP="008F06F4">
                            <w:pPr>
                              <w:pStyle w:val="NoSpacing"/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8F06F4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96"/>
                                <w:szCs w:val="96"/>
                              </w:rPr>
                              <w:t>Votre</w:t>
                            </w:r>
                            <w:r w:rsidRPr="00975DBE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 Evènement Priv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B8CB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.3pt;margin-top:215.45pt;width:310.5pt;height:110.55pt;z-index:251659264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" filled="f" strokecolor="black [3213]" strokeweight=".25pt">
                <v:textbox style="mso-fit-shape-to-text:t">
                  <w:txbxContent>
                    <w:p w14:paraId="7E44AF19" w14:textId="02A160CD" w:rsidR="00975DBE" w:rsidRPr="00975DBE" w:rsidRDefault="00975DBE" w:rsidP="008F06F4">
                      <w:pPr>
                        <w:pStyle w:val="NoSpacing"/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color w:val="FFFFFF" w:themeColor="background1"/>
                          <w:sz w:val="96"/>
                          <w:szCs w:val="96"/>
                        </w:rPr>
                      </w:pPr>
                      <w:r w:rsidRPr="008F06F4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color w:val="FFFFFF" w:themeColor="background1"/>
                          <w:sz w:val="96"/>
                          <w:szCs w:val="96"/>
                        </w:rPr>
                        <w:t>Votre</w:t>
                      </w:r>
                      <w:r w:rsidRPr="00975DBE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color w:val="FFFFFF" w:themeColor="background1"/>
                          <w:sz w:val="96"/>
                          <w:szCs w:val="96"/>
                        </w:rPr>
                        <w:t xml:space="preserve"> Evènement Privé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1C52A0">
        <w:rPr>
          <w:rFonts w:ascii="Times New Roman"/>
          <w:noProof/>
          <w:sz w:val="20"/>
        </w:rPr>
        <w:drawing>
          <wp:anchor distT="0" distB="0" distL="114300" distR="114300" simplePos="0" relativeHeight="251607552" behindDoc="1" locked="0" layoutInCell="1" allowOverlap="1" wp14:anchorId="0DBBB0D1" wp14:editId="090003A6">
            <wp:simplePos x="0" y="0"/>
            <wp:positionH relativeFrom="page">
              <wp:posOffset>360404</wp:posOffset>
            </wp:positionH>
            <wp:positionV relativeFrom="paragraph">
              <wp:posOffset>28</wp:posOffset>
            </wp:positionV>
            <wp:extent cx="7084060" cy="7084060"/>
            <wp:effectExtent l="19050" t="0" r="21590" b="2002790"/>
            <wp:wrapThrough wrapText="bothSides">
              <wp:wrapPolygon edited="0">
                <wp:start x="1336" y="0"/>
                <wp:lineTo x="871" y="116"/>
                <wp:lineTo x="116" y="697"/>
                <wp:lineTo x="-58" y="1220"/>
                <wp:lineTo x="-58" y="20214"/>
                <wp:lineTo x="0" y="20446"/>
                <wp:lineTo x="639" y="21375"/>
                <wp:lineTo x="232" y="22305"/>
                <wp:lineTo x="-58" y="22828"/>
                <wp:lineTo x="-58" y="27649"/>
                <wp:lineTo x="21608" y="27649"/>
                <wp:lineTo x="21608" y="23234"/>
                <wp:lineTo x="21550" y="23002"/>
                <wp:lineTo x="21317" y="22305"/>
                <wp:lineTo x="20795" y="21375"/>
                <wp:lineTo x="21550" y="20504"/>
                <wp:lineTo x="21550" y="20446"/>
                <wp:lineTo x="21608" y="19575"/>
                <wp:lineTo x="21608" y="1801"/>
                <wp:lineTo x="21550" y="1394"/>
                <wp:lineTo x="21492" y="813"/>
                <wp:lineTo x="20736" y="232"/>
                <wp:lineTo x="20214" y="0"/>
                <wp:lineTo x="133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4060" cy="708406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131CE" w14:textId="4AC4AD67" w:rsidR="00975DBE" w:rsidRPr="00800955" w:rsidRDefault="00B623EF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lastRenderedPageBreak/>
        <w:t>Vous </w:t>
      </w:r>
      <w:r>
        <w:rPr>
          <w:rStyle w:val="cordial"/>
          <w:rFonts w:ascii="Century Gothic" w:hAnsi="Century Gothic"/>
          <w:color w:val="2C2A2A"/>
        </w:rPr>
        <w:t>r</w:t>
      </w:r>
      <w:r w:rsidR="0020490E">
        <w:rPr>
          <w:rStyle w:val="cordial"/>
          <w:rFonts w:ascii="Century Gothic" w:hAnsi="Century Gothic"/>
          <w:color w:val="2C2A2A"/>
        </w:rPr>
        <w:t>ê</w:t>
      </w:r>
      <w:r>
        <w:rPr>
          <w:rStyle w:val="cordial"/>
          <w:rFonts w:ascii="Century Gothic" w:hAnsi="Century Gothic"/>
          <w:color w:val="2C2A2A"/>
        </w:rPr>
        <w:t>vez</w:t>
      </w:r>
      <w:r>
        <w:rPr>
          <w:rFonts w:ascii="Century Gothic" w:hAnsi="Century Gothic"/>
          <w:color w:val="2C2A2A"/>
        </w:rPr>
        <w:t xml:space="preserve">  d’un lieu </w:t>
      </w:r>
      <w:r w:rsidR="00800955">
        <w:rPr>
          <w:rFonts w:ascii="Century Gothic" w:hAnsi="Century Gothic"/>
          <w:color w:val="2C2A2A"/>
        </w:rPr>
        <w:t>unique</w:t>
      </w:r>
      <w:r>
        <w:rPr>
          <w:rFonts w:ascii="Century Gothic" w:hAnsi="Century Gothic"/>
          <w:color w:val="2C2A2A"/>
        </w:rPr>
        <w:t xml:space="preserve"> pour votre évènement où tout s’organise et s’enchaîne très naturellement en plein coeur de Genève…</w:t>
      </w:r>
    </w:p>
    <w:p w14:paraId="4B2908D4" w14:textId="4E5B6CA5" w:rsidR="00B623EF" w:rsidRDefault="0020490E" w:rsidP="00B623EF">
      <w:pPr>
        <w:pStyle w:val="BodyText"/>
        <w:rPr>
          <w:rFonts w:ascii="Century Gothic" w:hAnsi="Century Gothic"/>
          <w:color w:val="2C2A2A"/>
        </w:rPr>
      </w:pPr>
      <w:r>
        <w:rPr>
          <w:rStyle w:val="Emphasis"/>
          <w:rFonts w:ascii="Century Gothic" w:hAnsi="Century Gothic"/>
          <w:b/>
          <w:bCs/>
          <w:color w:val="2C2A2A"/>
        </w:rPr>
        <w:t>Bienvenue chez</w:t>
      </w:r>
      <w:r w:rsidR="00B623EF">
        <w:rPr>
          <w:rStyle w:val="Emphasis"/>
          <w:rFonts w:ascii="Century Gothic" w:hAnsi="Century Gothic"/>
          <w:b/>
          <w:bCs/>
          <w:color w:val="2C2A2A"/>
        </w:rPr>
        <w:t xml:space="preserve"> Bloom</w:t>
      </w:r>
      <w:r w:rsidR="00B623EF">
        <w:rPr>
          <w:rFonts w:ascii="Century Gothic" w:hAnsi="Century Gothic"/>
          <w:color w:val="2C2A2A"/>
        </w:rPr>
        <w:t>.</w:t>
      </w:r>
    </w:p>
    <w:p w14:paraId="2B2A6898" w14:textId="77777777" w:rsidR="00800955" w:rsidRDefault="00800955" w:rsidP="00B623EF">
      <w:pPr>
        <w:pStyle w:val="BodyText"/>
        <w:rPr>
          <w:rFonts w:ascii="Roboto Light" w:hAnsi="Roboto Light"/>
          <w:color w:val="2C2A2A"/>
          <w:sz w:val="18"/>
          <w:szCs w:val="18"/>
        </w:rPr>
      </w:pPr>
    </w:p>
    <w:p w14:paraId="00449339" w14:textId="51AB2348" w:rsidR="00B623EF" w:rsidRDefault="00B623EF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t xml:space="preserve">Riche de plus de 10 années d'expérience dans le secteur </w:t>
      </w:r>
      <w:r w:rsidR="0020490E">
        <w:rPr>
          <w:rFonts w:ascii="Century Gothic" w:hAnsi="Century Gothic"/>
          <w:color w:val="2C2A2A"/>
        </w:rPr>
        <w:t xml:space="preserve">de </w:t>
      </w:r>
      <w:r>
        <w:rPr>
          <w:rFonts w:ascii="Century Gothic" w:hAnsi="Century Gothic"/>
          <w:color w:val="2C2A2A"/>
        </w:rPr>
        <w:t xml:space="preserve">l’évènementiel de tous types, allant de 5 à 4000 personnes dans le monde entier, notre Event Manager  aura le plaisir de vous accompagner dans chacune des étapes de votre évènement unique, de sa conception à </w:t>
      </w:r>
      <w:r w:rsidR="0020490E">
        <w:rPr>
          <w:rFonts w:ascii="Century Gothic" w:hAnsi="Century Gothic"/>
          <w:color w:val="2C2A2A"/>
        </w:rPr>
        <w:t>sa réalisation</w:t>
      </w:r>
      <w:r>
        <w:rPr>
          <w:rFonts w:ascii="Century Gothic" w:hAnsi="Century Gothic"/>
          <w:color w:val="2C2A2A"/>
        </w:rPr>
        <w:t>.</w:t>
      </w:r>
    </w:p>
    <w:p w14:paraId="2F5534E6" w14:textId="77777777" w:rsidR="00975DBE" w:rsidRDefault="00975DBE" w:rsidP="00B623EF">
      <w:pPr>
        <w:pStyle w:val="BodyText"/>
        <w:rPr>
          <w:rFonts w:ascii="Roboto Light" w:hAnsi="Roboto Light"/>
          <w:color w:val="2C2A2A"/>
          <w:sz w:val="18"/>
          <w:szCs w:val="18"/>
        </w:rPr>
      </w:pPr>
    </w:p>
    <w:p w14:paraId="61D09BE4" w14:textId="48D5C4D8" w:rsidR="00B623EF" w:rsidRDefault="00B623EF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t xml:space="preserve">Echanges simplifiés, interlocuteur unique, souple, réactif et créatif </w:t>
      </w:r>
      <w:r w:rsidR="0020490E">
        <w:rPr>
          <w:rFonts w:ascii="Century Gothic" w:hAnsi="Century Gothic"/>
          <w:color w:val="2C2A2A"/>
        </w:rPr>
        <w:t>nous répondons à</w:t>
      </w:r>
      <w:r>
        <w:rPr>
          <w:rFonts w:ascii="Century Gothic" w:hAnsi="Century Gothic"/>
          <w:color w:val="2C2A2A"/>
        </w:rPr>
        <w:t xml:space="preserve"> toutes vos demandes.</w:t>
      </w:r>
    </w:p>
    <w:p w14:paraId="5B439BE7" w14:textId="77777777" w:rsidR="00975DBE" w:rsidRDefault="00975DBE" w:rsidP="00B623EF">
      <w:pPr>
        <w:pStyle w:val="BodyText"/>
        <w:rPr>
          <w:rFonts w:ascii="Roboto Light" w:hAnsi="Roboto Light"/>
          <w:color w:val="2C2A2A"/>
          <w:sz w:val="18"/>
          <w:szCs w:val="18"/>
        </w:rPr>
      </w:pPr>
    </w:p>
    <w:p w14:paraId="1AF95DC9" w14:textId="6FF07264" w:rsidR="00B623EF" w:rsidRDefault="00B623EF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t>Grâce aux capacités modulables de notre restaurant et au savoir-faire de no</w:t>
      </w:r>
      <w:r w:rsidR="00800955">
        <w:rPr>
          <w:rFonts w:ascii="Century Gothic" w:hAnsi="Century Gothic"/>
          <w:color w:val="2C2A2A"/>
        </w:rPr>
        <w:t>tre</w:t>
      </w:r>
      <w:r>
        <w:rPr>
          <w:rFonts w:ascii="Century Gothic" w:hAnsi="Century Gothic"/>
          <w:color w:val="2C2A2A"/>
        </w:rPr>
        <w:t xml:space="preserve"> équipe, </w:t>
      </w:r>
      <w:r>
        <w:rPr>
          <w:rStyle w:val="Emphasis"/>
          <w:rFonts w:ascii="Century Gothic" w:hAnsi="Century Gothic"/>
          <w:color w:val="2C2A2A"/>
        </w:rPr>
        <w:t>Bloom </w:t>
      </w:r>
      <w:r>
        <w:rPr>
          <w:rFonts w:ascii="Century Gothic" w:hAnsi="Century Gothic"/>
          <w:color w:val="2C2A2A"/>
        </w:rPr>
        <w:t>peut recevoir une clientèle privée allant de 15 à 50 personnes.</w:t>
      </w:r>
    </w:p>
    <w:p w14:paraId="3D95D226" w14:textId="77777777" w:rsidR="00975DBE" w:rsidRDefault="00975DBE" w:rsidP="00B623EF">
      <w:pPr>
        <w:pStyle w:val="BodyText"/>
        <w:rPr>
          <w:rFonts w:ascii="Roboto Light" w:hAnsi="Roboto Light"/>
          <w:color w:val="2C2A2A"/>
          <w:sz w:val="18"/>
          <w:szCs w:val="18"/>
        </w:rPr>
      </w:pPr>
    </w:p>
    <w:p w14:paraId="033B3B8C" w14:textId="683BAFFA" w:rsidR="00B623EF" w:rsidRDefault="00B623EF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  <w:lang w:val="fr-CH"/>
        </w:rPr>
        <w:t>D</w:t>
      </w:r>
      <w:r w:rsidR="0020490E">
        <w:rPr>
          <w:rFonts w:ascii="Century Gothic" w:hAnsi="Century Gothic"/>
          <w:color w:val="2C2A2A"/>
          <w:lang w:val="fr-CH"/>
        </w:rPr>
        <w:t>î</w:t>
      </w:r>
      <w:r>
        <w:rPr>
          <w:rFonts w:ascii="Century Gothic" w:hAnsi="Century Gothic"/>
          <w:color w:val="2C2A2A"/>
          <w:lang w:val="fr-CH"/>
        </w:rPr>
        <w:t>ner</w:t>
      </w:r>
      <w:r w:rsidR="0020490E">
        <w:rPr>
          <w:rFonts w:ascii="Century Gothic" w:hAnsi="Century Gothic"/>
          <w:color w:val="2C2A2A"/>
        </w:rPr>
        <w:t xml:space="preserve">s </w:t>
      </w:r>
      <w:r>
        <w:rPr>
          <w:rFonts w:ascii="Century Gothic" w:hAnsi="Century Gothic"/>
          <w:color w:val="2C2A2A"/>
        </w:rPr>
        <w:t>privés, Séminaires, Team Building, Workshops</w:t>
      </w:r>
      <w:r w:rsidR="00264727">
        <w:rPr>
          <w:rFonts w:ascii="Century Gothic" w:hAnsi="Century Gothic"/>
          <w:color w:val="2C2A2A"/>
        </w:rPr>
        <w:t>,</w:t>
      </w:r>
      <w:r>
        <w:rPr>
          <w:rFonts w:ascii="Century Gothic" w:hAnsi="Century Gothic"/>
          <w:color w:val="2C2A2A"/>
        </w:rPr>
        <w:t xml:space="preserve"> Annivers</w:t>
      </w:r>
      <w:r w:rsidR="0020490E">
        <w:rPr>
          <w:rFonts w:ascii="Century Gothic" w:hAnsi="Century Gothic"/>
          <w:color w:val="2C2A2A"/>
        </w:rPr>
        <w:t>aires</w:t>
      </w:r>
      <w:r>
        <w:rPr>
          <w:rFonts w:ascii="Century Gothic" w:hAnsi="Century Gothic"/>
          <w:color w:val="2C2A2A"/>
        </w:rPr>
        <w:t>,</w:t>
      </w:r>
      <w:r w:rsidR="00800955">
        <w:rPr>
          <w:rFonts w:ascii="Century Gothic" w:hAnsi="Century Gothic"/>
          <w:color w:val="2C2A2A"/>
        </w:rPr>
        <w:t xml:space="preserve"> </w:t>
      </w:r>
      <w:r>
        <w:rPr>
          <w:rFonts w:ascii="Century Gothic" w:hAnsi="Century Gothic"/>
          <w:color w:val="2C2A2A"/>
        </w:rPr>
        <w:t xml:space="preserve">Baby Shower, </w:t>
      </w:r>
      <w:r w:rsidR="00264727">
        <w:rPr>
          <w:rFonts w:ascii="Century Gothic" w:hAnsi="Century Gothic"/>
          <w:color w:val="2C2A2A"/>
        </w:rPr>
        <w:t xml:space="preserve">Brunch, </w:t>
      </w:r>
      <w:r>
        <w:rPr>
          <w:rFonts w:ascii="Century Gothic" w:hAnsi="Century Gothic"/>
          <w:color w:val="2C2A2A"/>
        </w:rPr>
        <w:t>Soirée Jeux de société ou autres…</w:t>
      </w:r>
    </w:p>
    <w:p w14:paraId="561EAD63" w14:textId="77777777" w:rsidR="00975DBE" w:rsidRDefault="00975DBE" w:rsidP="00B623EF">
      <w:pPr>
        <w:pStyle w:val="BodyText"/>
        <w:rPr>
          <w:rFonts w:ascii="Roboto Light" w:hAnsi="Roboto Light"/>
          <w:color w:val="2C2A2A"/>
          <w:sz w:val="18"/>
          <w:szCs w:val="18"/>
        </w:rPr>
      </w:pPr>
    </w:p>
    <w:p w14:paraId="5D04877B" w14:textId="290BB381" w:rsidR="00975DBE" w:rsidRDefault="00B623EF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t>Privatiser le</w:t>
      </w:r>
      <w:r>
        <w:rPr>
          <w:rFonts w:ascii="Century Gothic" w:hAnsi="Century Gothic"/>
          <w:color w:val="2C2A2A"/>
        </w:rPr>
        <w:t xml:space="preserve"> </w:t>
      </w:r>
      <w:r>
        <w:rPr>
          <w:rStyle w:val="cordial"/>
          <w:rFonts w:ascii="Century Gothic" w:hAnsi="Century Gothic"/>
          <w:color w:val="2C2A2A"/>
        </w:rPr>
        <w:t>restaurant</w:t>
      </w:r>
      <w:r>
        <w:rPr>
          <w:rStyle w:val="cordial"/>
          <w:rFonts w:ascii="Century Gothic" w:hAnsi="Century Gothic"/>
          <w:color w:val="2C2A2A"/>
        </w:rPr>
        <w:t xml:space="preserve"> </w:t>
      </w:r>
      <w:r>
        <w:rPr>
          <w:rStyle w:val="cordial"/>
          <w:rFonts w:ascii="Century Gothic" w:hAnsi="Century Gothic"/>
          <w:color w:val="2C2A2A"/>
        </w:rPr>
        <w:t>et</w:t>
      </w:r>
      <w:r>
        <w:rPr>
          <w:rStyle w:val="cordial"/>
          <w:rFonts w:ascii="Century Gothic" w:hAnsi="Century Gothic"/>
          <w:color w:val="2C2A2A"/>
        </w:rPr>
        <w:t xml:space="preserve"> </w:t>
      </w:r>
      <w:r>
        <w:rPr>
          <w:rStyle w:val="cordial"/>
          <w:rFonts w:ascii="Century Gothic" w:hAnsi="Century Gothic"/>
          <w:color w:val="2C2A2A"/>
        </w:rPr>
        <w:t>per</w:t>
      </w:r>
      <w:r w:rsidR="00876503">
        <w:rPr>
          <w:rStyle w:val="cordial"/>
          <w:rFonts w:ascii="Century Gothic" w:hAnsi="Century Gothic"/>
          <w:color w:val="2C2A2A"/>
        </w:rPr>
        <w:t>s</w:t>
      </w:r>
      <w:r>
        <w:rPr>
          <w:rStyle w:val="cordial"/>
          <w:rFonts w:ascii="Century Gothic" w:hAnsi="Century Gothic"/>
          <w:color w:val="2C2A2A"/>
        </w:rPr>
        <w:t>onnalis</w:t>
      </w:r>
      <w:r w:rsidR="00800955">
        <w:rPr>
          <w:rStyle w:val="cordial"/>
          <w:rFonts w:ascii="Century Gothic" w:hAnsi="Century Gothic"/>
          <w:color w:val="2C2A2A"/>
        </w:rPr>
        <w:t xml:space="preserve">er </w:t>
      </w:r>
      <w:r>
        <w:rPr>
          <w:rFonts w:ascii="Century Gothic" w:hAnsi="Century Gothic"/>
          <w:color w:val="2C2A2A"/>
        </w:rPr>
        <w:t xml:space="preserve">votre évènement en </w:t>
      </w:r>
      <w:r w:rsidR="00800955">
        <w:rPr>
          <w:rFonts w:ascii="Century Gothic" w:hAnsi="Century Gothic"/>
          <w:color w:val="2C2A2A"/>
        </w:rPr>
        <w:t xml:space="preserve">composant </w:t>
      </w:r>
      <w:r>
        <w:rPr>
          <w:rFonts w:ascii="Century Gothic" w:hAnsi="Century Gothic"/>
          <w:color w:val="2C2A2A"/>
        </w:rPr>
        <w:t xml:space="preserve"> le menu avec notre Cheffe,</w:t>
      </w:r>
      <w:r w:rsidR="00876503">
        <w:rPr>
          <w:rFonts w:ascii="Century Gothic" w:hAnsi="Century Gothic"/>
          <w:color w:val="2C2A2A"/>
        </w:rPr>
        <w:t xml:space="preserve"> avec des ingrédients frais et de saison</w:t>
      </w:r>
      <w:r w:rsidR="00800955">
        <w:rPr>
          <w:rFonts w:ascii="Century Gothic" w:hAnsi="Century Gothic"/>
          <w:color w:val="2C2A2A"/>
        </w:rPr>
        <w:t>. Choisissez votre concept et décoration, n</w:t>
      </w:r>
      <w:r>
        <w:rPr>
          <w:rFonts w:ascii="Century Gothic" w:hAnsi="Century Gothic"/>
          <w:color w:val="2C2A2A"/>
        </w:rPr>
        <w:t>ous nous occuperons de mettre vos idées en scène.  </w:t>
      </w:r>
    </w:p>
    <w:p w14:paraId="6AA66E9B" w14:textId="77777777" w:rsidR="00975DBE" w:rsidRDefault="00975DBE" w:rsidP="00B623EF">
      <w:pPr>
        <w:pStyle w:val="BodyText"/>
        <w:rPr>
          <w:rFonts w:ascii="Century Gothic" w:hAnsi="Century Gothic"/>
          <w:color w:val="2C2A2A"/>
        </w:rPr>
      </w:pPr>
    </w:p>
    <w:p w14:paraId="6AB711FB" w14:textId="5B9E8CDC" w:rsidR="00975DBE" w:rsidRDefault="00975DBE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t>Découvrez nos forfaits chez Bloom</w:t>
      </w:r>
      <w:r w:rsidR="0020490E">
        <w:rPr>
          <w:rFonts w:ascii="Century Gothic" w:hAnsi="Century Gothic"/>
          <w:color w:val="2C2A2A"/>
        </w:rPr>
        <w:t xml:space="preserve"> et </w:t>
      </w:r>
      <w:r>
        <w:rPr>
          <w:rFonts w:ascii="Century Gothic" w:hAnsi="Century Gothic"/>
          <w:color w:val="2C2A2A"/>
        </w:rPr>
        <w:t>n’hésitez pas à nous contacter pour discuter de votre projet et crée</w:t>
      </w:r>
      <w:r w:rsidR="0020490E">
        <w:rPr>
          <w:rFonts w:ascii="Century Gothic" w:hAnsi="Century Gothic"/>
          <w:color w:val="2C2A2A"/>
        </w:rPr>
        <w:t>r</w:t>
      </w:r>
      <w:r>
        <w:rPr>
          <w:rFonts w:ascii="Century Gothic" w:hAnsi="Century Gothic"/>
          <w:color w:val="2C2A2A"/>
        </w:rPr>
        <w:t xml:space="preserve"> un évènement sur mesure.</w:t>
      </w:r>
    </w:p>
    <w:p w14:paraId="011C1911" w14:textId="77777777" w:rsidR="00975DBE" w:rsidRDefault="00975DBE" w:rsidP="00B623EF">
      <w:pPr>
        <w:pStyle w:val="BodyText"/>
        <w:rPr>
          <w:rFonts w:ascii="Century Gothic" w:hAnsi="Century Gothic"/>
          <w:color w:val="2C2A2A"/>
        </w:rPr>
      </w:pPr>
    </w:p>
    <w:p w14:paraId="1B44E11F" w14:textId="0DEE1158" w:rsidR="00975DBE" w:rsidRPr="00975DBE" w:rsidRDefault="00975DBE" w:rsidP="00B623EF">
      <w:pPr>
        <w:pStyle w:val="BodyText"/>
        <w:rPr>
          <w:rFonts w:ascii="Century Gothic" w:hAnsi="Century Gothic"/>
          <w:b/>
          <w:bCs/>
          <w:color w:val="2C2A2A"/>
        </w:rPr>
      </w:pPr>
      <w:r w:rsidRPr="00975DBE">
        <w:rPr>
          <w:rFonts w:ascii="Century Gothic" w:hAnsi="Century Gothic"/>
          <w:b/>
          <w:bCs/>
          <w:color w:val="2C2A2A"/>
        </w:rPr>
        <w:t>Contact :</w:t>
      </w:r>
    </w:p>
    <w:p w14:paraId="1BD01A11" w14:textId="6B1C724D" w:rsidR="00975DBE" w:rsidRDefault="00044326" w:rsidP="00B623EF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t xml:space="preserve">Email : </w:t>
      </w:r>
      <w:hyperlink r:id="rId9" w:history="1">
        <w:r w:rsidRPr="00D67EFA">
          <w:rPr>
            <w:rStyle w:val="Hyperlink"/>
            <w:rFonts w:ascii="Century Gothic" w:hAnsi="Century Gothic"/>
          </w:rPr>
          <w:t>event@bloom.ch</w:t>
        </w:r>
      </w:hyperlink>
    </w:p>
    <w:p w14:paraId="31B1D31F" w14:textId="709DF6C6" w:rsidR="00144CA0" w:rsidRDefault="00044326">
      <w:pPr>
        <w:pStyle w:val="BodyText"/>
        <w:rPr>
          <w:rFonts w:ascii="Century Gothic" w:hAnsi="Century Gothic"/>
          <w:color w:val="2C2A2A"/>
        </w:rPr>
      </w:pPr>
      <w:r>
        <w:rPr>
          <w:rFonts w:ascii="Century Gothic" w:hAnsi="Century Gothic"/>
          <w:color w:val="2C2A2A"/>
        </w:rPr>
        <w:t>Téléphone : 079.571.82.8</w:t>
      </w:r>
      <w:r w:rsidR="005C324A">
        <w:rPr>
          <w:rFonts w:ascii="Century Gothic" w:hAnsi="Century Gothic"/>
          <w:color w:val="2C2A2A"/>
        </w:rPr>
        <w:t>9</w:t>
      </w:r>
    </w:p>
    <w:p w14:paraId="77110196" w14:textId="77777777" w:rsidR="00597A18" w:rsidRPr="005C324A" w:rsidRDefault="00597A18">
      <w:pPr>
        <w:pStyle w:val="BodyText"/>
        <w:rPr>
          <w:rFonts w:ascii="Century Gothic" w:hAnsi="Century Gothic"/>
          <w:color w:val="2C2A2A"/>
        </w:rPr>
      </w:pPr>
    </w:p>
    <w:p w14:paraId="0354D344" w14:textId="6145D171" w:rsidR="00D33B60" w:rsidRPr="001C52A0" w:rsidRDefault="00F6292A" w:rsidP="001C52A0">
      <w:pPr>
        <w:pStyle w:val="Title"/>
        <w:pBdr>
          <w:top w:val="single" w:sz="6" w:space="1" w:color="9BBB59" w:themeColor="accent3"/>
        </w:pBdr>
        <w:jc w:val="left"/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</w:pPr>
      <w:r w:rsidRPr="00C94697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lastRenderedPageBreak/>
        <w:t>Forfaits</w:t>
      </w:r>
      <w:r w:rsidR="00C94697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 xml:space="preserve"> </w:t>
      </w:r>
      <w:r w:rsidR="00D33B60" w:rsidRPr="00C94697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>Conf</w:t>
      </w:r>
      <w:r w:rsidR="00D5211C" w:rsidRPr="00C94697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>é</w:t>
      </w:r>
      <w:r w:rsidR="00D33B60" w:rsidRPr="00C94697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>renc</w:t>
      </w:r>
      <w:r w:rsidR="00D5211C" w:rsidRPr="00C94697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>e</w:t>
      </w:r>
    </w:p>
    <w:tbl>
      <w:tblPr>
        <w:tblStyle w:val="GridTable1Light"/>
        <w:tblpPr w:leftFromText="180" w:rightFromText="180" w:vertAnchor="text" w:horzAnchor="margin" w:tblpXSpec="center" w:tblpY="43"/>
        <w:tblW w:w="8365" w:type="dxa"/>
        <w:tblLook w:val="01E0" w:firstRow="1" w:lastRow="1" w:firstColumn="1" w:lastColumn="1" w:noHBand="0" w:noVBand="0"/>
      </w:tblPr>
      <w:tblGrid>
        <w:gridCol w:w="2668"/>
        <w:gridCol w:w="1891"/>
        <w:gridCol w:w="1881"/>
        <w:gridCol w:w="1925"/>
      </w:tblGrid>
      <w:tr w:rsidR="001C52A0" w:rsidRPr="006B2809" w14:paraId="417B9A68" w14:textId="77777777" w:rsidTr="000E2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60FF5E" w14:textId="77777777" w:rsidR="002771FB" w:rsidRPr="006B2809" w:rsidRDefault="002771FB" w:rsidP="002771FB">
            <w:pPr>
              <w:pStyle w:val="TableParagraph"/>
              <w:rPr>
                <w:rFonts w:ascii="Century Gothic" w:hAnsi="Century Gothic"/>
                <w:b w:val="0"/>
                <w:bCs w:val="0"/>
              </w:rPr>
            </w:pPr>
          </w:p>
          <w:p w14:paraId="4B31A8F1" w14:textId="2BD93D9C" w:rsidR="002771FB" w:rsidRPr="006B2809" w:rsidRDefault="002771FB" w:rsidP="002771FB">
            <w:pPr>
              <w:pStyle w:val="TableParagraph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 xml:space="preserve">Du </w:t>
            </w:r>
            <w:r w:rsidR="0020490E">
              <w:rPr>
                <w:rFonts w:ascii="Century Gothic" w:hAnsi="Century Gothic"/>
                <w:b w:val="0"/>
                <w:bCs w:val="0"/>
              </w:rPr>
              <w:t>l</w:t>
            </w:r>
            <w:r w:rsidRPr="006B2809">
              <w:rPr>
                <w:rFonts w:ascii="Century Gothic" w:hAnsi="Century Gothic"/>
                <w:b w:val="0"/>
                <w:bCs w:val="0"/>
              </w:rPr>
              <w:t xml:space="preserve">undi au </w:t>
            </w:r>
            <w:r w:rsidR="0020490E">
              <w:rPr>
                <w:rFonts w:ascii="Century Gothic" w:hAnsi="Century Gothic"/>
                <w:b w:val="0"/>
                <w:bCs w:val="0"/>
              </w:rPr>
              <w:t>m</w:t>
            </w:r>
            <w:r w:rsidRPr="006B2809">
              <w:rPr>
                <w:rFonts w:ascii="Century Gothic" w:hAnsi="Century Gothic"/>
                <w:b w:val="0"/>
                <w:bCs w:val="0"/>
              </w:rPr>
              <w:t>ardi</w:t>
            </w:r>
          </w:p>
          <w:p w14:paraId="4B2AFFB0" w14:textId="77777777" w:rsidR="002771FB" w:rsidRPr="006B2809" w:rsidRDefault="002771FB" w:rsidP="002771FB">
            <w:pPr>
              <w:pStyle w:val="TableParagraph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Groupe minimum de 15 pax et maximum de 50 pax</w:t>
            </w:r>
          </w:p>
        </w:tc>
        <w:tc>
          <w:tcPr>
            <w:tcW w:w="0" w:type="auto"/>
          </w:tcPr>
          <w:p w14:paraId="4B9FF07B" w14:textId="77777777" w:rsidR="002771FB" w:rsidRPr="002771FB" w:rsidRDefault="002771FB" w:rsidP="002771FB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 w:rsidRPr="002771FB">
              <w:rPr>
                <w:rFonts w:ascii="Century Gothic" w:hAnsi="Century Gothic"/>
                <w:bCs w:val="0"/>
                <w:color w:val="B18F51"/>
              </w:rPr>
              <w:t>Demi-Journée</w:t>
            </w:r>
          </w:p>
          <w:p w14:paraId="51D98DF4" w14:textId="401E448C" w:rsidR="002771FB" w:rsidRPr="006B2809" w:rsidRDefault="002771FB" w:rsidP="002771FB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08.00</w:t>
            </w:r>
            <w:r>
              <w:rPr>
                <w:rFonts w:ascii="Century Gothic" w:hAnsi="Century Gothic"/>
                <w:b w:val="0"/>
                <w:bCs w:val="0"/>
              </w:rPr>
              <w:t>-</w:t>
            </w:r>
            <w:r w:rsidRPr="006B2809">
              <w:rPr>
                <w:rFonts w:ascii="Century Gothic" w:hAnsi="Century Gothic"/>
                <w:b w:val="0"/>
                <w:bCs w:val="0"/>
              </w:rPr>
              <w:t>12.00</w:t>
            </w:r>
            <w:r>
              <w:rPr>
                <w:rFonts w:ascii="Century Gothic" w:hAnsi="Century Gothic"/>
                <w:b w:val="0"/>
                <w:bCs w:val="0"/>
              </w:rPr>
              <w:t xml:space="preserve"> /</w:t>
            </w:r>
            <w:r w:rsidRPr="006B2809">
              <w:rPr>
                <w:rFonts w:ascii="Century Gothic" w:hAnsi="Century Gothic"/>
                <w:b w:val="0"/>
                <w:bCs w:val="0"/>
              </w:rPr>
              <w:t>13.30 -17.</w:t>
            </w:r>
            <w:r w:rsidR="00A14FDB">
              <w:rPr>
                <w:rFonts w:ascii="Century Gothic" w:hAnsi="Century Gothic"/>
                <w:b w:val="0"/>
                <w:bCs w:val="0"/>
              </w:rPr>
              <w:t>3</w:t>
            </w:r>
            <w:r w:rsidRPr="006B2809">
              <w:rPr>
                <w:rFonts w:ascii="Century Gothic" w:hAnsi="Century Gothic"/>
                <w:b w:val="0"/>
                <w:bCs w:val="0"/>
              </w:rPr>
              <w:t>0</w:t>
            </w:r>
          </w:p>
        </w:tc>
        <w:tc>
          <w:tcPr>
            <w:tcW w:w="0" w:type="auto"/>
          </w:tcPr>
          <w:p w14:paraId="2227995E" w14:textId="77777777" w:rsidR="002771FB" w:rsidRPr="002771FB" w:rsidRDefault="002771FB" w:rsidP="002771FB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 w:rsidRPr="002771FB">
              <w:rPr>
                <w:rFonts w:ascii="Century Gothic" w:hAnsi="Century Gothic"/>
                <w:bCs w:val="0"/>
                <w:color w:val="B18F51"/>
              </w:rPr>
              <w:t xml:space="preserve">Journée Complète </w:t>
            </w:r>
          </w:p>
          <w:p w14:paraId="643368D0" w14:textId="77777777" w:rsidR="002771FB" w:rsidRPr="002771FB" w:rsidRDefault="002771FB" w:rsidP="002771FB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 w:rsidRPr="002771FB">
              <w:rPr>
                <w:rFonts w:ascii="Century Gothic" w:hAnsi="Century Gothic"/>
                <w:bCs w:val="0"/>
                <w:color w:val="B18F51"/>
              </w:rPr>
              <w:t>Classique</w:t>
            </w:r>
          </w:p>
          <w:p w14:paraId="2348E036" w14:textId="77777777" w:rsidR="002771FB" w:rsidRPr="006B2809" w:rsidRDefault="002771FB" w:rsidP="002771FB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08.00 –17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3DCE39A1" w14:textId="77777777" w:rsidR="002771FB" w:rsidRPr="002771FB" w:rsidRDefault="002771FB" w:rsidP="002771FB">
            <w:pPr>
              <w:pStyle w:val="TableParagraph"/>
              <w:spacing w:before="121"/>
              <w:ind w:right="406"/>
              <w:jc w:val="both"/>
              <w:rPr>
                <w:rFonts w:ascii="Century Gothic" w:hAnsi="Century Gothic"/>
                <w:bCs w:val="0"/>
                <w:color w:val="B18F51"/>
              </w:rPr>
            </w:pPr>
            <w:r w:rsidRPr="002771FB">
              <w:rPr>
                <w:rFonts w:ascii="Century Gothic" w:hAnsi="Century Gothic"/>
                <w:bCs w:val="0"/>
                <w:color w:val="B18F51"/>
              </w:rPr>
              <w:t>Journée</w:t>
            </w:r>
            <w:r>
              <w:rPr>
                <w:rFonts w:ascii="Century Gothic" w:hAnsi="Century Gothic"/>
                <w:bCs w:val="0"/>
                <w:color w:val="B18F51"/>
              </w:rPr>
              <w:t xml:space="preserve"> </w:t>
            </w:r>
            <w:r w:rsidRPr="002771FB">
              <w:rPr>
                <w:rFonts w:ascii="Century Gothic" w:hAnsi="Century Gothic"/>
                <w:bCs w:val="0"/>
                <w:color w:val="B18F51"/>
              </w:rPr>
              <w:t xml:space="preserve">Complète </w:t>
            </w:r>
          </w:p>
          <w:p w14:paraId="2B85B04E" w14:textId="77777777" w:rsidR="002771FB" w:rsidRPr="002771FB" w:rsidRDefault="002771FB" w:rsidP="002771FB">
            <w:pPr>
              <w:pStyle w:val="TableParagraph"/>
              <w:spacing w:before="121"/>
              <w:ind w:right="406"/>
              <w:jc w:val="both"/>
              <w:rPr>
                <w:rFonts w:ascii="Century Gothic" w:hAnsi="Century Gothic"/>
                <w:bCs w:val="0"/>
                <w:color w:val="B18F51"/>
              </w:rPr>
            </w:pPr>
            <w:r w:rsidRPr="002771FB">
              <w:rPr>
                <w:rFonts w:ascii="Century Gothic" w:hAnsi="Century Gothic"/>
                <w:bCs w:val="0"/>
                <w:color w:val="B18F51"/>
              </w:rPr>
              <w:t>Premium</w:t>
            </w:r>
          </w:p>
          <w:p w14:paraId="42C95982" w14:textId="77777777" w:rsidR="002771FB" w:rsidRPr="006B2809" w:rsidRDefault="002771FB" w:rsidP="002771FB">
            <w:pPr>
              <w:pStyle w:val="TableParagraph"/>
              <w:spacing w:before="121"/>
              <w:ind w:right="406"/>
              <w:jc w:val="both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08.00 –17.00</w:t>
            </w:r>
          </w:p>
        </w:tc>
      </w:tr>
      <w:tr w:rsidR="00A14FDB" w:rsidRPr="006B2809" w14:paraId="0F4454C4" w14:textId="77777777" w:rsidTr="00CA79F1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  <w:shd w:val="clear" w:color="auto" w:fill="EEECE1" w:themeFill="background2"/>
          </w:tcPr>
          <w:p w14:paraId="59A44DAA" w14:textId="251593BC" w:rsidR="00A14FDB" w:rsidRPr="006B2809" w:rsidRDefault="00A14FDB" w:rsidP="00A14FDB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bCs w:val="0"/>
                <w:color w:val="B18F51"/>
              </w:rPr>
              <w:t>EQUIPEMENTS</w:t>
            </w:r>
            <w:r w:rsidRPr="00A96D39">
              <w:rPr>
                <w:rFonts w:ascii="Century Gothic" w:hAnsi="Century Gothic"/>
                <w:bCs w:val="0"/>
                <w:color w:val="B18F51"/>
              </w:rPr>
              <w:t xml:space="preserve"> </w:t>
            </w:r>
          </w:p>
        </w:tc>
      </w:tr>
      <w:tr w:rsidR="00A96D39" w:rsidRPr="006B2809" w14:paraId="4A2FC974" w14:textId="77777777" w:rsidTr="001C52A0">
        <w:trPr>
          <w:trHeight w:val="7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4514A1" w14:textId="7D8B35B0" w:rsidR="00A96D39" w:rsidRPr="00661F3E" w:rsidRDefault="00A96D39" w:rsidP="00A96D39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502D4C">
              <w:rPr>
                <w:rFonts w:ascii="Century Gothic" w:hAnsi="Century Gothic"/>
                <w:bCs w:val="0"/>
                <w:color w:val="B18F51"/>
              </w:rPr>
              <w:t>Privatisation du restaurant inclus</w:t>
            </w:r>
          </w:p>
        </w:tc>
        <w:tc>
          <w:tcPr>
            <w:tcW w:w="0" w:type="auto"/>
          </w:tcPr>
          <w:p w14:paraId="60979334" w14:textId="77777777" w:rsidR="00A96D39" w:rsidRPr="006B2809" w:rsidRDefault="00A96D39" w:rsidP="00A96D39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  <w:p w14:paraId="0B3528FA" w14:textId="09C5FC83" w:rsidR="00A96D39" w:rsidRPr="006B2809" w:rsidRDefault="00A96D39" w:rsidP="00A96D39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w w:val="94"/>
              </w:rPr>
              <w:t xml:space="preserve">              </w:t>
            </w: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6D8F9658" w14:textId="77777777" w:rsidR="00A96D39" w:rsidRPr="006B2809" w:rsidRDefault="00A96D39" w:rsidP="00A96D39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  <w:p w14:paraId="1171B30C" w14:textId="1C0247B8" w:rsidR="00A96D39" w:rsidRPr="006B2809" w:rsidRDefault="00A96D39" w:rsidP="00A96D39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w w:val="94"/>
              </w:rPr>
              <w:t xml:space="preserve">              </w:t>
            </w: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46E42EBC" w14:textId="77777777" w:rsidR="00A96D39" w:rsidRPr="006B2809" w:rsidRDefault="00A96D39" w:rsidP="00A96D39">
            <w:pPr>
              <w:pStyle w:val="TableParagraph"/>
              <w:spacing w:before="8"/>
              <w:rPr>
                <w:rFonts w:ascii="Century Gothic" w:hAnsi="Century Gothic"/>
                <w:b w:val="0"/>
                <w:bCs w:val="0"/>
              </w:rPr>
            </w:pPr>
          </w:p>
          <w:p w14:paraId="51EE9DFD" w14:textId="345D1E14" w:rsidR="00A96D39" w:rsidRPr="006B2809" w:rsidRDefault="00A96D39" w:rsidP="00A96D39">
            <w:pPr>
              <w:pStyle w:val="TableParagraph"/>
              <w:spacing w:before="8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 xml:space="preserve">            </w:t>
            </w:r>
            <w:r>
              <w:rPr>
                <w:rFonts w:ascii="Century Gothic" w:hAnsi="Century Gothic"/>
                <w:b w:val="0"/>
                <w:bCs w:val="0"/>
                <w:w w:val="94"/>
              </w:rPr>
              <w:t xml:space="preserve">  </w:t>
            </w: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6A2B0AB9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605BDC" w14:textId="77777777" w:rsidR="00A96D39" w:rsidRPr="006B2809" w:rsidRDefault="00A96D39" w:rsidP="00A96D39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Chaises x 50</w:t>
            </w:r>
          </w:p>
        </w:tc>
        <w:tc>
          <w:tcPr>
            <w:tcW w:w="0" w:type="auto"/>
          </w:tcPr>
          <w:p w14:paraId="14B0B89A" w14:textId="77777777" w:rsidR="00A96D39" w:rsidRPr="006B2809" w:rsidRDefault="00A96D39" w:rsidP="00A96D39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5AA6AFD4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47B44795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6D36836C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47551E" w14:textId="77777777" w:rsidR="00A96D39" w:rsidRPr="006B2809" w:rsidRDefault="00A96D39" w:rsidP="00A96D39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Chaises Speaker x 12</w:t>
            </w:r>
          </w:p>
        </w:tc>
        <w:tc>
          <w:tcPr>
            <w:tcW w:w="0" w:type="auto"/>
          </w:tcPr>
          <w:p w14:paraId="1B9927AF" w14:textId="77777777" w:rsidR="00A96D39" w:rsidRPr="006B2809" w:rsidRDefault="00A96D39" w:rsidP="00A96D39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5D941880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157CBB9F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1EF8D76B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5CBD12" w14:textId="09CD4C6B" w:rsidR="00A96D39" w:rsidRPr="006B2809" w:rsidRDefault="00A96D39" w:rsidP="00A96D39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 xml:space="preserve">Tables x </w:t>
            </w:r>
            <w:r>
              <w:rPr>
                <w:rFonts w:ascii="Century Gothic" w:hAnsi="Century Gothic"/>
                <w:b w:val="0"/>
                <w:bCs w:val="0"/>
              </w:rPr>
              <w:t>16</w:t>
            </w:r>
          </w:p>
        </w:tc>
        <w:tc>
          <w:tcPr>
            <w:tcW w:w="0" w:type="auto"/>
          </w:tcPr>
          <w:p w14:paraId="03CE38AE" w14:textId="77777777" w:rsidR="00A96D39" w:rsidRPr="006B2809" w:rsidRDefault="00A96D39" w:rsidP="00A96D39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19611639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3C9E4639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4D74AD88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6CEE20" w14:textId="77777777" w:rsidR="00A96D39" w:rsidRPr="006B2809" w:rsidRDefault="00A96D39" w:rsidP="00A96D39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Wifi</w:t>
            </w:r>
          </w:p>
        </w:tc>
        <w:tc>
          <w:tcPr>
            <w:tcW w:w="0" w:type="auto"/>
          </w:tcPr>
          <w:p w14:paraId="2CF81BB1" w14:textId="77777777" w:rsidR="00A96D39" w:rsidRPr="006B2809" w:rsidRDefault="00A96D39" w:rsidP="00A96D39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454B1584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6C8535FA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5259DAE6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322209" w14:textId="77777777" w:rsidR="00A96D39" w:rsidRPr="006B2809" w:rsidRDefault="00A96D39" w:rsidP="00A96D39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Musique</w:t>
            </w:r>
          </w:p>
        </w:tc>
        <w:tc>
          <w:tcPr>
            <w:tcW w:w="0" w:type="auto"/>
          </w:tcPr>
          <w:p w14:paraId="6E506EC3" w14:textId="77777777" w:rsidR="00A96D39" w:rsidRPr="006B2809" w:rsidRDefault="00A96D39" w:rsidP="00A96D39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1EB61139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49BF7E37" w14:textId="77777777" w:rsidR="00A96D39" w:rsidRPr="006B2809" w:rsidRDefault="00A96D39" w:rsidP="00A96D39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A14FDB" w:rsidRPr="006B2809" w14:paraId="1CF8714C" w14:textId="77777777" w:rsidTr="00A14FDB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  <w:shd w:val="clear" w:color="auto" w:fill="EEECE1" w:themeFill="background2"/>
          </w:tcPr>
          <w:p w14:paraId="005A22DF" w14:textId="043BD6F1" w:rsidR="00A14FDB" w:rsidRPr="006B2809" w:rsidRDefault="00A14FDB" w:rsidP="00A96D39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w w:val="94"/>
              </w:rPr>
            </w:pPr>
            <w:r w:rsidRPr="00A96D39">
              <w:rPr>
                <w:rFonts w:ascii="Century Gothic" w:hAnsi="Century Gothic"/>
                <w:bCs w:val="0"/>
                <w:color w:val="B18F51"/>
              </w:rPr>
              <w:t xml:space="preserve">PAUSE CAFÉ </w:t>
            </w:r>
          </w:p>
        </w:tc>
      </w:tr>
      <w:tr w:rsidR="001C52A0" w:rsidRPr="006B2809" w14:paraId="2A42BF2C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947777" w14:textId="77777777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Café de Bienvenue &amp; Pâtisserie</w:t>
            </w:r>
          </w:p>
        </w:tc>
        <w:tc>
          <w:tcPr>
            <w:tcW w:w="0" w:type="auto"/>
          </w:tcPr>
          <w:p w14:paraId="75B7EA84" w14:textId="77777777" w:rsidR="00A96D39" w:rsidRPr="006B2809" w:rsidRDefault="00A96D39" w:rsidP="00A96D39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2BACC570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1E1F1A5A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44A38CAE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ACB19B" w14:textId="77777777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 xml:space="preserve">Pause Café AM </w:t>
            </w:r>
          </w:p>
        </w:tc>
        <w:tc>
          <w:tcPr>
            <w:tcW w:w="0" w:type="auto"/>
          </w:tcPr>
          <w:p w14:paraId="4526711B" w14:textId="77777777" w:rsidR="00A96D39" w:rsidRPr="006B2809" w:rsidRDefault="00A96D39" w:rsidP="00A96D39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6ECE04ED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709FFC6B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0A147D72" w14:textId="77777777" w:rsidTr="001C52A0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58DA22" w14:textId="77777777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Pause Café PM</w:t>
            </w:r>
          </w:p>
        </w:tc>
        <w:tc>
          <w:tcPr>
            <w:tcW w:w="0" w:type="auto"/>
          </w:tcPr>
          <w:p w14:paraId="58B52BE8" w14:textId="77777777" w:rsidR="00A96D39" w:rsidRPr="006B2809" w:rsidRDefault="00A96D39" w:rsidP="00A96D39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 xml:space="preserve">   </w:t>
            </w:r>
          </w:p>
        </w:tc>
        <w:tc>
          <w:tcPr>
            <w:tcW w:w="0" w:type="auto"/>
          </w:tcPr>
          <w:p w14:paraId="39625027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0BA9BF17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5FE9546A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1D38B5" w14:textId="4BE00D79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 xml:space="preserve">Eaux </w:t>
            </w:r>
            <w:r w:rsidR="000E2B41">
              <w:rPr>
                <w:rFonts w:ascii="Century Gothic" w:hAnsi="Century Gothic"/>
                <w:b w:val="0"/>
                <w:bCs w:val="0"/>
              </w:rPr>
              <w:t>m</w:t>
            </w:r>
            <w:r w:rsidRPr="006B2809">
              <w:rPr>
                <w:rFonts w:ascii="Century Gothic" w:hAnsi="Century Gothic"/>
                <w:b w:val="0"/>
                <w:bCs w:val="0"/>
              </w:rPr>
              <w:t>inérales et softs à volonté</w:t>
            </w:r>
          </w:p>
        </w:tc>
        <w:tc>
          <w:tcPr>
            <w:tcW w:w="0" w:type="auto"/>
          </w:tcPr>
          <w:p w14:paraId="2F155DBC" w14:textId="77777777" w:rsidR="00A96D39" w:rsidRPr="006B2809" w:rsidRDefault="00A96D39" w:rsidP="00A96D39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0" w:type="auto"/>
          </w:tcPr>
          <w:p w14:paraId="61B9B0F0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2BC5D782" w14:textId="77777777" w:rsidR="00A96D39" w:rsidRPr="006B2809" w:rsidRDefault="00A96D39" w:rsidP="00A96D39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A14FDB" w:rsidRPr="006B2809" w14:paraId="46FCF2A7" w14:textId="77777777" w:rsidTr="00A14FDB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  <w:shd w:val="clear" w:color="auto" w:fill="EEECE1" w:themeFill="background2"/>
          </w:tcPr>
          <w:p w14:paraId="3711F551" w14:textId="6D5275F8" w:rsidR="00A14FDB" w:rsidRPr="006B2809" w:rsidRDefault="00A14FDB" w:rsidP="00A96D39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w w:val="94"/>
              </w:rPr>
            </w:pPr>
            <w:r w:rsidRPr="00A14FDB">
              <w:rPr>
                <w:rFonts w:ascii="Century Gothic" w:hAnsi="Century Gothic"/>
                <w:bCs w:val="0"/>
                <w:color w:val="B18F51"/>
              </w:rPr>
              <w:t>LUNCH</w:t>
            </w:r>
          </w:p>
        </w:tc>
      </w:tr>
      <w:tr w:rsidR="00A96D39" w:rsidRPr="006B2809" w14:paraId="48A776BC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AD9C64" w14:textId="78FD46BC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 xml:space="preserve">Entrée </w:t>
            </w:r>
            <w:r w:rsidRPr="006B2809">
              <w:rPr>
                <w:rFonts w:ascii="Century Gothic" w:hAnsi="Century Gothic"/>
                <w:b w:val="0"/>
                <w:bCs w:val="0"/>
                <w:w w:val="95"/>
              </w:rPr>
              <w:t xml:space="preserve"> </w:t>
            </w:r>
          </w:p>
        </w:tc>
        <w:tc>
          <w:tcPr>
            <w:tcW w:w="0" w:type="auto"/>
          </w:tcPr>
          <w:p w14:paraId="77557F51" w14:textId="77777777" w:rsidR="00A96D39" w:rsidRPr="006B2809" w:rsidRDefault="00A96D39" w:rsidP="00A96D39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26024236" w14:textId="071007BA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3FB2C7CA" w14:textId="647D2A4B" w:rsidR="00A96D39" w:rsidRPr="003A5B46" w:rsidRDefault="003A5B46" w:rsidP="00A96D39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3A5B46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A96D39" w:rsidRPr="006B2809" w14:paraId="29F69585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2AC73A" w14:textId="16EC6CA1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lastRenderedPageBreak/>
              <w:t>Plat Principal</w:t>
            </w:r>
          </w:p>
        </w:tc>
        <w:tc>
          <w:tcPr>
            <w:tcW w:w="0" w:type="auto"/>
          </w:tcPr>
          <w:p w14:paraId="0B29B9F7" w14:textId="77777777" w:rsidR="00A96D39" w:rsidRPr="006B2809" w:rsidRDefault="00A96D39" w:rsidP="00A96D39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5ACFED8E" w14:textId="0D0516A2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75D93C98" w14:textId="1741F0D6" w:rsidR="00A96D39" w:rsidRPr="00A96D39" w:rsidRDefault="00A96D39" w:rsidP="00A96D39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A96D3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4EFCFD95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BCB110" w14:textId="77777777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Dessert</w:t>
            </w:r>
          </w:p>
        </w:tc>
        <w:tc>
          <w:tcPr>
            <w:tcW w:w="0" w:type="auto"/>
          </w:tcPr>
          <w:p w14:paraId="79E1BC4D" w14:textId="77777777" w:rsidR="00A96D39" w:rsidRPr="006B2809" w:rsidRDefault="00A96D39" w:rsidP="00A96D39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6401E229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374E3967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4F8F75F3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991CD0" w14:textId="77777777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Eaux minérales et softs à volonté</w:t>
            </w:r>
          </w:p>
        </w:tc>
        <w:tc>
          <w:tcPr>
            <w:tcW w:w="0" w:type="auto"/>
          </w:tcPr>
          <w:p w14:paraId="3EF32FAE" w14:textId="77777777" w:rsidR="00A96D39" w:rsidRPr="006B2809" w:rsidRDefault="00A96D39" w:rsidP="00A96D39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tcW w:w="0" w:type="auto"/>
          </w:tcPr>
          <w:p w14:paraId="1278F111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44C4DE42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3A5B46" w:rsidRPr="003A5B46" w14:paraId="1B0088A6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974A69" w14:textId="261AB809" w:rsidR="003A5B46" w:rsidRPr="006B2809" w:rsidRDefault="003A5B46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Sélection de vin</w:t>
            </w:r>
            <w:r w:rsidR="0020490E">
              <w:rPr>
                <w:rFonts w:ascii="Century Gothic" w:hAnsi="Century Gothic"/>
                <w:b w:val="0"/>
                <w:bCs w:val="0"/>
              </w:rPr>
              <w:t>s</w:t>
            </w:r>
            <w:r w:rsidRPr="0095112D">
              <w:rPr>
                <w:rFonts w:ascii="Century Gothic" w:hAnsi="Century Gothic"/>
                <w:b w:val="0"/>
                <w:bCs w:val="0"/>
              </w:rPr>
              <w:t xml:space="preserve">  blanc </w:t>
            </w:r>
            <w:r>
              <w:rPr>
                <w:rFonts w:ascii="Century Gothic" w:hAnsi="Century Gothic"/>
                <w:b w:val="0"/>
                <w:bCs w:val="0"/>
              </w:rPr>
              <w:t xml:space="preserve">et </w:t>
            </w:r>
            <w:r w:rsidRPr="0095112D">
              <w:rPr>
                <w:rFonts w:ascii="Century Gothic" w:hAnsi="Century Gothic"/>
                <w:b w:val="0"/>
                <w:bCs w:val="0"/>
              </w:rPr>
              <w:t>rouge</w:t>
            </w:r>
          </w:p>
        </w:tc>
        <w:tc>
          <w:tcPr>
            <w:tcW w:w="0" w:type="auto"/>
          </w:tcPr>
          <w:p w14:paraId="7A0E8B9D" w14:textId="77777777" w:rsidR="003A5B46" w:rsidRPr="006B2809" w:rsidRDefault="003A5B46" w:rsidP="00A96D39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tcW w:w="0" w:type="auto"/>
          </w:tcPr>
          <w:p w14:paraId="1B0EEE57" w14:textId="77777777" w:rsidR="003A5B46" w:rsidRPr="006B2809" w:rsidRDefault="003A5B46" w:rsidP="00A96D39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26DA2D17" w14:textId="0B4BE4CE" w:rsidR="003A5B46" w:rsidRPr="003A5B46" w:rsidRDefault="003A5B46" w:rsidP="00A96D39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3A5B46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2C27D898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ACBB4D" w14:textId="0530AEF5" w:rsidR="00A96D39" w:rsidRPr="006B2809" w:rsidRDefault="003A5B46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>
              <w:rPr>
                <w:rFonts w:ascii="Century Gothic" w:hAnsi="Century Gothic"/>
                <w:b w:val="0"/>
                <w:bCs w:val="0"/>
              </w:rPr>
              <w:t>Bières</w:t>
            </w:r>
            <w:r w:rsidR="00A96D39" w:rsidRPr="006B2809">
              <w:rPr>
                <w:rFonts w:ascii="Century Gothic" w:hAnsi="Century Gothic"/>
                <w:b w:val="0"/>
                <w:bCs w:val="0"/>
              </w:rPr>
              <w:t xml:space="preserve"> </w:t>
            </w:r>
          </w:p>
        </w:tc>
        <w:tc>
          <w:tcPr>
            <w:tcW w:w="0" w:type="auto"/>
          </w:tcPr>
          <w:p w14:paraId="769A5282" w14:textId="77777777" w:rsidR="00A96D39" w:rsidRPr="006B2809" w:rsidRDefault="00A96D39" w:rsidP="00A96D39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tcW w:w="0" w:type="auto"/>
          </w:tcPr>
          <w:p w14:paraId="195C47C1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04397AC7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4A01223A" w14:textId="77777777" w:rsidTr="001C52A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AD10D2" w14:textId="7484A689" w:rsidR="00A96D39" w:rsidRPr="006B2809" w:rsidRDefault="00A96D39" w:rsidP="00A96D39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Café</w:t>
            </w:r>
            <w:r w:rsidR="0020490E">
              <w:rPr>
                <w:rFonts w:ascii="Century Gothic" w:hAnsi="Century Gothic"/>
                <w:b w:val="0"/>
                <w:bCs w:val="0"/>
              </w:rPr>
              <w:t>s</w:t>
            </w:r>
            <w:r w:rsidRPr="006B2809">
              <w:rPr>
                <w:rFonts w:ascii="Century Gothic" w:hAnsi="Century Gothic"/>
                <w:b w:val="0"/>
                <w:bCs w:val="0"/>
              </w:rPr>
              <w:t xml:space="preserve"> et Thé</w:t>
            </w:r>
            <w:r w:rsidR="0020490E">
              <w:rPr>
                <w:rFonts w:ascii="Century Gothic" w:hAnsi="Century Gothic"/>
                <w:b w:val="0"/>
                <w:bCs w:val="0"/>
              </w:rPr>
              <w:t>s</w:t>
            </w:r>
          </w:p>
        </w:tc>
        <w:tc>
          <w:tcPr>
            <w:tcW w:w="0" w:type="auto"/>
          </w:tcPr>
          <w:p w14:paraId="7D6AF458" w14:textId="77777777" w:rsidR="00A96D39" w:rsidRPr="006B2809" w:rsidRDefault="00A96D39" w:rsidP="00A96D39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tcW w:w="0" w:type="auto"/>
          </w:tcPr>
          <w:p w14:paraId="0B2CCCAF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50B4FAAA" w14:textId="77777777" w:rsidR="00A96D39" w:rsidRPr="006B2809" w:rsidRDefault="00A96D39" w:rsidP="00A96D39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1C52A0" w:rsidRPr="006B2809" w14:paraId="650F3CBA" w14:textId="77777777" w:rsidTr="001C52A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8AD613" w14:textId="77777777" w:rsidR="00A96D39" w:rsidRPr="00F349A9" w:rsidRDefault="00A96D39" w:rsidP="00A96D39">
            <w:pPr>
              <w:pStyle w:val="TableParagraph"/>
              <w:spacing w:before="65"/>
              <w:ind w:left="178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 xml:space="preserve">Prix par personnes </w:t>
            </w:r>
          </w:p>
        </w:tc>
        <w:tc>
          <w:tcPr>
            <w:tcW w:w="0" w:type="auto"/>
          </w:tcPr>
          <w:p w14:paraId="714369EC" w14:textId="77777777" w:rsidR="00A96D39" w:rsidRPr="00F349A9" w:rsidRDefault="00A96D39" w:rsidP="00A96D39">
            <w:pPr>
              <w:pStyle w:val="TableParagraph"/>
              <w:spacing w:before="65"/>
              <w:ind w:left="178" w:right="408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>CHF 100.-</w:t>
            </w:r>
          </w:p>
        </w:tc>
        <w:tc>
          <w:tcPr>
            <w:tcW w:w="0" w:type="auto"/>
          </w:tcPr>
          <w:p w14:paraId="42436677" w14:textId="77777777" w:rsidR="00A96D39" w:rsidRPr="00F349A9" w:rsidRDefault="00A96D39" w:rsidP="00A96D39">
            <w:pPr>
              <w:pStyle w:val="TableParagraph"/>
              <w:spacing w:before="65"/>
              <w:ind w:left="178" w:right="437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>CHF 150.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2EBEB414" w14:textId="77777777" w:rsidR="00A96D39" w:rsidRPr="00F349A9" w:rsidRDefault="00A96D39" w:rsidP="00A96D39">
            <w:pPr>
              <w:pStyle w:val="TableParagraph"/>
              <w:spacing w:before="65"/>
              <w:ind w:left="178" w:right="437"/>
              <w:jc w:val="center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>CHF 180.-</w:t>
            </w:r>
          </w:p>
        </w:tc>
      </w:tr>
    </w:tbl>
    <w:p w14:paraId="25196777" w14:textId="463E8913" w:rsidR="00800955" w:rsidRPr="00800955" w:rsidRDefault="00800955" w:rsidP="00800955">
      <w:pPr>
        <w:pStyle w:val="TableParagraph"/>
        <w:spacing w:before="121"/>
        <w:rPr>
          <w:rFonts w:ascii="Century Gothic" w:hAnsi="Century Gothic"/>
          <w:b/>
          <w:color w:val="B18F51"/>
        </w:rPr>
      </w:pPr>
    </w:p>
    <w:p w14:paraId="2DA6F4F5" w14:textId="703F91CC" w:rsidR="001C52A0" w:rsidRPr="00800955" w:rsidRDefault="001C52A0" w:rsidP="00800955">
      <w:pPr>
        <w:pStyle w:val="TableParagraph"/>
        <w:spacing w:before="121"/>
        <w:rPr>
          <w:rFonts w:ascii="Century Gothic" w:hAnsi="Century Gothic"/>
          <w:b/>
          <w:color w:val="B18F51"/>
        </w:rPr>
      </w:pPr>
      <w:r w:rsidRPr="00800955">
        <w:rPr>
          <w:rFonts w:ascii="Century Gothic" w:hAnsi="Century Gothic"/>
          <w:b/>
          <w:color w:val="B18F51"/>
        </w:rPr>
        <w:t>P</w:t>
      </w:r>
      <w:r w:rsidRPr="00800955">
        <w:rPr>
          <w:rFonts w:ascii="Century Gothic" w:hAnsi="Century Gothic"/>
          <w:b/>
          <w:color w:val="B18F51"/>
        </w:rPr>
        <w:t>RESTATIONS INCLUSES DANS TOUS NOS FORFAITS</w:t>
      </w:r>
    </w:p>
    <w:p w14:paraId="4E966FDF" w14:textId="093DABD2" w:rsidR="001C52A0" w:rsidRDefault="001C52A0" w:rsidP="001C52A0">
      <w:pPr>
        <w:pStyle w:val="TableParagraph"/>
        <w:numPr>
          <w:ilvl w:val="0"/>
          <w:numId w:val="33"/>
        </w:numPr>
        <w:spacing w:before="121"/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Location privative des espaces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  <w:t>Inclus</w:t>
      </w:r>
    </w:p>
    <w:p w14:paraId="06AE8C57" w14:textId="465D07DB" w:rsidR="001C52A0" w:rsidRPr="001C52A0" w:rsidRDefault="001C52A0" w:rsidP="001C52A0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Event Planner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  <w:t>Inclus</w:t>
      </w:r>
    </w:p>
    <w:p w14:paraId="0F995A06" w14:textId="3307DB42" w:rsidR="001C52A0" w:rsidRPr="001C52A0" w:rsidRDefault="001C52A0" w:rsidP="001C52A0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>Menu personnalisé en collaboration avec notre Chef</w:t>
      </w:r>
      <w:r w:rsidR="0020490E">
        <w:rPr>
          <w:rFonts w:ascii="Century Gothic" w:hAnsi="Century Gothic"/>
          <w:color w:val="252525"/>
        </w:rPr>
        <w:t>fe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  <w:t>Inclus</w:t>
      </w:r>
    </w:p>
    <w:p w14:paraId="2A2C8153" w14:textId="77A860A0" w:rsidR="001C52A0" w:rsidRPr="001C52A0" w:rsidRDefault="001C52A0" w:rsidP="001C52A0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>Personnel de service et de cuisine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  <w:t>Inclus</w:t>
      </w:r>
    </w:p>
    <w:p w14:paraId="7D234EE4" w14:textId="2AD13A88" w:rsidR="001C52A0" w:rsidRDefault="001C52A0" w:rsidP="001C52A0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Plan de salle personnali</w:t>
      </w:r>
      <w:r>
        <w:rPr>
          <w:rFonts w:ascii="Century Gothic" w:hAnsi="Century Gothic"/>
          <w:color w:val="252525"/>
        </w:rPr>
        <w:t>s</w:t>
      </w:r>
      <w:r w:rsidRPr="002771FB">
        <w:rPr>
          <w:rFonts w:ascii="Century Gothic" w:hAnsi="Century Gothic"/>
          <w:color w:val="252525"/>
        </w:rPr>
        <w:t>é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  <w:t>Inclus</w:t>
      </w:r>
    </w:p>
    <w:p w14:paraId="3166436D" w14:textId="302A2CDA" w:rsidR="00502D4C" w:rsidRDefault="00502D4C" w:rsidP="001C52A0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 xml:space="preserve">Playlist musicale personnalisée                                                        </w:t>
      </w:r>
      <w:r w:rsidR="002B33C0">
        <w:rPr>
          <w:rFonts w:ascii="Century Gothic" w:hAnsi="Century Gothic"/>
          <w:color w:val="252525"/>
        </w:rPr>
        <w:tab/>
        <w:t>Inclus</w:t>
      </w:r>
      <w:r>
        <w:rPr>
          <w:rFonts w:ascii="Century Gothic" w:hAnsi="Century Gothic"/>
          <w:color w:val="252525"/>
        </w:rPr>
        <w:t xml:space="preserve">                                                         </w:t>
      </w:r>
    </w:p>
    <w:p w14:paraId="6C7BDBE4" w14:textId="7D588F87" w:rsidR="001C52A0" w:rsidRPr="001C52A0" w:rsidRDefault="001C52A0" w:rsidP="001C52A0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Mise en place</w:t>
      </w:r>
      <w:r>
        <w:rPr>
          <w:rFonts w:ascii="Century Gothic" w:hAnsi="Century Gothic"/>
          <w:color w:val="252525"/>
        </w:rPr>
        <w:t xml:space="preserve"> de l</w:t>
      </w:r>
      <w:r>
        <w:rPr>
          <w:rFonts w:ascii="Century Gothic" w:hAnsi="Century Gothic"/>
          <w:color w:val="252525"/>
          <w:lang w:val="fr-CH"/>
        </w:rPr>
        <w:t xml:space="preserve">a salle </w:t>
      </w:r>
      <w:r w:rsidRPr="002771FB">
        <w:rPr>
          <w:rFonts w:ascii="Century Gothic" w:hAnsi="Century Gothic"/>
          <w:color w:val="252525"/>
        </w:rPr>
        <w:t>et nettoyage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  <w:t>Inclus</w:t>
      </w:r>
    </w:p>
    <w:p w14:paraId="7A2B0892" w14:textId="77777777" w:rsidR="001C52A0" w:rsidRPr="003A5B46" w:rsidRDefault="001C52A0" w:rsidP="001C52A0">
      <w:pPr>
        <w:rPr>
          <w:sz w:val="10"/>
          <w:szCs w:val="10"/>
          <w:lang w:val="fr-FR"/>
        </w:rPr>
      </w:pPr>
    </w:p>
    <w:p w14:paraId="4EB8D1C4" w14:textId="67861134" w:rsidR="001C52A0" w:rsidRPr="00B623EF" w:rsidRDefault="001C52A0" w:rsidP="001C52A0">
      <w:pPr>
        <w:rPr>
          <w:rFonts w:ascii="Century Gothic" w:hAnsi="Century Gothic"/>
          <w:b/>
          <w:color w:val="B18F51"/>
          <w:lang w:val="fr-FR"/>
        </w:rPr>
      </w:pPr>
      <w:r w:rsidRPr="00B623EF">
        <w:rPr>
          <w:rFonts w:ascii="Century Gothic" w:hAnsi="Century Gothic"/>
          <w:b/>
          <w:color w:val="B18F51"/>
          <w:lang w:val="fr-FR"/>
        </w:rPr>
        <w:t>EN OPTIONS POUR RENDRE VOTRE ÉVÉNEMENT UNIQUE</w:t>
      </w:r>
    </w:p>
    <w:p w14:paraId="6DD5D237" w14:textId="163415A4" w:rsidR="001C52A0" w:rsidRPr="001C52A0" w:rsidRDefault="001C52A0" w:rsidP="001C52A0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1C52A0">
        <w:rPr>
          <w:rFonts w:ascii="Century Gothic" w:hAnsi="Century Gothic"/>
          <w:color w:val="252525"/>
        </w:rPr>
        <w:t>Equipement</w:t>
      </w:r>
      <w:r w:rsidR="0020490E">
        <w:rPr>
          <w:rFonts w:ascii="Century Gothic" w:hAnsi="Century Gothic"/>
          <w:color w:val="252525"/>
        </w:rPr>
        <w:t>s</w:t>
      </w:r>
      <w:r w:rsidRPr="001C52A0">
        <w:rPr>
          <w:rFonts w:ascii="Century Gothic" w:hAnsi="Century Gothic"/>
          <w:color w:val="252525"/>
        </w:rPr>
        <w:t xml:space="preserve"> technique</w:t>
      </w:r>
      <w:r w:rsidR="0020490E">
        <w:rPr>
          <w:rFonts w:ascii="Century Gothic" w:hAnsi="Century Gothic"/>
          <w:color w:val="252525"/>
        </w:rPr>
        <w:t>s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  <w:t>Sur devis</w:t>
      </w:r>
    </w:p>
    <w:p w14:paraId="0F913221" w14:textId="02F50D32" w:rsidR="001C52A0" w:rsidRDefault="001C52A0" w:rsidP="001C52A0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Décoration personnalisé</w:t>
      </w:r>
      <w:r>
        <w:rPr>
          <w:rFonts w:ascii="Century Gothic" w:hAnsi="Century Gothic"/>
          <w:color w:val="252525"/>
        </w:rPr>
        <w:t>e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>Sur devis</w:t>
      </w:r>
    </w:p>
    <w:p w14:paraId="21B2A35F" w14:textId="52920A3A" w:rsidR="001C52A0" w:rsidRDefault="001C52A0" w:rsidP="001C52A0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Activité Team building autour du Café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>Sur devis</w:t>
      </w:r>
    </w:p>
    <w:p w14:paraId="358DBB0B" w14:textId="5ADB181B" w:rsidR="001C52A0" w:rsidRDefault="001C52A0" w:rsidP="001C52A0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Gifts pour invités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>Sur devis</w:t>
      </w:r>
    </w:p>
    <w:p w14:paraId="09147837" w14:textId="0B17D058" w:rsidR="001C52A0" w:rsidRDefault="001C52A0" w:rsidP="001C52A0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>Stylo et calepin pour invités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>Sur devis</w:t>
      </w:r>
    </w:p>
    <w:p w14:paraId="2662134E" w14:textId="77777777" w:rsidR="001C52A0" w:rsidRDefault="001C52A0" w:rsidP="001C52A0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Candy Bar</w:t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ab/>
      </w:r>
      <w:r w:rsidR="002B33C0">
        <w:rPr>
          <w:rFonts w:ascii="Century Gothic" w:hAnsi="Century Gothic"/>
          <w:color w:val="252525"/>
        </w:rPr>
        <w:t>Sur devi</w:t>
      </w:r>
      <w:r w:rsidR="00CD5681">
        <w:rPr>
          <w:rFonts w:ascii="Century Gothic" w:hAnsi="Century Gothic"/>
          <w:color w:val="252525"/>
        </w:rPr>
        <w:t>s</w:t>
      </w:r>
    </w:p>
    <w:p w14:paraId="0946048A" w14:textId="7A5EE3BC" w:rsidR="00800955" w:rsidRPr="001C52A0" w:rsidRDefault="00800955" w:rsidP="00800955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  <w:sectPr w:rsidR="00800955" w:rsidRPr="001C52A0" w:rsidSect="002771FB">
          <w:headerReference w:type="default" r:id="rId10"/>
          <w:pgSz w:w="11910" w:h="16840"/>
          <w:pgMar w:top="1440" w:right="1800" w:bottom="1440" w:left="1800" w:header="720" w:footer="720" w:gutter="0"/>
          <w:cols w:space="720"/>
        </w:sectPr>
      </w:pPr>
      <w:r>
        <w:rPr>
          <w:rFonts w:ascii="Century Gothic" w:hAnsi="Century Gothic"/>
          <w:color w:val="252525"/>
        </w:rPr>
        <w:t>Frais de bouc</w:t>
      </w:r>
      <w:r w:rsidR="003A5B46">
        <w:rPr>
          <w:rFonts w:ascii="Century Gothic" w:hAnsi="Century Gothic"/>
          <w:color w:val="252525"/>
        </w:rPr>
        <w:t>h</w:t>
      </w:r>
      <w:r>
        <w:rPr>
          <w:rFonts w:ascii="Century Gothic" w:hAnsi="Century Gothic"/>
          <w:color w:val="252525"/>
        </w:rPr>
        <w:t>on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 w:rsidR="0020490E">
        <w:rPr>
          <w:rFonts w:ascii="Century Gothic" w:hAnsi="Century Gothic"/>
          <w:color w:val="252525"/>
        </w:rPr>
        <w:tab/>
      </w:r>
      <w:r w:rsidR="0020490E"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>Sur devis</w:t>
      </w:r>
    </w:p>
    <w:p w14:paraId="56EABBCC" w14:textId="5C395FF5" w:rsidR="0095112D" w:rsidRPr="001C52A0" w:rsidRDefault="0095112D" w:rsidP="0095112D">
      <w:pPr>
        <w:pStyle w:val="Title"/>
        <w:pBdr>
          <w:top w:val="single" w:sz="6" w:space="1" w:color="9BBB59" w:themeColor="accent3"/>
        </w:pBdr>
        <w:jc w:val="left"/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</w:pPr>
      <w:r w:rsidRPr="00C94697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lastRenderedPageBreak/>
        <w:t>Forfaits</w:t>
      </w:r>
      <w:r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 xml:space="preserve"> </w:t>
      </w:r>
      <w:r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 xml:space="preserve">diner PRIVÉS </w:t>
      </w:r>
    </w:p>
    <w:tbl>
      <w:tblPr>
        <w:tblStyle w:val="GridTable1Light"/>
        <w:tblpPr w:leftFromText="180" w:rightFromText="180" w:vertAnchor="text" w:horzAnchor="margin" w:tblpXSpec="center" w:tblpY="43"/>
        <w:tblW w:w="8365" w:type="dxa"/>
        <w:tblLook w:val="01E0" w:firstRow="1" w:lastRow="1" w:firstColumn="1" w:lastColumn="1" w:noHBand="0" w:noVBand="0"/>
      </w:tblPr>
      <w:tblGrid>
        <w:gridCol w:w="2515"/>
        <w:gridCol w:w="1890"/>
        <w:gridCol w:w="2035"/>
        <w:gridCol w:w="1925"/>
      </w:tblGrid>
      <w:tr w:rsidR="0095112D" w:rsidRPr="006B2809" w14:paraId="6A95332A" w14:textId="77777777" w:rsidTr="003A5B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63363CB" w14:textId="77777777" w:rsidR="0095112D" w:rsidRPr="006B2809" w:rsidRDefault="0095112D" w:rsidP="00CA79F1">
            <w:pPr>
              <w:pStyle w:val="TableParagraph"/>
              <w:rPr>
                <w:rFonts w:ascii="Century Gothic" w:hAnsi="Century Gothic"/>
                <w:b w:val="0"/>
                <w:bCs w:val="0"/>
              </w:rPr>
            </w:pPr>
          </w:p>
          <w:p w14:paraId="7C881EAF" w14:textId="4165D103" w:rsidR="0095112D" w:rsidRPr="006B2809" w:rsidRDefault="0095112D" w:rsidP="00CA79F1">
            <w:pPr>
              <w:pStyle w:val="TableParagraph"/>
              <w:rPr>
                <w:rFonts w:ascii="Century Gothic" w:hAnsi="Century Gothic"/>
                <w:b w:val="0"/>
                <w:bCs w:val="0"/>
              </w:rPr>
            </w:pPr>
            <w:r>
              <w:rPr>
                <w:rFonts w:ascii="Century Gothic" w:hAnsi="Century Gothic"/>
                <w:b w:val="0"/>
                <w:bCs w:val="0"/>
              </w:rPr>
              <w:t>Tous les soirs de 19.00 à 23.00</w:t>
            </w:r>
          </w:p>
          <w:p w14:paraId="0D0E2BC5" w14:textId="77777777" w:rsidR="0095112D" w:rsidRPr="006B2809" w:rsidRDefault="0095112D" w:rsidP="00CA79F1">
            <w:pPr>
              <w:pStyle w:val="TableParagraph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Groupe minimum de 15 pax et maximum de 50 pax</w:t>
            </w:r>
          </w:p>
        </w:tc>
        <w:tc>
          <w:tcPr>
            <w:tcW w:w="1890" w:type="dxa"/>
          </w:tcPr>
          <w:p w14:paraId="07DF7980" w14:textId="71888CCC" w:rsidR="0095112D" w:rsidRPr="0095112D" w:rsidRDefault="0095112D" w:rsidP="00CA79F1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>
              <w:rPr>
                <w:rFonts w:ascii="Century Gothic" w:hAnsi="Century Gothic"/>
                <w:bCs w:val="0"/>
                <w:color w:val="B18F51"/>
              </w:rPr>
              <w:t xml:space="preserve">Apéritif </w:t>
            </w:r>
          </w:p>
        </w:tc>
        <w:tc>
          <w:tcPr>
            <w:tcW w:w="2035" w:type="dxa"/>
          </w:tcPr>
          <w:p w14:paraId="23DDFC26" w14:textId="00A9F177" w:rsidR="0095112D" w:rsidRPr="002771FB" w:rsidRDefault="0095112D" w:rsidP="00CA79F1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>
              <w:rPr>
                <w:rFonts w:ascii="Century Gothic" w:hAnsi="Century Gothic"/>
                <w:bCs w:val="0"/>
                <w:color w:val="B18F51"/>
              </w:rPr>
              <w:t xml:space="preserve">Dîner </w:t>
            </w:r>
            <w:r w:rsidRPr="002771FB">
              <w:rPr>
                <w:rFonts w:ascii="Century Gothic" w:hAnsi="Century Gothic"/>
                <w:bCs w:val="0"/>
                <w:color w:val="B18F51"/>
              </w:rPr>
              <w:t>Classique</w:t>
            </w:r>
          </w:p>
          <w:p w14:paraId="161F006B" w14:textId="12A121EC" w:rsidR="0095112D" w:rsidRPr="006B2809" w:rsidRDefault="0095112D" w:rsidP="00CA79F1">
            <w:pPr>
              <w:pStyle w:val="TableParagraph"/>
              <w:spacing w:before="121"/>
              <w:ind w:right="406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7C89B451" w14:textId="07C75D4D" w:rsidR="0095112D" w:rsidRPr="002771FB" w:rsidRDefault="0095112D" w:rsidP="00CA79F1">
            <w:pPr>
              <w:pStyle w:val="TableParagraph"/>
              <w:spacing w:before="121"/>
              <w:ind w:right="406"/>
              <w:jc w:val="both"/>
              <w:rPr>
                <w:rFonts w:ascii="Century Gothic" w:hAnsi="Century Gothic"/>
                <w:bCs w:val="0"/>
                <w:color w:val="B18F51"/>
              </w:rPr>
            </w:pPr>
            <w:r>
              <w:rPr>
                <w:rFonts w:ascii="Century Gothic" w:hAnsi="Century Gothic"/>
                <w:bCs w:val="0"/>
                <w:color w:val="B18F51"/>
              </w:rPr>
              <w:t xml:space="preserve">Dîner </w:t>
            </w:r>
            <w:r w:rsidRPr="002771FB">
              <w:rPr>
                <w:rFonts w:ascii="Century Gothic" w:hAnsi="Century Gothic"/>
                <w:bCs w:val="0"/>
                <w:color w:val="B18F51"/>
              </w:rPr>
              <w:t>Premium</w:t>
            </w:r>
          </w:p>
          <w:p w14:paraId="49D77AF7" w14:textId="4A9F1D59" w:rsidR="0095112D" w:rsidRPr="006B2809" w:rsidRDefault="0095112D" w:rsidP="00CA79F1">
            <w:pPr>
              <w:pStyle w:val="TableParagraph"/>
              <w:spacing w:before="121"/>
              <w:ind w:right="406"/>
              <w:jc w:val="both"/>
              <w:rPr>
                <w:rFonts w:ascii="Century Gothic" w:hAnsi="Century Gothic"/>
                <w:b w:val="0"/>
                <w:bCs w:val="0"/>
              </w:rPr>
            </w:pPr>
          </w:p>
        </w:tc>
      </w:tr>
      <w:tr w:rsidR="00A14FDB" w:rsidRPr="006B2809" w14:paraId="0A294D49" w14:textId="77777777" w:rsidTr="00CA79F1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  <w:shd w:val="clear" w:color="auto" w:fill="EEECE1" w:themeFill="background2"/>
          </w:tcPr>
          <w:p w14:paraId="6FA78F17" w14:textId="10E710E8" w:rsidR="00A14FDB" w:rsidRPr="006B2809" w:rsidRDefault="00A14FDB" w:rsidP="00A14FDB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bCs w:val="0"/>
                <w:color w:val="B18F51"/>
              </w:rPr>
              <w:t>EQUIPEMENTS</w:t>
            </w:r>
          </w:p>
        </w:tc>
      </w:tr>
      <w:tr w:rsidR="0095112D" w:rsidRPr="006B2809" w14:paraId="260F0896" w14:textId="77777777" w:rsidTr="00FF77B7">
        <w:trPr>
          <w:trHeight w:val="7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115A51E" w14:textId="77777777" w:rsidR="0095112D" w:rsidRPr="00661F3E" w:rsidRDefault="0095112D" w:rsidP="00CA79F1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502D4C">
              <w:rPr>
                <w:rFonts w:ascii="Century Gothic" w:hAnsi="Century Gothic"/>
                <w:bCs w:val="0"/>
                <w:color w:val="B18F51"/>
              </w:rPr>
              <w:t>Privatisation du restaurant inclus</w:t>
            </w:r>
          </w:p>
        </w:tc>
        <w:tc>
          <w:tcPr>
            <w:tcW w:w="1890" w:type="dxa"/>
          </w:tcPr>
          <w:p w14:paraId="666C660F" w14:textId="77777777" w:rsidR="0095112D" w:rsidRPr="006B2809" w:rsidRDefault="0095112D" w:rsidP="00CA79F1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  <w:p w14:paraId="6794440F" w14:textId="36A16B6F" w:rsidR="0095112D" w:rsidRPr="006B2809" w:rsidRDefault="0095112D" w:rsidP="00CA79F1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w w:val="94"/>
              </w:rPr>
              <w:t xml:space="preserve">           </w:t>
            </w:r>
            <w:r w:rsidR="00CD5681">
              <w:rPr>
                <w:rFonts w:ascii="Century Gothic" w:hAnsi="Century Gothic"/>
                <w:w w:val="94"/>
              </w:rPr>
              <w:t xml:space="preserve"> </w:t>
            </w:r>
            <w:r>
              <w:rPr>
                <w:rFonts w:ascii="Century Gothic" w:hAnsi="Century Gothic"/>
                <w:w w:val="94"/>
              </w:rPr>
              <w:t xml:space="preserve">   </w:t>
            </w: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3E03E1E5" w14:textId="77777777" w:rsidR="0095112D" w:rsidRPr="006B2809" w:rsidRDefault="0095112D" w:rsidP="00CA79F1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  <w:p w14:paraId="35FDDDFE" w14:textId="69A3625B" w:rsidR="0095112D" w:rsidRPr="006B2809" w:rsidRDefault="0095112D" w:rsidP="00CA79F1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w w:val="94"/>
              </w:rPr>
              <w:t xml:space="preserve">          </w:t>
            </w:r>
            <w:r w:rsidR="00CD5681">
              <w:rPr>
                <w:rFonts w:ascii="Century Gothic" w:hAnsi="Century Gothic"/>
                <w:w w:val="94"/>
              </w:rPr>
              <w:t xml:space="preserve"> </w:t>
            </w:r>
            <w:r>
              <w:rPr>
                <w:rFonts w:ascii="Century Gothic" w:hAnsi="Century Gothic"/>
                <w:w w:val="94"/>
              </w:rPr>
              <w:t xml:space="preserve">    </w:t>
            </w: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673A1DE8" w14:textId="77777777" w:rsidR="0095112D" w:rsidRPr="006B2809" w:rsidRDefault="0095112D" w:rsidP="00CA79F1">
            <w:pPr>
              <w:pStyle w:val="TableParagraph"/>
              <w:spacing w:before="8"/>
              <w:rPr>
                <w:rFonts w:ascii="Century Gothic" w:hAnsi="Century Gothic"/>
                <w:b w:val="0"/>
                <w:bCs w:val="0"/>
              </w:rPr>
            </w:pPr>
          </w:p>
          <w:p w14:paraId="3B9A35CF" w14:textId="3C011F84" w:rsidR="0095112D" w:rsidRPr="006B2809" w:rsidRDefault="0095112D" w:rsidP="00CA79F1">
            <w:pPr>
              <w:pStyle w:val="TableParagraph"/>
              <w:spacing w:before="8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 xml:space="preserve">         </w:t>
            </w:r>
            <w:r w:rsidR="00CD5681">
              <w:rPr>
                <w:rFonts w:ascii="Century Gothic" w:hAnsi="Century Gothic"/>
                <w:b w:val="0"/>
                <w:bCs w:val="0"/>
                <w:w w:val="94"/>
              </w:rPr>
              <w:t xml:space="preserve"> </w:t>
            </w: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 xml:space="preserve">   </w:t>
            </w:r>
            <w:r>
              <w:rPr>
                <w:rFonts w:ascii="Century Gothic" w:hAnsi="Century Gothic"/>
                <w:b w:val="0"/>
                <w:bCs w:val="0"/>
                <w:w w:val="94"/>
              </w:rPr>
              <w:t xml:space="preserve">  </w:t>
            </w: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00A8288D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9C939C9" w14:textId="77777777" w:rsidR="0095112D" w:rsidRPr="006B2809" w:rsidRDefault="0095112D" w:rsidP="00CA79F1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Chaises x 50</w:t>
            </w:r>
          </w:p>
        </w:tc>
        <w:tc>
          <w:tcPr>
            <w:tcW w:w="1890" w:type="dxa"/>
          </w:tcPr>
          <w:p w14:paraId="27BA9EF3" w14:textId="77777777" w:rsidR="0095112D" w:rsidRPr="006B2809" w:rsidRDefault="0095112D" w:rsidP="00CA79F1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3D709C54" w14:textId="77C4DF28" w:rsidR="0095112D" w:rsidRPr="006B2809" w:rsidRDefault="00CD5681" w:rsidP="00CD5681">
            <w:pPr>
              <w:pStyle w:val="TableParagraph"/>
              <w:spacing w:before="121"/>
              <w:ind w:left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w w:val="94"/>
              </w:rPr>
              <w:t xml:space="preserve">               </w:t>
            </w:r>
            <w:r w:rsidR="0095112D"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242A2A5E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7A814328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E2858E0" w14:textId="066EF8F9" w:rsidR="0095112D" w:rsidRPr="006B2809" w:rsidRDefault="0095112D" w:rsidP="00CA79F1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 xml:space="preserve">Chaises </w:t>
            </w:r>
            <w:r>
              <w:rPr>
                <w:rFonts w:ascii="Century Gothic" w:hAnsi="Century Gothic"/>
                <w:b w:val="0"/>
                <w:bCs w:val="0"/>
              </w:rPr>
              <w:t xml:space="preserve">hautes </w:t>
            </w:r>
            <w:r w:rsidRPr="006B2809">
              <w:rPr>
                <w:rFonts w:ascii="Century Gothic" w:hAnsi="Century Gothic"/>
                <w:b w:val="0"/>
                <w:bCs w:val="0"/>
              </w:rPr>
              <w:t xml:space="preserve"> x 12</w:t>
            </w:r>
          </w:p>
        </w:tc>
        <w:tc>
          <w:tcPr>
            <w:tcW w:w="1890" w:type="dxa"/>
          </w:tcPr>
          <w:p w14:paraId="7CE6774B" w14:textId="77777777" w:rsidR="0095112D" w:rsidRPr="006B2809" w:rsidRDefault="0095112D" w:rsidP="00CA79F1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307B6F75" w14:textId="1A25941D" w:rsidR="0095112D" w:rsidRPr="006B2809" w:rsidRDefault="00FF77B7" w:rsidP="00FF77B7">
            <w:pPr>
              <w:pStyle w:val="TableParagraph"/>
              <w:spacing w:before="121"/>
              <w:ind w:left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 xml:space="preserve">               </w:t>
            </w:r>
            <w:r w:rsidR="0095112D"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0A6FB50C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61C48D6C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BFA3F68" w14:textId="77777777" w:rsidR="0095112D" w:rsidRPr="006B2809" w:rsidRDefault="0095112D" w:rsidP="00CA79F1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 xml:space="preserve">Tables x </w:t>
            </w:r>
            <w:r>
              <w:rPr>
                <w:rFonts w:ascii="Century Gothic" w:hAnsi="Century Gothic"/>
                <w:b w:val="0"/>
                <w:bCs w:val="0"/>
              </w:rPr>
              <w:t>16</w:t>
            </w:r>
          </w:p>
        </w:tc>
        <w:tc>
          <w:tcPr>
            <w:tcW w:w="1890" w:type="dxa"/>
          </w:tcPr>
          <w:p w14:paraId="5A5F4595" w14:textId="77777777" w:rsidR="0095112D" w:rsidRPr="006B2809" w:rsidRDefault="0095112D" w:rsidP="00CA79F1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13FD45F0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7670D5BC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2A186056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C725973" w14:textId="77777777" w:rsidR="0095112D" w:rsidRPr="006B2809" w:rsidRDefault="0095112D" w:rsidP="00CA79F1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Wifi</w:t>
            </w:r>
          </w:p>
        </w:tc>
        <w:tc>
          <w:tcPr>
            <w:tcW w:w="1890" w:type="dxa"/>
          </w:tcPr>
          <w:p w14:paraId="59DE7C39" w14:textId="77777777" w:rsidR="0095112D" w:rsidRPr="006B2809" w:rsidRDefault="0095112D" w:rsidP="00CA79F1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475082AE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76B21D3B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33B9CB86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4349F7C" w14:textId="77777777" w:rsidR="0095112D" w:rsidRPr="006B2809" w:rsidRDefault="0095112D" w:rsidP="00CA79F1">
            <w:pPr>
              <w:pStyle w:val="TableParagraph"/>
              <w:spacing w:before="103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Musique</w:t>
            </w:r>
          </w:p>
        </w:tc>
        <w:tc>
          <w:tcPr>
            <w:tcW w:w="1890" w:type="dxa"/>
          </w:tcPr>
          <w:p w14:paraId="71D6FC29" w14:textId="77777777" w:rsidR="0095112D" w:rsidRPr="006B2809" w:rsidRDefault="0095112D" w:rsidP="00CA79F1">
            <w:pPr>
              <w:pStyle w:val="TableParagraph"/>
              <w:spacing w:before="121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5F949FDD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63C5BB92" w14:textId="77777777" w:rsidR="0095112D" w:rsidRPr="006B2809" w:rsidRDefault="0095112D" w:rsidP="00CA79F1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A14FDB" w:rsidRPr="006B2809" w14:paraId="08D5A315" w14:textId="77777777" w:rsidTr="00A14FDB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  <w:shd w:val="clear" w:color="auto" w:fill="EEECE1" w:themeFill="background2"/>
          </w:tcPr>
          <w:p w14:paraId="730102CF" w14:textId="7E48709D" w:rsidR="00A14FDB" w:rsidRPr="006B2809" w:rsidRDefault="00A14FDB" w:rsidP="00CA79F1">
            <w:pPr>
              <w:pStyle w:val="TableParagraph"/>
              <w:spacing w:before="121"/>
              <w:ind w:left="10"/>
              <w:jc w:val="center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bCs w:val="0"/>
                <w:color w:val="B18F51"/>
              </w:rPr>
              <w:t>APERITIF</w:t>
            </w:r>
          </w:p>
        </w:tc>
      </w:tr>
      <w:tr w:rsidR="0095112D" w:rsidRPr="006B2809" w14:paraId="6271D818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6DE150E" w14:textId="50A61487" w:rsidR="0095112D" w:rsidRPr="006B2809" w:rsidRDefault="0095112D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 xml:space="preserve">Eaux </w:t>
            </w:r>
            <w:r w:rsidR="00FF77B7">
              <w:rPr>
                <w:rFonts w:ascii="Century Gothic" w:hAnsi="Century Gothic"/>
                <w:b w:val="0"/>
                <w:bCs w:val="0"/>
              </w:rPr>
              <w:t>m</w:t>
            </w:r>
            <w:r w:rsidRPr="0095112D">
              <w:rPr>
                <w:rFonts w:ascii="Century Gothic" w:hAnsi="Century Gothic"/>
                <w:b w:val="0"/>
                <w:bCs w:val="0"/>
              </w:rPr>
              <w:t>inérales et softs à volonté</w:t>
            </w:r>
          </w:p>
        </w:tc>
        <w:tc>
          <w:tcPr>
            <w:tcW w:w="1890" w:type="dxa"/>
          </w:tcPr>
          <w:p w14:paraId="10DA64F3" w14:textId="77777777" w:rsidR="0095112D" w:rsidRPr="006B2809" w:rsidRDefault="0095112D" w:rsidP="00CA79F1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255F6DDC" w14:textId="77777777" w:rsidR="0095112D" w:rsidRPr="006B2809" w:rsidRDefault="0095112D" w:rsidP="00CA79F1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59065182" w14:textId="77777777" w:rsidR="0095112D" w:rsidRPr="006B2809" w:rsidRDefault="0095112D" w:rsidP="00CA79F1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692FF13C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47BF1D3" w14:textId="0937D82A" w:rsidR="0095112D" w:rsidRPr="006B2809" w:rsidRDefault="0095112D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bookmarkStart w:id="0" w:name="_Hlk87694974"/>
            <w:r w:rsidRPr="0095112D">
              <w:rPr>
                <w:rFonts w:ascii="Century Gothic" w:hAnsi="Century Gothic"/>
                <w:b w:val="0"/>
                <w:bCs w:val="0"/>
              </w:rPr>
              <w:t>Bières</w:t>
            </w:r>
          </w:p>
        </w:tc>
        <w:tc>
          <w:tcPr>
            <w:tcW w:w="1890" w:type="dxa"/>
          </w:tcPr>
          <w:p w14:paraId="61F91513" w14:textId="77777777" w:rsidR="0095112D" w:rsidRPr="006B2809" w:rsidRDefault="0095112D" w:rsidP="00CA79F1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2BAA698C" w14:textId="77777777" w:rsidR="0095112D" w:rsidRPr="006B2809" w:rsidRDefault="0095112D" w:rsidP="00CA79F1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439FEC10" w14:textId="77777777" w:rsidR="0095112D" w:rsidRPr="006B2809" w:rsidRDefault="0095112D" w:rsidP="00CA79F1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6B2809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FF77B7" w:rsidRPr="00FF77B7" w14:paraId="78C7DFEA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AD70789" w14:textId="14AC7F6C" w:rsidR="00FF77B7" w:rsidRPr="0095112D" w:rsidRDefault="00FF77B7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Sélection de vin</w:t>
            </w:r>
            <w:r w:rsidR="000E2B41">
              <w:rPr>
                <w:rFonts w:ascii="Century Gothic" w:hAnsi="Century Gothic"/>
                <w:b w:val="0"/>
                <w:bCs w:val="0"/>
              </w:rPr>
              <w:t>s</w:t>
            </w:r>
            <w:r w:rsidRPr="0095112D">
              <w:rPr>
                <w:rFonts w:ascii="Century Gothic" w:hAnsi="Century Gothic"/>
                <w:b w:val="0"/>
                <w:bCs w:val="0"/>
              </w:rPr>
              <w:t xml:space="preserve">  blanc </w:t>
            </w:r>
            <w:r>
              <w:rPr>
                <w:rFonts w:ascii="Century Gothic" w:hAnsi="Century Gothic"/>
                <w:b w:val="0"/>
                <w:bCs w:val="0"/>
              </w:rPr>
              <w:t xml:space="preserve">et </w:t>
            </w:r>
            <w:r w:rsidRPr="0095112D">
              <w:rPr>
                <w:rFonts w:ascii="Century Gothic" w:hAnsi="Century Gothic"/>
                <w:b w:val="0"/>
                <w:bCs w:val="0"/>
              </w:rPr>
              <w:t>rouge</w:t>
            </w:r>
          </w:p>
        </w:tc>
        <w:tc>
          <w:tcPr>
            <w:tcW w:w="1890" w:type="dxa"/>
          </w:tcPr>
          <w:p w14:paraId="6648EE8E" w14:textId="7F4B802B" w:rsidR="00FF77B7" w:rsidRPr="006B2809" w:rsidRDefault="00FF77B7" w:rsidP="00CA79F1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16F4AAFC" w14:textId="4D16EDA7" w:rsidR="00FF77B7" w:rsidRPr="006B2809" w:rsidRDefault="00FF77B7" w:rsidP="00CA79F1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43504084" w14:textId="2D703A72" w:rsidR="00FF77B7" w:rsidRPr="006B2809" w:rsidRDefault="00FF77B7" w:rsidP="00CA79F1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bookmarkEnd w:id="0"/>
      <w:tr w:rsidR="00FF77B7" w:rsidRPr="006B2809" w14:paraId="5C35B514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EC1D678" w14:textId="2EA9B416" w:rsidR="00FF77B7" w:rsidRPr="0095112D" w:rsidRDefault="00FF77B7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Champagne</w:t>
            </w:r>
          </w:p>
        </w:tc>
        <w:tc>
          <w:tcPr>
            <w:tcW w:w="1890" w:type="dxa"/>
          </w:tcPr>
          <w:p w14:paraId="0D4D75FD" w14:textId="3FBE36DD" w:rsidR="00FF77B7" w:rsidRPr="006B2809" w:rsidRDefault="00FF77B7" w:rsidP="00CA79F1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tcW w:w="2035" w:type="dxa"/>
          </w:tcPr>
          <w:p w14:paraId="6FB42DD2" w14:textId="5415381F" w:rsidR="00FF77B7" w:rsidRPr="006B2809" w:rsidRDefault="00FF77B7" w:rsidP="00CA79F1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6E4EB2FE" w14:textId="403DA6B2" w:rsidR="00FF77B7" w:rsidRPr="00FF77B7" w:rsidRDefault="00FF77B7" w:rsidP="00CA79F1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FF77B7" w:rsidRPr="006B2809" w14:paraId="0637AB45" w14:textId="77777777" w:rsidTr="00FF77B7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34A05EE" w14:textId="4E8C41FB" w:rsidR="00FF77B7" w:rsidRPr="0095112D" w:rsidRDefault="00FF77B7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Petits salés</w:t>
            </w:r>
          </w:p>
        </w:tc>
        <w:tc>
          <w:tcPr>
            <w:tcW w:w="1890" w:type="dxa"/>
          </w:tcPr>
          <w:p w14:paraId="39D25440" w14:textId="09D03E11" w:rsidR="00FF77B7" w:rsidRDefault="00FF77B7" w:rsidP="00CA79F1">
            <w:pPr>
              <w:pStyle w:val="TableParagraph"/>
              <w:spacing w:before="122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tcW w:w="2035" w:type="dxa"/>
          </w:tcPr>
          <w:p w14:paraId="54F6FE74" w14:textId="14E9BA31" w:rsidR="00FF77B7" w:rsidRDefault="00FF77B7" w:rsidP="00CA79F1">
            <w:pPr>
              <w:pStyle w:val="TableParagraph"/>
              <w:spacing w:before="122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228C94DD" w14:textId="65989D20" w:rsidR="00FF77B7" w:rsidRPr="00FF77B7" w:rsidRDefault="00FF77B7" w:rsidP="00CA79F1">
            <w:pPr>
              <w:pStyle w:val="TableParagraph"/>
              <w:spacing w:before="122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2553AFBD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3B7CA2E" w14:textId="5B7415D6" w:rsidR="0095112D" w:rsidRPr="006B2809" w:rsidRDefault="0095112D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lastRenderedPageBreak/>
              <w:t>Assortiment  de  3  mignardises maison salées</w:t>
            </w:r>
          </w:p>
        </w:tc>
        <w:tc>
          <w:tcPr>
            <w:tcW w:w="1890" w:type="dxa"/>
          </w:tcPr>
          <w:p w14:paraId="4CD435C1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5B9B2DFF" w14:textId="77777777" w:rsidR="00FF77B7" w:rsidRDefault="00FF77B7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  <w:p w14:paraId="041F0E4D" w14:textId="38A1033D" w:rsidR="0095112D" w:rsidRPr="006B2809" w:rsidRDefault="0095112D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2531A0D7" w14:textId="77777777" w:rsidR="0095112D" w:rsidRPr="00FF77B7" w:rsidRDefault="0095112D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</w:p>
          <w:p w14:paraId="367443A4" w14:textId="7BF42594" w:rsidR="00FF77B7" w:rsidRPr="00FF77B7" w:rsidRDefault="00FF77B7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A14FDB" w:rsidRPr="006B2809" w14:paraId="2622ECEC" w14:textId="77777777" w:rsidTr="00A14FDB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  <w:shd w:val="clear" w:color="auto" w:fill="EEECE1" w:themeFill="background2"/>
          </w:tcPr>
          <w:p w14:paraId="1EF7DE96" w14:textId="0C0F28CA" w:rsidR="00A14FDB" w:rsidRPr="00FF77B7" w:rsidRDefault="00A14FDB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95112D">
              <w:rPr>
                <w:rFonts w:ascii="Century Gothic" w:hAnsi="Century Gothic"/>
                <w:bCs w:val="0"/>
                <w:color w:val="B18F51"/>
              </w:rPr>
              <w:t>D</w:t>
            </w:r>
            <w:r>
              <w:rPr>
                <w:rFonts w:ascii="Century Gothic" w:hAnsi="Century Gothic"/>
                <w:bCs w:val="0"/>
                <w:color w:val="B18F51"/>
              </w:rPr>
              <w:t>I</w:t>
            </w:r>
            <w:r w:rsidRPr="0095112D">
              <w:rPr>
                <w:rFonts w:ascii="Century Gothic" w:hAnsi="Century Gothic"/>
                <w:bCs w:val="0"/>
                <w:color w:val="B18F51"/>
              </w:rPr>
              <w:t>NER</w:t>
            </w:r>
          </w:p>
        </w:tc>
      </w:tr>
      <w:tr w:rsidR="0095112D" w:rsidRPr="006B2809" w14:paraId="6F35B706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40F49BD" w14:textId="1AD249C4" w:rsidR="0095112D" w:rsidRPr="0095112D" w:rsidRDefault="0095112D" w:rsidP="0095112D">
            <w:pPr>
              <w:pStyle w:val="TableParagraph"/>
              <w:spacing w:before="65"/>
              <w:ind w:left="178"/>
              <w:rPr>
                <w:rFonts w:ascii="Century Gothic" w:hAnsi="Century Gothic"/>
                <w:bCs w:val="0"/>
                <w:color w:val="B18F51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Entrée</w:t>
            </w:r>
          </w:p>
        </w:tc>
        <w:tc>
          <w:tcPr>
            <w:tcW w:w="1890" w:type="dxa"/>
          </w:tcPr>
          <w:p w14:paraId="598C8990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7F863219" w14:textId="6B4073BD" w:rsidR="0095112D" w:rsidRDefault="00FF77B7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5A3CF2A6" w14:textId="22A50D47" w:rsidR="0095112D" w:rsidRPr="00FF77B7" w:rsidRDefault="00FF77B7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0DA13DE4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689B23D" w14:textId="77777777" w:rsidR="0095112D" w:rsidRPr="0095112D" w:rsidRDefault="0095112D" w:rsidP="0095112D">
            <w:pPr>
              <w:pStyle w:val="TableParagraph"/>
              <w:spacing w:before="65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Plat Principal</w:t>
            </w:r>
          </w:p>
        </w:tc>
        <w:tc>
          <w:tcPr>
            <w:tcW w:w="1890" w:type="dxa"/>
          </w:tcPr>
          <w:p w14:paraId="3B879A10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5C2E31BA" w14:textId="77777777" w:rsidR="0095112D" w:rsidRPr="006B2809" w:rsidRDefault="0095112D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73368535" w14:textId="77777777" w:rsidR="0095112D" w:rsidRPr="00FF77B7" w:rsidRDefault="0095112D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0F82E4AD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C93936E" w14:textId="28E0E2C3" w:rsidR="0095112D" w:rsidRPr="0095112D" w:rsidRDefault="0095112D" w:rsidP="0095112D">
            <w:pPr>
              <w:pStyle w:val="TableParagraph"/>
              <w:spacing w:before="65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Fromages</w:t>
            </w:r>
          </w:p>
        </w:tc>
        <w:tc>
          <w:tcPr>
            <w:tcW w:w="1890" w:type="dxa"/>
          </w:tcPr>
          <w:p w14:paraId="248BCEEF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228E76DA" w14:textId="77777777" w:rsidR="0095112D" w:rsidRDefault="0095112D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4E723C5F" w14:textId="30FB1AC3" w:rsidR="0095112D" w:rsidRPr="00FF77B7" w:rsidRDefault="00FF77B7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726AF8B2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DCFFC36" w14:textId="77777777" w:rsidR="0095112D" w:rsidRPr="006B2809" w:rsidRDefault="0095112D" w:rsidP="0095112D">
            <w:pPr>
              <w:pStyle w:val="TableParagraph"/>
              <w:spacing w:before="65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Dessert</w:t>
            </w:r>
          </w:p>
        </w:tc>
        <w:tc>
          <w:tcPr>
            <w:tcW w:w="1890" w:type="dxa"/>
          </w:tcPr>
          <w:p w14:paraId="2F0BA026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6C0BA772" w14:textId="77777777" w:rsidR="0095112D" w:rsidRPr="006B2809" w:rsidRDefault="0095112D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1623B1DC" w14:textId="77777777" w:rsidR="0095112D" w:rsidRPr="00FF77B7" w:rsidRDefault="0095112D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A14FDB" w:rsidRPr="006B2809" w14:paraId="48328552" w14:textId="77777777" w:rsidTr="00A14FDB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  <w:shd w:val="clear" w:color="auto" w:fill="EEECE1" w:themeFill="background2"/>
          </w:tcPr>
          <w:p w14:paraId="04E7B5B5" w14:textId="5ECF997B" w:rsidR="00A14FDB" w:rsidRPr="00FF77B7" w:rsidRDefault="00A14FDB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95112D">
              <w:rPr>
                <w:rFonts w:ascii="Century Gothic" w:hAnsi="Century Gothic"/>
                <w:bCs w:val="0"/>
                <w:color w:val="B18F51"/>
              </w:rPr>
              <w:t>BOISSONS</w:t>
            </w:r>
          </w:p>
        </w:tc>
      </w:tr>
      <w:tr w:rsidR="0095112D" w:rsidRPr="0095112D" w14:paraId="7D44BE84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4B1F148" w14:textId="14060D0F" w:rsidR="0095112D" w:rsidRPr="0095112D" w:rsidRDefault="0095112D" w:rsidP="0095112D">
            <w:pPr>
              <w:pStyle w:val="TableParagraph"/>
              <w:spacing w:before="65"/>
              <w:ind w:left="178"/>
              <w:rPr>
                <w:rFonts w:ascii="Century Gothic" w:hAnsi="Century Gothic"/>
                <w:bCs w:val="0"/>
                <w:color w:val="B18F51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Sélection de vin</w:t>
            </w:r>
            <w:r w:rsidR="000E2B41">
              <w:rPr>
                <w:rFonts w:ascii="Century Gothic" w:hAnsi="Century Gothic"/>
                <w:b w:val="0"/>
                <w:bCs w:val="0"/>
              </w:rPr>
              <w:t>s</w:t>
            </w:r>
            <w:r w:rsidRPr="0095112D">
              <w:rPr>
                <w:rFonts w:ascii="Century Gothic" w:hAnsi="Century Gothic"/>
                <w:b w:val="0"/>
                <w:bCs w:val="0"/>
              </w:rPr>
              <w:t xml:space="preserve"> rouge / vin blanc</w:t>
            </w:r>
          </w:p>
        </w:tc>
        <w:tc>
          <w:tcPr>
            <w:tcW w:w="1890" w:type="dxa"/>
          </w:tcPr>
          <w:p w14:paraId="59822D3F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720EBEC6" w14:textId="62655155" w:rsidR="0095112D" w:rsidRPr="006B2809" w:rsidRDefault="00FF77B7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3AB9998E" w14:textId="63EE21B0" w:rsidR="0095112D" w:rsidRPr="00FF77B7" w:rsidRDefault="00FF77B7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95112D" w14:paraId="522834F9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D16ECCD" w14:textId="376D9702" w:rsidR="0095112D" w:rsidRPr="0095112D" w:rsidRDefault="0095112D" w:rsidP="0095112D">
            <w:pPr>
              <w:pStyle w:val="TableParagraph"/>
              <w:spacing w:before="65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Bières</w:t>
            </w:r>
          </w:p>
        </w:tc>
        <w:tc>
          <w:tcPr>
            <w:tcW w:w="1890" w:type="dxa"/>
          </w:tcPr>
          <w:p w14:paraId="23875F53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1B60A788" w14:textId="418F47C9" w:rsidR="0095112D" w:rsidRPr="006B2809" w:rsidRDefault="00FF77B7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6607BE9B" w14:textId="30C1C49C" w:rsidR="0095112D" w:rsidRPr="00FF77B7" w:rsidRDefault="00FF77B7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95112D" w14:paraId="48D0C4D7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526BA12" w14:textId="0580A307" w:rsidR="0095112D" w:rsidRPr="0095112D" w:rsidRDefault="0095112D" w:rsidP="0095112D">
            <w:pPr>
              <w:pStyle w:val="TableParagraph"/>
              <w:spacing w:before="65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95112D">
              <w:rPr>
                <w:rFonts w:ascii="Century Gothic" w:hAnsi="Century Gothic"/>
                <w:b w:val="0"/>
                <w:bCs w:val="0"/>
              </w:rPr>
              <w:t>Champagne</w:t>
            </w:r>
          </w:p>
        </w:tc>
        <w:tc>
          <w:tcPr>
            <w:tcW w:w="1890" w:type="dxa"/>
          </w:tcPr>
          <w:p w14:paraId="19BD27BF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2035" w:type="dxa"/>
          </w:tcPr>
          <w:p w14:paraId="08AA90C0" w14:textId="77777777" w:rsidR="0095112D" w:rsidRPr="006B2809" w:rsidRDefault="0095112D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127FB85F" w14:textId="14A05F4E" w:rsidR="0095112D" w:rsidRPr="00FF77B7" w:rsidRDefault="00FF77B7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3C547F77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CD3B236" w14:textId="77777777" w:rsidR="0095112D" w:rsidRPr="006B2809" w:rsidRDefault="0095112D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Eaux minérales et softs à volonté</w:t>
            </w:r>
          </w:p>
        </w:tc>
        <w:tc>
          <w:tcPr>
            <w:tcW w:w="1890" w:type="dxa"/>
          </w:tcPr>
          <w:p w14:paraId="30688AAC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tcW w:w="2035" w:type="dxa"/>
          </w:tcPr>
          <w:p w14:paraId="359CC625" w14:textId="77777777" w:rsidR="0095112D" w:rsidRPr="006B2809" w:rsidRDefault="0095112D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 w:rsidRPr="006B2809"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5A6A553A" w14:textId="77777777" w:rsidR="0095112D" w:rsidRPr="00FF77B7" w:rsidRDefault="0095112D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08632E4C" w14:textId="77777777" w:rsidTr="00FF77B7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0AAD991" w14:textId="0DF43178" w:rsidR="0095112D" w:rsidRPr="006B2809" w:rsidRDefault="0095112D" w:rsidP="00CA79F1">
            <w:pPr>
              <w:pStyle w:val="TableParagraph"/>
              <w:spacing w:before="104"/>
              <w:ind w:left="178"/>
              <w:rPr>
                <w:rFonts w:ascii="Century Gothic" w:hAnsi="Century Gothic"/>
                <w:b w:val="0"/>
                <w:bCs w:val="0"/>
              </w:rPr>
            </w:pPr>
            <w:r w:rsidRPr="006B2809">
              <w:rPr>
                <w:rFonts w:ascii="Century Gothic" w:hAnsi="Century Gothic"/>
                <w:b w:val="0"/>
                <w:bCs w:val="0"/>
              </w:rPr>
              <w:t>Café</w:t>
            </w:r>
            <w:r w:rsidR="000E2B41">
              <w:rPr>
                <w:rFonts w:ascii="Century Gothic" w:hAnsi="Century Gothic"/>
                <w:b w:val="0"/>
                <w:bCs w:val="0"/>
              </w:rPr>
              <w:t>s</w:t>
            </w:r>
            <w:r w:rsidRPr="006B2809">
              <w:rPr>
                <w:rFonts w:ascii="Century Gothic" w:hAnsi="Century Gothic"/>
                <w:b w:val="0"/>
                <w:bCs w:val="0"/>
              </w:rPr>
              <w:t xml:space="preserve"> et Thé</w:t>
            </w:r>
            <w:r w:rsidR="000E2B41">
              <w:rPr>
                <w:rFonts w:ascii="Century Gothic" w:hAnsi="Century Gothic"/>
                <w:b w:val="0"/>
                <w:bCs w:val="0"/>
              </w:rPr>
              <w:t>s</w:t>
            </w:r>
          </w:p>
        </w:tc>
        <w:tc>
          <w:tcPr>
            <w:tcW w:w="1890" w:type="dxa"/>
          </w:tcPr>
          <w:p w14:paraId="05694148" w14:textId="77777777" w:rsidR="0095112D" w:rsidRPr="006B2809" w:rsidRDefault="0095112D" w:rsidP="00CA79F1">
            <w:pPr>
              <w:pStyle w:val="TableParagraph"/>
              <w:spacing w:before="123"/>
              <w:ind w:left="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</w:p>
        </w:tc>
        <w:tc>
          <w:tcPr>
            <w:tcW w:w="2035" w:type="dxa"/>
          </w:tcPr>
          <w:p w14:paraId="31FA2413" w14:textId="6774E383" w:rsidR="0095112D" w:rsidRPr="006B2809" w:rsidRDefault="00FF77B7" w:rsidP="00CA79F1">
            <w:pPr>
              <w:pStyle w:val="TableParagraph"/>
              <w:spacing w:before="123"/>
              <w:ind w:left="1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w w:val="94"/>
              </w:rPr>
            </w:pPr>
            <w:r>
              <w:rPr>
                <w:rFonts w:ascii="Century Gothic" w:hAnsi="Century Gothic"/>
                <w:w w:val="94"/>
              </w:rPr>
              <w:t>x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6446BA3A" w14:textId="77777777" w:rsidR="0095112D" w:rsidRPr="00FF77B7" w:rsidRDefault="0095112D" w:rsidP="00CA79F1">
            <w:pPr>
              <w:pStyle w:val="TableParagraph"/>
              <w:spacing w:before="123"/>
              <w:ind w:left="10"/>
              <w:jc w:val="center"/>
              <w:rPr>
                <w:rFonts w:ascii="Century Gothic" w:hAnsi="Century Gothic"/>
                <w:b w:val="0"/>
                <w:bCs w:val="0"/>
                <w:w w:val="94"/>
              </w:rPr>
            </w:pPr>
            <w:r w:rsidRPr="00FF77B7">
              <w:rPr>
                <w:rFonts w:ascii="Century Gothic" w:hAnsi="Century Gothic"/>
                <w:b w:val="0"/>
                <w:bCs w:val="0"/>
                <w:w w:val="94"/>
              </w:rPr>
              <w:t>x</w:t>
            </w:r>
          </w:p>
        </w:tc>
      </w:tr>
      <w:tr w:rsidR="0095112D" w:rsidRPr="006B2809" w14:paraId="219EDAB3" w14:textId="77777777" w:rsidTr="00FF77B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0D94ED5" w14:textId="77777777" w:rsidR="0095112D" w:rsidRPr="00F349A9" w:rsidRDefault="0095112D" w:rsidP="00CA79F1">
            <w:pPr>
              <w:pStyle w:val="TableParagraph"/>
              <w:spacing w:before="65"/>
              <w:ind w:left="178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 xml:space="preserve">Prix par personnes </w:t>
            </w:r>
          </w:p>
        </w:tc>
        <w:tc>
          <w:tcPr>
            <w:tcW w:w="1890" w:type="dxa"/>
          </w:tcPr>
          <w:p w14:paraId="6BB229AD" w14:textId="2B4D50F1" w:rsidR="0095112D" w:rsidRPr="00F349A9" w:rsidRDefault="0095112D" w:rsidP="00CA79F1">
            <w:pPr>
              <w:pStyle w:val="TableParagraph"/>
              <w:spacing w:before="65"/>
              <w:ind w:left="178" w:right="408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 xml:space="preserve">CHF </w:t>
            </w:r>
            <w:r w:rsidR="00CD5681">
              <w:rPr>
                <w:rFonts w:ascii="Century Gothic" w:hAnsi="Century Gothic"/>
                <w:bCs w:val="0"/>
                <w:color w:val="B18F51"/>
              </w:rPr>
              <w:t>7</w:t>
            </w:r>
            <w:r>
              <w:rPr>
                <w:rFonts w:ascii="Century Gothic" w:hAnsi="Century Gothic"/>
                <w:bCs w:val="0"/>
                <w:color w:val="B18F51"/>
              </w:rPr>
              <w:t>0.-</w:t>
            </w:r>
          </w:p>
        </w:tc>
        <w:tc>
          <w:tcPr>
            <w:tcW w:w="2035" w:type="dxa"/>
          </w:tcPr>
          <w:p w14:paraId="2CF5CC0F" w14:textId="03B5401E" w:rsidR="0095112D" w:rsidRPr="00F349A9" w:rsidRDefault="0095112D" w:rsidP="00CA79F1">
            <w:pPr>
              <w:pStyle w:val="TableParagraph"/>
              <w:spacing w:before="65"/>
              <w:ind w:left="178" w:right="437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>CHF 1</w:t>
            </w:r>
            <w:r w:rsidR="00CD5681">
              <w:rPr>
                <w:rFonts w:ascii="Century Gothic" w:hAnsi="Century Gothic"/>
                <w:bCs w:val="0"/>
                <w:color w:val="B18F51"/>
              </w:rPr>
              <w:t>3</w:t>
            </w:r>
            <w:r w:rsidRPr="00F349A9">
              <w:rPr>
                <w:rFonts w:ascii="Century Gothic" w:hAnsi="Century Gothic"/>
                <w:bCs w:val="0"/>
                <w:color w:val="B18F51"/>
              </w:rPr>
              <w:t>0.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25" w:type="dxa"/>
          </w:tcPr>
          <w:p w14:paraId="6CA218D0" w14:textId="76BD4566" w:rsidR="0095112D" w:rsidRPr="00F349A9" w:rsidRDefault="0095112D" w:rsidP="00CA79F1">
            <w:pPr>
              <w:pStyle w:val="TableParagraph"/>
              <w:spacing w:before="65"/>
              <w:ind w:left="178" w:right="437"/>
              <w:jc w:val="center"/>
              <w:rPr>
                <w:rFonts w:ascii="Century Gothic" w:hAnsi="Century Gothic"/>
                <w:bCs w:val="0"/>
                <w:color w:val="B18F51"/>
              </w:rPr>
            </w:pPr>
            <w:r w:rsidRPr="00F349A9">
              <w:rPr>
                <w:rFonts w:ascii="Century Gothic" w:hAnsi="Century Gothic"/>
                <w:bCs w:val="0"/>
                <w:color w:val="B18F51"/>
              </w:rPr>
              <w:t>CHF 1</w:t>
            </w:r>
            <w:r w:rsidR="00CD5681">
              <w:rPr>
                <w:rFonts w:ascii="Century Gothic" w:hAnsi="Century Gothic"/>
                <w:bCs w:val="0"/>
                <w:color w:val="B18F51"/>
              </w:rPr>
              <w:t>6</w:t>
            </w:r>
            <w:r w:rsidRPr="00F349A9">
              <w:rPr>
                <w:rFonts w:ascii="Century Gothic" w:hAnsi="Century Gothic"/>
                <w:bCs w:val="0"/>
                <w:color w:val="B18F51"/>
              </w:rPr>
              <w:t>0.-</w:t>
            </w:r>
          </w:p>
        </w:tc>
      </w:tr>
    </w:tbl>
    <w:p w14:paraId="5A364486" w14:textId="77777777" w:rsidR="00443757" w:rsidRPr="003A5B46" w:rsidRDefault="00443757" w:rsidP="0095112D">
      <w:pPr>
        <w:pStyle w:val="TableParagraph"/>
        <w:spacing w:before="121"/>
        <w:rPr>
          <w:rFonts w:ascii="Century Gothic" w:hAnsi="Century Gothic"/>
          <w:b/>
          <w:color w:val="B18F51"/>
          <w:sz w:val="10"/>
          <w:szCs w:val="10"/>
        </w:rPr>
      </w:pPr>
    </w:p>
    <w:p w14:paraId="2DB6C8BD" w14:textId="32BB659F" w:rsidR="0095112D" w:rsidRDefault="0095112D" w:rsidP="0095112D">
      <w:pPr>
        <w:pStyle w:val="TableParagraph"/>
        <w:spacing w:before="121"/>
        <w:rPr>
          <w:rFonts w:ascii="Century Gothic" w:hAnsi="Century Gothic"/>
          <w:b/>
          <w:color w:val="B18F51"/>
        </w:rPr>
      </w:pPr>
      <w:r>
        <w:rPr>
          <w:rFonts w:ascii="Century Gothic" w:hAnsi="Century Gothic"/>
          <w:b/>
          <w:color w:val="B18F51"/>
        </w:rPr>
        <w:t>PRESTATIONS INCLUSES DANS TOUS NOS FORFAITS</w:t>
      </w:r>
    </w:p>
    <w:p w14:paraId="583FB9AC" w14:textId="77777777" w:rsidR="0095112D" w:rsidRDefault="0095112D" w:rsidP="0095112D">
      <w:pPr>
        <w:pStyle w:val="TableParagraph"/>
        <w:numPr>
          <w:ilvl w:val="0"/>
          <w:numId w:val="33"/>
        </w:numPr>
        <w:spacing w:before="121"/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Location privative des espaces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Inclus</w:t>
      </w:r>
    </w:p>
    <w:p w14:paraId="1FC2F279" w14:textId="77777777" w:rsidR="0095112D" w:rsidRPr="001C52A0" w:rsidRDefault="0095112D" w:rsidP="0095112D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Event Planner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Inclus</w:t>
      </w:r>
    </w:p>
    <w:p w14:paraId="14DCD085" w14:textId="4D254695" w:rsidR="0095112D" w:rsidRPr="001C52A0" w:rsidRDefault="0095112D" w:rsidP="0095112D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>Menu personnalisé en collaboration avec notre Chef</w:t>
      </w:r>
      <w:r w:rsidR="000E2B41">
        <w:rPr>
          <w:rFonts w:ascii="Century Gothic" w:hAnsi="Century Gothic"/>
          <w:color w:val="252525"/>
        </w:rPr>
        <w:t>fe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Inclus</w:t>
      </w:r>
    </w:p>
    <w:p w14:paraId="76383982" w14:textId="77777777" w:rsidR="0095112D" w:rsidRPr="001C52A0" w:rsidRDefault="0095112D" w:rsidP="0095112D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>Personnel de service et de cuisine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Inclus</w:t>
      </w:r>
    </w:p>
    <w:p w14:paraId="66031D18" w14:textId="77777777" w:rsidR="0095112D" w:rsidRDefault="0095112D" w:rsidP="0095112D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Plan de salle personnali</w:t>
      </w:r>
      <w:r>
        <w:rPr>
          <w:rFonts w:ascii="Century Gothic" w:hAnsi="Century Gothic"/>
          <w:color w:val="252525"/>
        </w:rPr>
        <w:t>s</w:t>
      </w:r>
      <w:r w:rsidRPr="002771FB">
        <w:rPr>
          <w:rFonts w:ascii="Century Gothic" w:hAnsi="Century Gothic"/>
          <w:color w:val="252525"/>
        </w:rPr>
        <w:t>é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Inclus</w:t>
      </w:r>
    </w:p>
    <w:p w14:paraId="20801F13" w14:textId="77777777" w:rsidR="0095112D" w:rsidRDefault="0095112D" w:rsidP="0095112D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 xml:space="preserve">Playlist musicale personnalisée                                                        </w:t>
      </w:r>
      <w:r>
        <w:rPr>
          <w:rFonts w:ascii="Century Gothic" w:hAnsi="Century Gothic"/>
          <w:color w:val="252525"/>
        </w:rPr>
        <w:tab/>
        <w:t xml:space="preserve">Inclus                                                         </w:t>
      </w:r>
    </w:p>
    <w:p w14:paraId="7D8A93D5" w14:textId="34766D1D" w:rsidR="00443757" w:rsidRPr="003A5B46" w:rsidRDefault="0095112D" w:rsidP="0095112D">
      <w:pPr>
        <w:pStyle w:val="TableParagraph"/>
        <w:numPr>
          <w:ilvl w:val="0"/>
          <w:numId w:val="34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Mise en place</w:t>
      </w:r>
      <w:r>
        <w:rPr>
          <w:rFonts w:ascii="Century Gothic" w:hAnsi="Century Gothic"/>
          <w:color w:val="252525"/>
        </w:rPr>
        <w:t xml:space="preserve"> de l</w:t>
      </w:r>
      <w:r>
        <w:rPr>
          <w:rFonts w:ascii="Century Gothic" w:hAnsi="Century Gothic"/>
          <w:color w:val="252525"/>
          <w:lang w:val="fr-CH"/>
        </w:rPr>
        <w:t xml:space="preserve">a salle </w:t>
      </w:r>
      <w:r w:rsidRPr="002771FB">
        <w:rPr>
          <w:rFonts w:ascii="Century Gothic" w:hAnsi="Century Gothic"/>
          <w:color w:val="252525"/>
        </w:rPr>
        <w:t>et nettoyage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Inclus</w:t>
      </w:r>
    </w:p>
    <w:p w14:paraId="1B5E5D95" w14:textId="6EEFB89F" w:rsidR="0095112D" w:rsidRPr="00B623EF" w:rsidRDefault="0095112D" w:rsidP="0095112D">
      <w:pPr>
        <w:rPr>
          <w:rFonts w:ascii="Century Gothic" w:hAnsi="Century Gothic"/>
          <w:b/>
          <w:color w:val="B18F51"/>
          <w:lang w:val="fr-FR"/>
        </w:rPr>
      </w:pPr>
      <w:r w:rsidRPr="00B623EF">
        <w:rPr>
          <w:rFonts w:ascii="Century Gothic" w:hAnsi="Century Gothic"/>
          <w:b/>
          <w:color w:val="B18F51"/>
          <w:lang w:val="fr-FR"/>
        </w:rPr>
        <w:lastRenderedPageBreak/>
        <w:t>EN OPTIONS POUR RENDRE VOTRE ÉVÉNEMENT UNIQUE</w:t>
      </w:r>
    </w:p>
    <w:p w14:paraId="0E38DC39" w14:textId="77777777" w:rsidR="0095112D" w:rsidRPr="001C52A0" w:rsidRDefault="0095112D" w:rsidP="0095112D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1C52A0">
        <w:rPr>
          <w:rFonts w:ascii="Century Gothic" w:hAnsi="Century Gothic"/>
          <w:color w:val="252525"/>
        </w:rPr>
        <w:t>Equipement technique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Sur devis</w:t>
      </w:r>
    </w:p>
    <w:p w14:paraId="36653652" w14:textId="77777777" w:rsidR="0095112D" w:rsidRDefault="0095112D" w:rsidP="0095112D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Décoration personnalisé</w:t>
      </w:r>
      <w:r>
        <w:rPr>
          <w:rFonts w:ascii="Century Gothic" w:hAnsi="Century Gothic"/>
          <w:color w:val="252525"/>
        </w:rPr>
        <w:t>e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Sur devis</w:t>
      </w:r>
    </w:p>
    <w:p w14:paraId="63E1C9CB" w14:textId="0175C3BA" w:rsidR="0095112D" w:rsidRDefault="00800955" w:rsidP="0095112D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>Animation live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 w:rsidR="0095112D">
        <w:rPr>
          <w:rFonts w:ascii="Century Gothic" w:hAnsi="Century Gothic"/>
          <w:color w:val="252525"/>
        </w:rPr>
        <w:tab/>
      </w:r>
      <w:r w:rsidR="0095112D">
        <w:rPr>
          <w:rFonts w:ascii="Century Gothic" w:hAnsi="Century Gothic"/>
          <w:color w:val="252525"/>
        </w:rPr>
        <w:tab/>
      </w:r>
      <w:r w:rsidR="0095112D">
        <w:rPr>
          <w:rFonts w:ascii="Century Gothic" w:hAnsi="Century Gothic"/>
          <w:color w:val="252525"/>
        </w:rPr>
        <w:tab/>
      </w:r>
      <w:r w:rsidR="0095112D">
        <w:rPr>
          <w:rFonts w:ascii="Century Gothic" w:hAnsi="Century Gothic"/>
          <w:color w:val="252525"/>
        </w:rPr>
        <w:tab/>
        <w:t>Sur devis</w:t>
      </w:r>
    </w:p>
    <w:p w14:paraId="68076110" w14:textId="77777777" w:rsidR="0095112D" w:rsidRDefault="0095112D" w:rsidP="0095112D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Gifts pour invités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Sur devis</w:t>
      </w:r>
    </w:p>
    <w:p w14:paraId="07759DF2" w14:textId="3ED7A2C6" w:rsidR="00264727" w:rsidRDefault="00264727" w:rsidP="00264727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 w:rsidRPr="002771FB">
        <w:rPr>
          <w:rFonts w:ascii="Century Gothic" w:hAnsi="Century Gothic"/>
          <w:color w:val="252525"/>
        </w:rPr>
        <w:t>Candy Bar</w:t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>Sur d</w:t>
      </w:r>
      <w:r>
        <w:rPr>
          <w:rFonts w:ascii="Century Gothic" w:hAnsi="Century Gothic"/>
          <w:color w:val="252525"/>
        </w:rPr>
        <w:t>evis</w:t>
      </w:r>
    </w:p>
    <w:p w14:paraId="718C61DD" w14:textId="38B3B673" w:rsidR="00264727" w:rsidRDefault="00264727" w:rsidP="00264727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</w:pPr>
      <w:r>
        <w:rPr>
          <w:rFonts w:ascii="Century Gothic" w:hAnsi="Century Gothic"/>
          <w:color w:val="252525"/>
        </w:rPr>
        <w:t>Frais de buchon</w:t>
      </w:r>
      <w:r w:rsidR="000E2B41">
        <w:rPr>
          <w:rFonts w:ascii="Century Gothic" w:hAnsi="Century Gothic"/>
          <w:color w:val="252525"/>
        </w:rPr>
        <w:tab/>
      </w:r>
      <w:r w:rsidR="000E2B41"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</w:r>
      <w:r>
        <w:rPr>
          <w:rFonts w:ascii="Century Gothic" w:hAnsi="Century Gothic"/>
          <w:color w:val="252525"/>
        </w:rPr>
        <w:tab/>
        <w:t>Sur devis</w:t>
      </w:r>
    </w:p>
    <w:p w14:paraId="13D68DBF" w14:textId="77777777" w:rsidR="00264727" w:rsidRDefault="00264727" w:rsidP="00264727">
      <w:pPr>
        <w:pStyle w:val="TableParagraph"/>
        <w:rPr>
          <w:rFonts w:ascii="Century Gothic" w:hAnsi="Century Gothic"/>
          <w:color w:val="252525"/>
        </w:rPr>
      </w:pPr>
    </w:p>
    <w:p w14:paraId="6CC3D4E2" w14:textId="4639008A" w:rsidR="00264727" w:rsidRPr="001C52A0" w:rsidRDefault="00264727" w:rsidP="00264727">
      <w:pPr>
        <w:pStyle w:val="TableParagraph"/>
        <w:numPr>
          <w:ilvl w:val="0"/>
          <w:numId w:val="35"/>
        </w:numPr>
        <w:rPr>
          <w:rFonts w:ascii="Century Gothic" w:hAnsi="Century Gothic"/>
          <w:color w:val="252525"/>
        </w:rPr>
        <w:sectPr w:rsidR="00264727" w:rsidRPr="001C52A0" w:rsidSect="002771FB">
          <w:headerReference w:type="default" r:id="rId11"/>
          <w:pgSz w:w="11910" w:h="16840"/>
          <w:pgMar w:top="1440" w:right="1800" w:bottom="1440" w:left="1800" w:header="720" w:footer="720" w:gutter="0"/>
          <w:cols w:space="720"/>
        </w:sectPr>
      </w:pPr>
    </w:p>
    <w:p w14:paraId="7E23875D" w14:textId="63694D1B" w:rsidR="0095112D" w:rsidRDefault="0095112D" w:rsidP="00264727">
      <w:pPr>
        <w:pStyle w:val="TableParagraph"/>
        <w:rPr>
          <w:rFonts w:ascii="Century Gothic" w:hAnsi="Century Gothic"/>
          <w:color w:val="252525"/>
        </w:rPr>
      </w:pPr>
    </w:p>
    <w:p w14:paraId="0CEF6462" w14:textId="178D7D30" w:rsidR="0095112D" w:rsidRDefault="00A14FDB" w:rsidP="00A14FDB">
      <w:pPr>
        <w:pStyle w:val="Title"/>
        <w:pBdr>
          <w:top w:val="single" w:sz="6" w:space="1" w:color="9BBB59" w:themeColor="accent3"/>
        </w:pBdr>
        <w:jc w:val="left"/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</w:pPr>
      <w:r w:rsidRPr="00A14FDB">
        <w:rPr>
          <w:rFonts w:ascii="Century Gothic" w:eastAsia="Noto Sans" w:hAnsi="Century Gothic" w:cs="Noto Sans"/>
          <w:b/>
          <w:color w:val="B18F51"/>
          <w:spacing w:val="0"/>
          <w:sz w:val="44"/>
          <w:szCs w:val="44"/>
        </w:rPr>
        <w:t xml:space="preserve">PLANNING </w:t>
      </w:r>
    </w:p>
    <w:p w14:paraId="2A086332" w14:textId="19B12E24" w:rsidR="00240C42" w:rsidRPr="000E2B41" w:rsidRDefault="00240C42" w:rsidP="00240C42">
      <w:pPr>
        <w:rPr>
          <w:rFonts w:ascii="Century Gothic" w:hAnsi="Century Gothic"/>
          <w:i/>
          <w:iCs/>
          <w:lang w:val="fr-FR"/>
        </w:rPr>
      </w:pPr>
      <w:r w:rsidRPr="000E2B41">
        <w:rPr>
          <w:rFonts w:ascii="Century Gothic" w:hAnsi="Century Gothic"/>
          <w:i/>
          <w:iCs/>
          <w:lang w:val="fr-FR"/>
        </w:rPr>
        <w:t>Organiser, ce n’est pas mettre de l’ordre. C’est donner</w:t>
      </w:r>
      <w:r w:rsidR="00FF1C2F" w:rsidRPr="000E2B41">
        <w:rPr>
          <w:rFonts w:ascii="Century Gothic" w:hAnsi="Century Gothic"/>
          <w:i/>
          <w:iCs/>
          <w:lang w:val="fr-FR"/>
        </w:rPr>
        <w:t xml:space="preserve"> de</w:t>
      </w:r>
      <w:r w:rsidRPr="000E2B41">
        <w:rPr>
          <w:rFonts w:ascii="Century Gothic" w:hAnsi="Century Gothic"/>
          <w:i/>
          <w:iCs/>
          <w:lang w:val="fr-FR"/>
        </w:rPr>
        <w:t xml:space="preserve"> la vi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1389"/>
        <w:gridCol w:w="1389"/>
        <w:gridCol w:w="1324"/>
        <w:gridCol w:w="1324"/>
        <w:gridCol w:w="1324"/>
      </w:tblGrid>
      <w:tr w:rsidR="00A14FDB" w:rsidRPr="00A14FDB" w14:paraId="08138452" w14:textId="48B864E4" w:rsidTr="00A14FDB">
        <w:tc>
          <w:tcPr>
            <w:tcW w:w="1550" w:type="dxa"/>
          </w:tcPr>
          <w:p w14:paraId="2D5FDBA1" w14:textId="398AB199" w:rsidR="00A14FDB" w:rsidRPr="00240C42" w:rsidRDefault="00A14FDB" w:rsidP="00A14FDB">
            <w:pPr>
              <w:spacing w:line="370" w:lineRule="atLeast"/>
              <w:rPr>
                <w:rFonts w:ascii="Century Gothic" w:hAnsi="Century Gothic"/>
                <w:lang w:val="fr-FR"/>
              </w:rPr>
            </w:pPr>
          </w:p>
        </w:tc>
        <w:tc>
          <w:tcPr>
            <w:tcW w:w="1389" w:type="dxa"/>
          </w:tcPr>
          <w:p w14:paraId="517972FF" w14:textId="62868C18" w:rsidR="00A14FDB" w:rsidRPr="00A14FDB" w:rsidRDefault="00A14FDB" w:rsidP="00A14FDB">
            <w:pPr>
              <w:spacing w:before="20" w:line="319" w:lineRule="auto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 xml:space="preserve"> J-30</w:t>
            </w:r>
          </w:p>
        </w:tc>
        <w:tc>
          <w:tcPr>
            <w:tcW w:w="1389" w:type="dxa"/>
          </w:tcPr>
          <w:p w14:paraId="3B3D93BA" w14:textId="41BC7C7E" w:rsidR="00A14FDB" w:rsidRPr="00A14FDB" w:rsidRDefault="00A14FDB" w:rsidP="00A14FDB">
            <w:pPr>
              <w:spacing w:before="20" w:line="319" w:lineRule="auto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J-20</w:t>
            </w:r>
          </w:p>
        </w:tc>
        <w:tc>
          <w:tcPr>
            <w:tcW w:w="1324" w:type="dxa"/>
          </w:tcPr>
          <w:p w14:paraId="44592069" w14:textId="35E79D0F" w:rsidR="00A14FDB" w:rsidRPr="00A14FDB" w:rsidRDefault="00A14FDB" w:rsidP="00A14FDB">
            <w:pPr>
              <w:spacing w:before="20" w:line="319" w:lineRule="auto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J-5</w:t>
            </w:r>
          </w:p>
        </w:tc>
        <w:tc>
          <w:tcPr>
            <w:tcW w:w="1324" w:type="dxa"/>
          </w:tcPr>
          <w:p w14:paraId="2A3D2DD1" w14:textId="2C6B5C66" w:rsidR="00A14FDB" w:rsidRPr="00A14FDB" w:rsidRDefault="00A14FDB" w:rsidP="00A14FDB">
            <w:pPr>
              <w:spacing w:before="20" w:line="319" w:lineRule="auto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Jour J</w:t>
            </w:r>
          </w:p>
        </w:tc>
        <w:tc>
          <w:tcPr>
            <w:tcW w:w="1324" w:type="dxa"/>
          </w:tcPr>
          <w:p w14:paraId="65035644" w14:textId="2F010A28" w:rsidR="00A14FDB" w:rsidRPr="00A14FDB" w:rsidRDefault="00A14FDB" w:rsidP="00A14FDB">
            <w:pPr>
              <w:spacing w:before="20" w:line="319" w:lineRule="auto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J+1</w:t>
            </w:r>
          </w:p>
        </w:tc>
      </w:tr>
      <w:tr w:rsidR="00A14FDB" w:rsidRPr="00A14FDB" w14:paraId="7F895CF1" w14:textId="4C116DEE" w:rsidTr="00A14FDB">
        <w:tc>
          <w:tcPr>
            <w:tcW w:w="1550" w:type="dxa"/>
          </w:tcPr>
          <w:p w14:paraId="1C33C003" w14:textId="18CC0789" w:rsidR="00A14FDB" w:rsidRPr="00A14FDB" w:rsidRDefault="00A14FDB" w:rsidP="00A14FDB">
            <w:pPr>
              <w:spacing w:before="20" w:line="319" w:lineRule="auto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  <w:t>C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on</w:t>
            </w:r>
            <w:r w:rsidRPr="00A14FDB">
              <w:rPr>
                <w:rFonts w:ascii="Century Gothic" w:hAnsi="Century Gothic"/>
                <w:color w:val="231F20"/>
                <w:spacing w:val="5"/>
                <w:kern w:val="24"/>
                <w:lang w:val="fr-FR"/>
              </w:rPr>
              <w:t>t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a</w:t>
            </w:r>
            <w:r w:rsidRPr="00A14FDB"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  <w:t>c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 xml:space="preserve">t  </w:t>
            </w:r>
          </w:p>
        </w:tc>
        <w:tc>
          <w:tcPr>
            <w:tcW w:w="1389" w:type="dxa"/>
            <w:shd w:val="clear" w:color="auto" w:fill="DDD9C3" w:themeFill="background2" w:themeFillShade="E6"/>
          </w:tcPr>
          <w:p w14:paraId="085A06F0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EEECE1" w:themeColor="background2"/>
              </w:rPr>
            </w:pPr>
          </w:p>
        </w:tc>
        <w:tc>
          <w:tcPr>
            <w:tcW w:w="1389" w:type="dxa"/>
          </w:tcPr>
          <w:p w14:paraId="00C8E27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35A5527D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25A5C08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53B32DA2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1C3E0EAA" w14:textId="1BEA8874" w:rsidTr="00A14FDB">
        <w:tc>
          <w:tcPr>
            <w:tcW w:w="1550" w:type="dxa"/>
          </w:tcPr>
          <w:p w14:paraId="75EE16D9" w14:textId="03BC6B05" w:rsidR="00A14FDB" w:rsidRPr="00A14FDB" w:rsidRDefault="00A14FDB" w:rsidP="00A14FDB">
            <w:pPr>
              <w:spacing w:before="20" w:line="319" w:lineRule="auto"/>
              <w:ind w:right="14"/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Première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2"/>
                <w:kern w:val="24"/>
                <w:lang w:val="fr-FR"/>
              </w:rPr>
              <w:t>proposition</w:t>
            </w:r>
          </w:p>
          <w:p w14:paraId="6FC7E5A6" w14:textId="61C8506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62C2036B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</w:tcPr>
          <w:p w14:paraId="480A1249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456C625F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6A06A6E8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0F819380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42314E7A" w14:textId="7904424E" w:rsidTr="00A14FDB">
        <w:tc>
          <w:tcPr>
            <w:tcW w:w="1550" w:type="dxa"/>
          </w:tcPr>
          <w:p w14:paraId="13C55751" w14:textId="73F57604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  <w:r w:rsidRPr="00A14FDB">
              <w:rPr>
                <w:rFonts w:ascii="Century Gothic" w:hAnsi="Century Gothic"/>
                <w:color w:val="231F20"/>
                <w:spacing w:val="-1"/>
                <w:kern w:val="24"/>
                <w:lang w:val="fr-FR"/>
              </w:rPr>
              <w:t>Fixer</w:t>
            </w:r>
            <w:r w:rsidRPr="00A14FDB">
              <w:rPr>
                <w:rFonts w:ascii="Century Gothic" w:hAnsi="Century Gothic"/>
                <w:color w:val="231F20"/>
                <w:spacing w:val="-12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-1"/>
                <w:kern w:val="24"/>
                <w:lang w:val="fr-FR"/>
              </w:rPr>
              <w:t>la</w:t>
            </w:r>
            <w:r w:rsidRPr="00A14FDB">
              <w:rPr>
                <w:rFonts w:ascii="Century Gothic" w:hAnsi="Century Gothic"/>
                <w:color w:val="231F20"/>
                <w:spacing w:val="-12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  <w:t xml:space="preserve">date </w:t>
            </w: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 xml:space="preserve"> </w:t>
            </w:r>
          </w:p>
        </w:tc>
        <w:tc>
          <w:tcPr>
            <w:tcW w:w="1389" w:type="dxa"/>
            <w:shd w:val="clear" w:color="auto" w:fill="DDD9C3" w:themeFill="background2" w:themeFillShade="E6"/>
          </w:tcPr>
          <w:p w14:paraId="14B383D0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45D47DAE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03E6621E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384ECD93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33709C01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0A791FCC" w14:textId="021D9AF9" w:rsidTr="00A14FDB">
        <w:tc>
          <w:tcPr>
            <w:tcW w:w="1550" w:type="dxa"/>
          </w:tcPr>
          <w:p w14:paraId="1D910D3E" w14:textId="77777777" w:rsidR="00A14FDB" w:rsidRPr="00A14FDB" w:rsidRDefault="00A14FDB" w:rsidP="00A14FDB">
            <w:pPr>
              <w:spacing w:before="3" w:line="307" w:lineRule="auto"/>
              <w:ind w:right="14"/>
              <w:rPr>
                <w:rFonts w:ascii="Century Gothic" w:hAnsi="Century Gothic"/>
                <w:color w:val="231F20"/>
                <w:spacing w:val="-1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  <w:t xml:space="preserve">Échanges </w:t>
            </w:r>
            <w:r w:rsidRPr="00A14FDB">
              <w:rPr>
                <w:rFonts w:ascii="Century Gothic" w:hAnsi="Century Gothic"/>
                <w:color w:val="231F20"/>
                <w:spacing w:val="6"/>
                <w:kern w:val="24"/>
                <w:lang w:val="fr-FR"/>
              </w:rPr>
              <w:t>de</w:t>
            </w:r>
            <w:r w:rsidRPr="00A14FDB">
              <w:rPr>
                <w:rFonts w:ascii="Century Gothic" w:hAnsi="Century Gothic"/>
                <w:color w:val="231F20"/>
                <w:spacing w:val="-25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mails</w:t>
            </w:r>
          </w:p>
          <w:p w14:paraId="789C827F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27473CB9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72F13EF9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C09D862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10BF003F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44CEF64F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4B925BE8" w14:textId="52CC02DA" w:rsidTr="00A14FDB">
        <w:tc>
          <w:tcPr>
            <w:tcW w:w="1550" w:type="dxa"/>
          </w:tcPr>
          <w:p w14:paraId="63C57D58" w14:textId="782FCB9B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>Choix</w:t>
            </w:r>
            <w:r w:rsidRPr="00A14FDB">
              <w:rPr>
                <w:rFonts w:ascii="Century Gothic" w:hAnsi="Century Gothic"/>
                <w:color w:val="231F20"/>
                <w:spacing w:val="-13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6"/>
                <w:kern w:val="24"/>
                <w:lang w:val="fr-FR"/>
              </w:rPr>
              <w:t>du</w:t>
            </w:r>
            <w:r w:rsidRPr="00A14FDB">
              <w:rPr>
                <w:rFonts w:ascii="Century Gothic" w:hAnsi="Century Gothic"/>
                <w:color w:val="231F20"/>
                <w:spacing w:val="-12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5"/>
                <w:kern w:val="24"/>
                <w:lang w:val="fr-FR"/>
              </w:rPr>
              <w:t xml:space="preserve">menu 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 xml:space="preserve"> </w:t>
            </w:r>
          </w:p>
        </w:tc>
        <w:tc>
          <w:tcPr>
            <w:tcW w:w="1389" w:type="dxa"/>
            <w:shd w:val="clear" w:color="auto" w:fill="DDD9C3" w:themeFill="background2" w:themeFillShade="E6"/>
          </w:tcPr>
          <w:p w14:paraId="2A668791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3A6B7D0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48A9181D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1A0EF9D0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779640FB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4A06AF86" w14:textId="5A47CA94" w:rsidTr="00A14FDB">
        <w:tc>
          <w:tcPr>
            <w:tcW w:w="1550" w:type="dxa"/>
          </w:tcPr>
          <w:p w14:paraId="66BEBE59" w14:textId="506C1669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>Choix</w:t>
            </w:r>
            <w:r w:rsidRPr="00A14FDB">
              <w:rPr>
                <w:rFonts w:ascii="Century Gothic" w:hAnsi="Century Gothic"/>
                <w:color w:val="231F20"/>
                <w:spacing w:val="-14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6"/>
                <w:kern w:val="24"/>
                <w:lang w:val="fr-FR"/>
              </w:rPr>
              <w:t>du</w:t>
            </w:r>
            <w:r w:rsidRPr="00A14FDB">
              <w:rPr>
                <w:rFonts w:ascii="Century Gothic" w:hAnsi="Century Gothic"/>
                <w:color w:val="231F20"/>
                <w:spacing w:val="-14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6"/>
                <w:kern w:val="24"/>
                <w:lang w:val="fr-FR"/>
              </w:rPr>
              <w:t>thème</w:t>
            </w:r>
          </w:p>
        </w:tc>
        <w:tc>
          <w:tcPr>
            <w:tcW w:w="1389" w:type="dxa"/>
            <w:shd w:val="clear" w:color="auto" w:fill="DDD9C3" w:themeFill="background2" w:themeFillShade="E6"/>
          </w:tcPr>
          <w:p w14:paraId="3E994BAD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19F9028B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00E3480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A4F94A8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0F33711A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6E5DCE4C" w14:textId="4386A40C" w:rsidTr="00A14FDB">
        <w:tc>
          <w:tcPr>
            <w:tcW w:w="1550" w:type="dxa"/>
          </w:tcPr>
          <w:p w14:paraId="27731ADF" w14:textId="22CC8C8D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 xml:space="preserve">Choix </w:t>
            </w:r>
            <w:r w:rsidRPr="00A14FDB">
              <w:rPr>
                <w:rFonts w:ascii="Century Gothic" w:hAnsi="Century Gothic"/>
                <w:color w:val="231F20"/>
                <w:spacing w:val="6"/>
                <w:kern w:val="24"/>
                <w:lang w:val="fr-FR"/>
              </w:rPr>
              <w:t>de</w:t>
            </w:r>
            <w:r w:rsidRPr="00A14FDB">
              <w:rPr>
                <w:rFonts w:ascii="Century Gothic" w:hAnsi="Century Gothic"/>
                <w:color w:val="231F20"/>
                <w:spacing w:val="-20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>la</w:t>
            </w:r>
            <w:r w:rsidRPr="00A14FDB">
              <w:rPr>
                <w:rFonts w:ascii="Century Gothic" w:hAnsi="Century Gothic"/>
                <w:color w:val="231F20"/>
                <w:spacing w:val="-10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décoratio</w:t>
            </w:r>
            <w:r w:rsidR="008722E1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n</w:t>
            </w:r>
          </w:p>
        </w:tc>
        <w:tc>
          <w:tcPr>
            <w:tcW w:w="1389" w:type="dxa"/>
            <w:shd w:val="clear" w:color="auto" w:fill="DDD9C3" w:themeFill="background2" w:themeFillShade="E6"/>
          </w:tcPr>
          <w:p w14:paraId="05DAAF10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317AA851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49980B69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68FA88C5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1F5043A4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42AF508E" w14:textId="653FB7E7" w:rsidTr="00A14FDB">
        <w:tc>
          <w:tcPr>
            <w:tcW w:w="1550" w:type="dxa"/>
          </w:tcPr>
          <w:p w14:paraId="350FA5E5" w14:textId="267CF981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 xml:space="preserve">Choix </w:t>
            </w:r>
            <w:r w:rsidRPr="00A14FDB">
              <w:rPr>
                <w:rFonts w:ascii="Century Gothic" w:hAnsi="Century Gothic"/>
                <w:color w:val="231F20"/>
                <w:spacing w:val="5"/>
                <w:kern w:val="24"/>
                <w:lang w:val="fr-FR"/>
              </w:rPr>
              <w:t>des</w:t>
            </w:r>
            <w:r w:rsidRPr="00A14FDB">
              <w:rPr>
                <w:rFonts w:ascii="Century Gothic" w:hAnsi="Century Gothic"/>
                <w:color w:val="231F20"/>
                <w:spacing w:val="-24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options</w:t>
            </w:r>
          </w:p>
        </w:tc>
        <w:tc>
          <w:tcPr>
            <w:tcW w:w="1389" w:type="dxa"/>
            <w:shd w:val="clear" w:color="auto" w:fill="DDD9C3" w:themeFill="background2" w:themeFillShade="E6"/>
          </w:tcPr>
          <w:p w14:paraId="345C1669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4BD49A47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362F715B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551C888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587F0424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0A171D9C" w14:textId="1BCEB026" w:rsidTr="00A14FDB">
        <w:tc>
          <w:tcPr>
            <w:tcW w:w="1550" w:type="dxa"/>
          </w:tcPr>
          <w:p w14:paraId="462B5BA7" w14:textId="6C9E721B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  <w:t>C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on</w:t>
            </w:r>
            <w:r w:rsidRPr="00A14FDB">
              <w:rPr>
                <w:rFonts w:ascii="Century Gothic" w:hAnsi="Century Gothic"/>
                <w:color w:val="231F20"/>
                <w:spacing w:val="7"/>
                <w:kern w:val="24"/>
                <w:lang w:val="fr-FR"/>
              </w:rPr>
              <w:t>t</w:t>
            </w:r>
            <w:r w:rsidRPr="00A14FDB">
              <w:rPr>
                <w:rFonts w:ascii="Century Gothic" w:hAnsi="Century Gothic"/>
                <w:color w:val="231F20"/>
                <w:spacing w:val="2"/>
                <w:kern w:val="24"/>
                <w:lang w:val="fr-FR"/>
              </w:rPr>
              <w:t>r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at</w:t>
            </w:r>
          </w:p>
        </w:tc>
        <w:tc>
          <w:tcPr>
            <w:tcW w:w="1389" w:type="dxa"/>
            <w:shd w:val="clear" w:color="auto" w:fill="DDD9C3" w:themeFill="background2" w:themeFillShade="E6"/>
          </w:tcPr>
          <w:p w14:paraId="0867EDA3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16144322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2603CAE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6104A411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634857D3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3D5CC9B9" w14:textId="695E386E" w:rsidTr="00A14FDB">
        <w:tc>
          <w:tcPr>
            <w:tcW w:w="1550" w:type="dxa"/>
          </w:tcPr>
          <w:p w14:paraId="74C9E76F" w14:textId="371237D5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Premier</w:t>
            </w:r>
            <w:r w:rsidRPr="00A14FDB">
              <w:rPr>
                <w:rFonts w:ascii="Century Gothic" w:hAnsi="Century Gothic"/>
                <w:color w:val="231F20"/>
                <w:spacing w:val="-19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 xml:space="preserve">acompte </w:t>
            </w: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 xml:space="preserve"> </w:t>
            </w:r>
          </w:p>
        </w:tc>
        <w:tc>
          <w:tcPr>
            <w:tcW w:w="1389" w:type="dxa"/>
          </w:tcPr>
          <w:p w14:paraId="00C08D3B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  <w:shd w:val="clear" w:color="auto" w:fill="DDD9C3" w:themeFill="background2" w:themeFillShade="E6"/>
          </w:tcPr>
          <w:p w14:paraId="75F6C64E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17228F2F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3DBABD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5EA7BAB0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10B11845" w14:textId="63B1CCE6" w:rsidTr="00A14FDB">
        <w:tc>
          <w:tcPr>
            <w:tcW w:w="1550" w:type="dxa"/>
          </w:tcPr>
          <w:p w14:paraId="2128B57C" w14:textId="0D89F004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2"/>
                <w:kern w:val="24"/>
                <w:lang w:val="fr-FR"/>
              </w:rPr>
              <w:t xml:space="preserve">Point </w:t>
            </w:r>
            <w:r w:rsidRPr="00A14FDB">
              <w:rPr>
                <w:rFonts w:ascii="Century Gothic" w:hAnsi="Century Gothic"/>
                <w:color w:val="231F20"/>
                <w:spacing w:val="5"/>
                <w:kern w:val="24"/>
                <w:lang w:val="fr-FR"/>
              </w:rPr>
              <w:t>sur</w:t>
            </w:r>
            <w:r w:rsidRPr="00A14FDB">
              <w:rPr>
                <w:rFonts w:ascii="Century Gothic" w:hAnsi="Century Gothic"/>
                <w:color w:val="231F20"/>
                <w:spacing w:val="-23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2"/>
                <w:kern w:val="24"/>
                <w:lang w:val="fr-FR"/>
              </w:rPr>
              <w:t>votre</w:t>
            </w:r>
            <w:r w:rsidRPr="00A14FDB">
              <w:rPr>
                <w:rFonts w:ascii="Century Gothic" w:hAnsi="Century Gothic"/>
                <w:color w:val="231F20"/>
                <w:spacing w:val="-11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dossier</w:t>
            </w:r>
          </w:p>
        </w:tc>
        <w:tc>
          <w:tcPr>
            <w:tcW w:w="1389" w:type="dxa"/>
          </w:tcPr>
          <w:p w14:paraId="31C71896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</w:tcPr>
          <w:p w14:paraId="3E06F15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  <w:shd w:val="clear" w:color="auto" w:fill="DDD9C3" w:themeFill="background2" w:themeFillShade="E6"/>
          </w:tcPr>
          <w:p w14:paraId="2B66191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06DE13FA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370E8107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2392F912" w14:textId="4278AB7B" w:rsidTr="00A14FDB">
        <w:tc>
          <w:tcPr>
            <w:tcW w:w="1550" w:type="dxa"/>
          </w:tcPr>
          <w:p w14:paraId="568CD800" w14:textId="5AA29DE1" w:rsidR="00A14FDB" w:rsidRPr="00A14FDB" w:rsidRDefault="00A14FDB" w:rsidP="008722E1">
            <w:pPr>
              <w:spacing w:before="66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 xml:space="preserve">Nombre </w:t>
            </w:r>
            <w:r w:rsidRPr="00A14FDB">
              <w:rPr>
                <w:rFonts w:ascii="Century Gothic" w:hAnsi="Century Gothic"/>
                <w:color w:val="231F20"/>
                <w:spacing w:val="1"/>
                <w:kern w:val="24"/>
                <w:lang w:val="fr-FR"/>
              </w:rPr>
              <w:t xml:space="preserve">définitif </w:t>
            </w:r>
            <w:r w:rsidRPr="00A14FDB">
              <w:rPr>
                <w:rFonts w:ascii="Century Gothic" w:hAnsi="Century Gothic"/>
                <w:color w:val="231F20"/>
                <w:spacing w:val="6"/>
                <w:kern w:val="24"/>
                <w:lang w:val="fr-FR"/>
              </w:rPr>
              <w:t>de</w:t>
            </w:r>
            <w:r w:rsidRPr="00A14FDB">
              <w:rPr>
                <w:rFonts w:ascii="Century Gothic" w:hAnsi="Century Gothic"/>
                <w:color w:val="231F20"/>
                <w:spacing w:val="-31"/>
                <w:kern w:val="24"/>
                <w:lang w:val="fr-FR"/>
              </w:rPr>
              <w:t xml:space="preserve"> </w:t>
            </w:r>
            <w:r w:rsidRPr="00A14FDB">
              <w:rPr>
                <w:rFonts w:ascii="Century Gothic" w:hAnsi="Century Gothic"/>
                <w:color w:val="231F20"/>
                <w:spacing w:val="2"/>
                <w:kern w:val="24"/>
                <w:lang w:val="fr-FR"/>
              </w:rPr>
              <w:t>convives</w:t>
            </w:r>
          </w:p>
          <w:p w14:paraId="002F3E7C" w14:textId="15AD016A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</w:pPr>
          </w:p>
        </w:tc>
        <w:tc>
          <w:tcPr>
            <w:tcW w:w="1389" w:type="dxa"/>
          </w:tcPr>
          <w:p w14:paraId="2F7CBC3E" w14:textId="43CB4225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</w:tcPr>
          <w:p w14:paraId="5F4E5BE8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  <w:shd w:val="clear" w:color="auto" w:fill="DDD9C3" w:themeFill="background2" w:themeFillShade="E6"/>
          </w:tcPr>
          <w:p w14:paraId="5C28C326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2D369EA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A576188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519B2C19" w14:textId="75455BB2" w:rsidTr="00A14FDB">
        <w:tc>
          <w:tcPr>
            <w:tcW w:w="1550" w:type="dxa"/>
          </w:tcPr>
          <w:p w14:paraId="7448CA38" w14:textId="1A3A51BA" w:rsidR="00A14FDB" w:rsidRPr="00A14FDB" w:rsidRDefault="00A14FDB" w:rsidP="008722E1">
            <w:pPr>
              <w:spacing w:before="66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  <w:t>Votre évènement</w:t>
            </w:r>
          </w:p>
        </w:tc>
        <w:tc>
          <w:tcPr>
            <w:tcW w:w="1389" w:type="dxa"/>
          </w:tcPr>
          <w:p w14:paraId="2782CE0A" w14:textId="1DBD7726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</w:tcPr>
          <w:p w14:paraId="60272DAC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5A1009BB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  <w:shd w:val="clear" w:color="auto" w:fill="DDD9C3" w:themeFill="background2" w:themeFillShade="E6"/>
          </w:tcPr>
          <w:p w14:paraId="34523A81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00DBABD6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A14FDB" w:rsidRPr="00A14FDB" w14:paraId="1189FB55" w14:textId="065BE113" w:rsidTr="00A14FDB">
        <w:tc>
          <w:tcPr>
            <w:tcW w:w="1550" w:type="dxa"/>
          </w:tcPr>
          <w:p w14:paraId="1EC82F5A" w14:textId="52A7A1F9" w:rsidR="00A14FDB" w:rsidRPr="00A14FDB" w:rsidRDefault="00A14FDB" w:rsidP="008722E1">
            <w:pPr>
              <w:spacing w:before="66"/>
              <w:ind w:right="14"/>
              <w:rPr>
                <w:rFonts w:ascii="Century Gothic" w:hAnsi="Century Gothic"/>
                <w:color w:val="231F20"/>
                <w:spacing w:val="3"/>
                <w:kern w:val="24"/>
                <w:lang w:val="fr-FR"/>
              </w:rPr>
            </w:pPr>
            <w:r w:rsidRPr="00A14FDB">
              <w:rPr>
                <w:rFonts w:ascii="Century Gothic" w:hAnsi="Century Gothic"/>
                <w:color w:val="231F20"/>
                <w:kern w:val="24"/>
                <w:lang w:val="fr-FR"/>
              </w:rPr>
              <w:t>D</w:t>
            </w:r>
            <w:r w:rsidRPr="00A14FDB">
              <w:rPr>
                <w:rFonts w:ascii="Century Gothic" w:hAnsi="Century Gothic"/>
                <w:color w:val="231F20"/>
                <w:spacing w:val="5"/>
                <w:kern w:val="24"/>
                <w:lang w:val="fr-FR"/>
              </w:rPr>
              <w:t>é</w:t>
            </w:r>
            <w:r w:rsidRPr="00A14FDB"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  <w:t>b</w:t>
            </w:r>
            <w:r w:rsidRPr="00A14FDB">
              <w:rPr>
                <w:rFonts w:ascii="Century Gothic" w:hAnsi="Century Gothic"/>
                <w:color w:val="231F20"/>
                <w:spacing w:val="5"/>
                <w:kern w:val="24"/>
                <w:lang w:val="fr-FR"/>
              </w:rPr>
              <w:t>r</w:t>
            </w:r>
            <w:r w:rsidRPr="00A14FDB">
              <w:rPr>
                <w:rFonts w:ascii="Century Gothic" w:hAnsi="Century Gothic"/>
                <w:color w:val="231F20"/>
                <w:spacing w:val="-1"/>
                <w:kern w:val="24"/>
                <w:lang w:val="fr-FR"/>
              </w:rPr>
              <w:t>i</w:t>
            </w:r>
            <w:r w:rsidRPr="00A14FDB">
              <w:rPr>
                <w:rFonts w:ascii="Century Gothic" w:hAnsi="Century Gothic"/>
                <w:color w:val="231F20"/>
                <w:kern w:val="24"/>
                <w:lang w:val="fr-FR"/>
              </w:rPr>
              <w:t>e</w:t>
            </w:r>
            <w:r w:rsidRPr="00A14FDB">
              <w:rPr>
                <w:rFonts w:ascii="Century Gothic" w:hAnsi="Century Gothic"/>
                <w:color w:val="231F20"/>
                <w:spacing w:val="-6"/>
                <w:kern w:val="24"/>
                <w:lang w:val="fr-FR"/>
              </w:rPr>
              <w:t>f</w:t>
            </w:r>
            <w:r w:rsidRPr="00A14FDB">
              <w:rPr>
                <w:rFonts w:ascii="Century Gothic" w:hAnsi="Century Gothic"/>
                <w:color w:val="231F20"/>
                <w:kern w:val="24"/>
                <w:lang w:val="fr-FR"/>
              </w:rPr>
              <w:t>i</w:t>
            </w:r>
            <w:r w:rsidRPr="00A14FDB">
              <w:rPr>
                <w:rFonts w:ascii="Century Gothic" w:hAnsi="Century Gothic"/>
                <w:color w:val="231F20"/>
                <w:spacing w:val="4"/>
                <w:kern w:val="24"/>
                <w:lang w:val="fr-FR"/>
              </w:rPr>
              <w:t xml:space="preserve">ng  </w:t>
            </w:r>
          </w:p>
        </w:tc>
        <w:tc>
          <w:tcPr>
            <w:tcW w:w="1389" w:type="dxa"/>
          </w:tcPr>
          <w:p w14:paraId="00CD4652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</w:tcPr>
          <w:p w14:paraId="5E0F7B39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12F725D5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2E731F71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  <w:shd w:val="clear" w:color="auto" w:fill="DDD9C3" w:themeFill="background2" w:themeFillShade="E6"/>
          </w:tcPr>
          <w:p w14:paraId="0DD64F74" w14:textId="77777777" w:rsidR="00A14FDB" w:rsidRPr="00A14FDB" w:rsidRDefault="00A14FDB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  <w:tr w:rsidR="000E2B41" w:rsidRPr="00A14FDB" w14:paraId="0B9F0DCA" w14:textId="77777777" w:rsidTr="00A14FDB">
        <w:tc>
          <w:tcPr>
            <w:tcW w:w="1550" w:type="dxa"/>
          </w:tcPr>
          <w:p w14:paraId="6F167F25" w14:textId="12F304D1" w:rsidR="000E2B41" w:rsidRPr="00A14FDB" w:rsidRDefault="000E2B41" w:rsidP="008722E1">
            <w:pPr>
              <w:spacing w:before="66"/>
              <w:ind w:right="14"/>
              <w:rPr>
                <w:rFonts w:ascii="Century Gothic" w:hAnsi="Century Gothic"/>
                <w:color w:val="231F20"/>
                <w:kern w:val="24"/>
                <w:lang w:val="fr-FR"/>
              </w:rPr>
            </w:pPr>
            <w:r>
              <w:rPr>
                <w:rFonts w:ascii="Century Gothic" w:hAnsi="Century Gothic"/>
                <w:color w:val="231F20"/>
                <w:kern w:val="24"/>
                <w:lang w:val="fr-FR"/>
              </w:rPr>
              <w:t>Paiement final</w:t>
            </w:r>
          </w:p>
        </w:tc>
        <w:tc>
          <w:tcPr>
            <w:tcW w:w="1389" w:type="dxa"/>
          </w:tcPr>
          <w:p w14:paraId="4D189997" w14:textId="77777777" w:rsidR="000E2B41" w:rsidRPr="00A14FDB" w:rsidRDefault="000E2B41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89" w:type="dxa"/>
          </w:tcPr>
          <w:p w14:paraId="43C9061B" w14:textId="77777777" w:rsidR="000E2B41" w:rsidRPr="00A14FDB" w:rsidRDefault="000E2B41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11FC01E5" w14:textId="77777777" w:rsidR="000E2B41" w:rsidRPr="00A14FDB" w:rsidRDefault="000E2B41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</w:tcPr>
          <w:p w14:paraId="0BE157A1" w14:textId="77777777" w:rsidR="000E2B41" w:rsidRPr="00A14FDB" w:rsidRDefault="000E2B41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  <w:tc>
          <w:tcPr>
            <w:tcW w:w="1324" w:type="dxa"/>
            <w:shd w:val="clear" w:color="auto" w:fill="DDD9C3" w:themeFill="background2" w:themeFillShade="E6"/>
          </w:tcPr>
          <w:p w14:paraId="5EEB801F" w14:textId="77777777" w:rsidR="000E2B41" w:rsidRPr="00A14FDB" w:rsidRDefault="000E2B41" w:rsidP="00A14FDB">
            <w:pPr>
              <w:spacing w:line="370" w:lineRule="atLeast"/>
              <w:rPr>
                <w:rFonts w:ascii="Century Gothic" w:hAnsi="Century Gothic"/>
              </w:rPr>
            </w:pPr>
          </w:p>
        </w:tc>
      </w:tr>
    </w:tbl>
    <w:p w14:paraId="50E8B5C6" w14:textId="1AB7D7B0" w:rsidR="00A14FDB" w:rsidRDefault="00A14FDB" w:rsidP="000E2B41">
      <w:pPr>
        <w:spacing w:line="370" w:lineRule="atLeast"/>
        <w:rPr>
          <w:sz w:val="28"/>
        </w:rPr>
      </w:pPr>
    </w:p>
    <w:sectPr w:rsidR="00A14FDB" w:rsidSect="002771FB">
      <w:headerReference w:type="default" r:id="rId12"/>
      <w:pgSz w:w="11910" w:h="16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DD0B5" w14:textId="77777777" w:rsidR="00B02B67" w:rsidRDefault="00B02B67" w:rsidP="002771FB">
      <w:pPr>
        <w:spacing w:after="0" w:line="240" w:lineRule="auto"/>
      </w:pPr>
      <w:r>
        <w:separator/>
      </w:r>
    </w:p>
  </w:endnote>
  <w:endnote w:type="continuationSeparator" w:id="0">
    <w:p w14:paraId="30314D48" w14:textId="77777777" w:rsidR="00B02B67" w:rsidRDefault="00B02B67" w:rsidP="00277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boto Light"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BF1D9" w14:textId="77777777" w:rsidR="00B02B67" w:rsidRDefault="00B02B67" w:rsidP="002771FB">
      <w:pPr>
        <w:spacing w:after="0" w:line="240" w:lineRule="auto"/>
      </w:pPr>
      <w:r>
        <w:separator/>
      </w:r>
    </w:p>
  </w:footnote>
  <w:footnote w:type="continuationSeparator" w:id="0">
    <w:p w14:paraId="58BB504D" w14:textId="77777777" w:rsidR="00B02B67" w:rsidRDefault="00B02B67" w:rsidP="00277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106E5" w14:textId="4142190B" w:rsidR="00A96D39" w:rsidRPr="00597A18" w:rsidRDefault="00144CA0">
    <w:pPr>
      <w:pStyle w:val="Header"/>
      <w:rPr>
        <w:sz w:val="2"/>
        <w:szCs w:val="2"/>
      </w:rPr>
    </w:pPr>
    <w:r w:rsidRPr="00597A18">
      <w:rPr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1FC79690" wp14:editId="35935215">
          <wp:simplePos x="0" y="0"/>
          <wp:positionH relativeFrom="rightMargin">
            <wp:posOffset>-393065</wp:posOffset>
          </wp:positionH>
          <wp:positionV relativeFrom="paragraph">
            <wp:posOffset>-354330</wp:posOffset>
          </wp:positionV>
          <wp:extent cx="1150620" cy="970915"/>
          <wp:effectExtent l="0" t="0" r="0" b="635"/>
          <wp:wrapTopAndBottom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620" cy="970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59C996" w14:textId="77777777" w:rsidR="00A96D39" w:rsidRPr="00597A18" w:rsidRDefault="00A96D39">
    <w:pPr>
      <w:pStyle w:val="Header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ADBB6" w14:textId="77777777" w:rsidR="00264727" w:rsidRPr="00597A18" w:rsidRDefault="00264727">
    <w:pPr>
      <w:pStyle w:val="Header"/>
      <w:rPr>
        <w:sz w:val="2"/>
        <w:szCs w:val="2"/>
      </w:rPr>
    </w:pPr>
    <w:r w:rsidRPr="00597A18">
      <w:rPr>
        <w:noProof/>
        <w:sz w:val="2"/>
        <w:szCs w:val="2"/>
      </w:rPr>
      <w:drawing>
        <wp:anchor distT="0" distB="0" distL="114300" distR="114300" simplePos="0" relativeHeight="251664384" behindDoc="0" locked="0" layoutInCell="1" allowOverlap="1" wp14:anchorId="40456F2C" wp14:editId="42C6BA1C">
          <wp:simplePos x="0" y="0"/>
          <wp:positionH relativeFrom="rightMargin">
            <wp:posOffset>-393065</wp:posOffset>
          </wp:positionH>
          <wp:positionV relativeFrom="paragraph">
            <wp:posOffset>-354330</wp:posOffset>
          </wp:positionV>
          <wp:extent cx="1150620" cy="970915"/>
          <wp:effectExtent l="0" t="0" r="0" b="635"/>
          <wp:wrapTopAndBottom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620" cy="970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5BA777" w14:textId="77777777" w:rsidR="00264727" w:rsidRPr="00597A18" w:rsidRDefault="00264727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6DD6F" w14:textId="77777777" w:rsidR="0095112D" w:rsidRPr="00597A18" w:rsidRDefault="0095112D">
    <w:pPr>
      <w:pStyle w:val="Header"/>
      <w:rPr>
        <w:sz w:val="2"/>
        <w:szCs w:val="2"/>
      </w:rPr>
    </w:pPr>
    <w:r w:rsidRPr="00597A18">
      <w:rPr>
        <w:noProof/>
        <w:sz w:val="2"/>
        <w:szCs w:val="2"/>
      </w:rPr>
      <w:drawing>
        <wp:anchor distT="0" distB="0" distL="114300" distR="114300" simplePos="0" relativeHeight="251660288" behindDoc="0" locked="0" layoutInCell="1" allowOverlap="1" wp14:anchorId="48AEAF82" wp14:editId="708FF1E1">
          <wp:simplePos x="0" y="0"/>
          <wp:positionH relativeFrom="rightMargin">
            <wp:posOffset>-393065</wp:posOffset>
          </wp:positionH>
          <wp:positionV relativeFrom="paragraph">
            <wp:posOffset>-354330</wp:posOffset>
          </wp:positionV>
          <wp:extent cx="1150620" cy="970915"/>
          <wp:effectExtent l="0" t="0" r="0" b="635"/>
          <wp:wrapTopAndBottom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620" cy="970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89CFBA" w14:textId="77777777" w:rsidR="0095112D" w:rsidRPr="00597A18" w:rsidRDefault="0095112D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06FF7"/>
    <w:multiLevelType w:val="hybridMultilevel"/>
    <w:tmpl w:val="57ACB260"/>
    <w:lvl w:ilvl="0" w:tplc="A18E7162">
      <w:numFmt w:val="bullet"/>
      <w:lvlText w:val="•"/>
      <w:lvlJc w:val="left"/>
      <w:pPr>
        <w:ind w:left="415" w:hanging="272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4C56F2AE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BA9EB152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36BE8962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ED92B6E6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4B30F72A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94B2183A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C4207AE2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D74C05E4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1" w15:restartNumberingAfterBreak="0">
    <w:nsid w:val="099E211D"/>
    <w:multiLevelType w:val="hybridMultilevel"/>
    <w:tmpl w:val="1FD0C4C0"/>
    <w:lvl w:ilvl="0" w:tplc="70FACB1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62DCB"/>
    <w:multiLevelType w:val="hybridMultilevel"/>
    <w:tmpl w:val="1368E282"/>
    <w:lvl w:ilvl="0" w:tplc="268423D2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9ACAE6B4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23C0DAAC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A4ACE1C4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C4D6D95C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24923682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970877EA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C602D648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11229FC2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3" w15:restartNumberingAfterBreak="0">
    <w:nsid w:val="0CA67BD0"/>
    <w:multiLevelType w:val="hybridMultilevel"/>
    <w:tmpl w:val="3C144A9C"/>
    <w:lvl w:ilvl="0" w:tplc="A9DE1D4E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7EAAE180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761A424E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3F481F78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B2143E30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4A540490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70E6880E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E93AE096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80E433F4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4" w15:restartNumberingAfterBreak="0">
    <w:nsid w:val="18676750"/>
    <w:multiLevelType w:val="hybridMultilevel"/>
    <w:tmpl w:val="6122B046"/>
    <w:lvl w:ilvl="0" w:tplc="01BE15EA">
      <w:numFmt w:val="bullet"/>
      <w:lvlText w:val="•"/>
      <w:lvlJc w:val="left"/>
      <w:pPr>
        <w:ind w:left="415" w:hanging="272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0DB63C7E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2934F66A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D28AB97A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1D62AD32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E6108080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4E4298C0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9A6E0F5C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A2E6DA80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5" w15:restartNumberingAfterBreak="0">
    <w:nsid w:val="1B7925EF"/>
    <w:multiLevelType w:val="hybridMultilevel"/>
    <w:tmpl w:val="D71854FA"/>
    <w:lvl w:ilvl="0" w:tplc="70FACB1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0B17B8"/>
    <w:multiLevelType w:val="hybridMultilevel"/>
    <w:tmpl w:val="BCA2448C"/>
    <w:lvl w:ilvl="0" w:tplc="70FACB1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F4D40"/>
    <w:multiLevelType w:val="hybridMultilevel"/>
    <w:tmpl w:val="B00E94E6"/>
    <w:lvl w:ilvl="0" w:tplc="70FACB1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96791"/>
    <w:multiLevelType w:val="hybridMultilevel"/>
    <w:tmpl w:val="D73A6746"/>
    <w:lvl w:ilvl="0" w:tplc="7F429010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5B0068E6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B92C5FCA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5C8613C2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40205862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13064878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B106AB2A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D67278F4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883278FC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9" w15:restartNumberingAfterBreak="0">
    <w:nsid w:val="23006A52"/>
    <w:multiLevelType w:val="hybridMultilevel"/>
    <w:tmpl w:val="3BD245C2"/>
    <w:lvl w:ilvl="0" w:tplc="B94C1ACC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577CB1C8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B3E86070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0E727CCE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71AE87C8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707CBE9A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CC9271E4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DC2868A8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554EEB00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10" w15:restartNumberingAfterBreak="0">
    <w:nsid w:val="2333031A"/>
    <w:multiLevelType w:val="hybridMultilevel"/>
    <w:tmpl w:val="40F426CC"/>
    <w:lvl w:ilvl="0" w:tplc="A5D2F336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29700570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E7844670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82FC8A70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75C475C2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F4E0F5CA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F244A2B8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D5F6B9DC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C6EE5104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11" w15:restartNumberingAfterBreak="0">
    <w:nsid w:val="28711F82"/>
    <w:multiLevelType w:val="hybridMultilevel"/>
    <w:tmpl w:val="CEA62C10"/>
    <w:lvl w:ilvl="0" w:tplc="C7FCADDE">
      <w:numFmt w:val="bullet"/>
      <w:lvlText w:val="•"/>
      <w:lvlJc w:val="left"/>
      <w:pPr>
        <w:ind w:left="415" w:hanging="272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A5F655AC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1812F154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C2D88E60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9CDC5382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F58A56A8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E93AFE92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D464C100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BEC2AB90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12" w15:restartNumberingAfterBreak="0">
    <w:nsid w:val="2CA168A3"/>
    <w:multiLevelType w:val="hybridMultilevel"/>
    <w:tmpl w:val="2B606E02"/>
    <w:lvl w:ilvl="0" w:tplc="BC9C3780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8D5C7EA8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897491E0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AE965B98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5192AE44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EEB63B5E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0888C30C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50342ADC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8D08CD54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13" w15:restartNumberingAfterBreak="0">
    <w:nsid w:val="2E8C6D28"/>
    <w:multiLevelType w:val="hybridMultilevel"/>
    <w:tmpl w:val="CE9E000A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52525"/>
        <w:w w:val="100"/>
        <w:sz w:val="21"/>
        <w:szCs w:val="21"/>
        <w:lang w:val="fr-FR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170CA"/>
    <w:multiLevelType w:val="hybridMultilevel"/>
    <w:tmpl w:val="77AC88BE"/>
    <w:lvl w:ilvl="0" w:tplc="70FACB1A">
      <w:numFmt w:val="bullet"/>
      <w:lvlText w:val="•"/>
      <w:lvlJc w:val="left"/>
      <w:pPr>
        <w:ind w:left="1079" w:hanging="360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5" w15:restartNumberingAfterBreak="0">
    <w:nsid w:val="41C152C1"/>
    <w:multiLevelType w:val="hybridMultilevel"/>
    <w:tmpl w:val="0CC68C70"/>
    <w:lvl w:ilvl="0" w:tplc="50C4C1AE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A7120DB2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E5F0E230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01BE3280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AE9077B0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34FCFCD6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63ECD396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CE2AA250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89806C18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16" w15:restartNumberingAfterBreak="0">
    <w:nsid w:val="452021D9"/>
    <w:multiLevelType w:val="hybridMultilevel"/>
    <w:tmpl w:val="60A4DAFE"/>
    <w:lvl w:ilvl="0" w:tplc="DE14425C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1954E964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43AC9B80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2CD4383E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EC10E05A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7D9AE714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7592D6D6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6F22F848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68864072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17" w15:restartNumberingAfterBreak="0">
    <w:nsid w:val="46317FB0"/>
    <w:multiLevelType w:val="hybridMultilevel"/>
    <w:tmpl w:val="A490A5B6"/>
    <w:lvl w:ilvl="0" w:tplc="9F4A4D0E">
      <w:start w:val="10"/>
      <w:numFmt w:val="bullet"/>
      <w:lvlText w:val=""/>
      <w:lvlJc w:val="left"/>
      <w:pPr>
        <w:ind w:left="720" w:hanging="360"/>
      </w:pPr>
      <w:rPr>
        <w:rFonts w:ascii="Symbol" w:eastAsia="Noto Sans" w:hAnsi="Symbol" w:cs="Noto Sa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396BB9"/>
    <w:multiLevelType w:val="hybridMultilevel"/>
    <w:tmpl w:val="AE3258CC"/>
    <w:lvl w:ilvl="0" w:tplc="70FACB1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30562"/>
    <w:multiLevelType w:val="hybridMultilevel"/>
    <w:tmpl w:val="630AFA7E"/>
    <w:lvl w:ilvl="0" w:tplc="3F8E7BD8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9AC87478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A7B2FF2C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DBB417F8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0D1683B6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40F8CCDA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6AF840AA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39EC88FE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203864E4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20" w15:restartNumberingAfterBreak="0">
    <w:nsid w:val="495A4F49"/>
    <w:multiLevelType w:val="hybridMultilevel"/>
    <w:tmpl w:val="F45270F2"/>
    <w:lvl w:ilvl="0" w:tplc="70FACB1A">
      <w:numFmt w:val="bullet"/>
      <w:lvlText w:val="•"/>
      <w:lvlJc w:val="left"/>
      <w:pPr>
        <w:ind w:left="864" w:hanging="360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1" w15:restartNumberingAfterBreak="0">
    <w:nsid w:val="4A6422EF"/>
    <w:multiLevelType w:val="hybridMultilevel"/>
    <w:tmpl w:val="A4EC63EE"/>
    <w:lvl w:ilvl="0" w:tplc="2C4260FE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7F8A73A0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3B800C9A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AE4AF17E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01128F4A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9EC6834E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B2FCFC62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EFE010FA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BFE433E8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22" w15:restartNumberingAfterBreak="0">
    <w:nsid w:val="550D187B"/>
    <w:multiLevelType w:val="hybridMultilevel"/>
    <w:tmpl w:val="A5A8ABB8"/>
    <w:lvl w:ilvl="0" w:tplc="396A2592">
      <w:numFmt w:val="bullet"/>
      <w:lvlText w:val="•"/>
      <w:lvlJc w:val="left"/>
      <w:pPr>
        <w:ind w:left="415" w:hanging="272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DAFC79BC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B95A3B24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408C9EBE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459279E0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FFC4A0B8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36EAFC9E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C7C68B8E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33989C20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23" w15:restartNumberingAfterBreak="0">
    <w:nsid w:val="582A0DE8"/>
    <w:multiLevelType w:val="hybridMultilevel"/>
    <w:tmpl w:val="54605142"/>
    <w:lvl w:ilvl="0" w:tplc="E03A9D38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0A98DD1E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69E60768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A028918C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519AFE12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C4CC6C54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6F16FF34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FB22E03E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2E6440E0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24" w15:restartNumberingAfterBreak="0">
    <w:nsid w:val="5D055C6F"/>
    <w:multiLevelType w:val="hybridMultilevel"/>
    <w:tmpl w:val="C88C5B5A"/>
    <w:lvl w:ilvl="0" w:tplc="17E4DDA0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D06699EE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DC042B0A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A38A98D4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79E82C58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AE9E9246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24A06B20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2DB8370E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8034B194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25" w15:restartNumberingAfterBreak="0">
    <w:nsid w:val="5F2A28E9"/>
    <w:multiLevelType w:val="hybridMultilevel"/>
    <w:tmpl w:val="6F9E6B3A"/>
    <w:lvl w:ilvl="0" w:tplc="23DAEF98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55BEB3C6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5D1C80AA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98742BF4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B63E18D2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B97C6F72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EEE8BF04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B70CC962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70FAA93C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26" w15:restartNumberingAfterBreak="0">
    <w:nsid w:val="65CB7A1C"/>
    <w:multiLevelType w:val="hybridMultilevel"/>
    <w:tmpl w:val="A74A6BA8"/>
    <w:lvl w:ilvl="0" w:tplc="6AAE20C6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C70A7F22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B8A05F30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0E287194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D4848AF4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15DA941A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3ADC8DEA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D0D64136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305E0C96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27" w15:restartNumberingAfterBreak="0">
    <w:nsid w:val="664122F3"/>
    <w:multiLevelType w:val="hybridMultilevel"/>
    <w:tmpl w:val="E0DCF256"/>
    <w:lvl w:ilvl="0" w:tplc="68E47964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8C620050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348AFE58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1ECAA248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50E60D58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6A4683B0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90AA740C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5E9AC43E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085CF526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28" w15:restartNumberingAfterBreak="0">
    <w:nsid w:val="6C971C62"/>
    <w:multiLevelType w:val="hybridMultilevel"/>
    <w:tmpl w:val="E4483C56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52525"/>
        <w:w w:val="100"/>
        <w:sz w:val="21"/>
        <w:szCs w:val="21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4A0E39"/>
    <w:multiLevelType w:val="hybridMultilevel"/>
    <w:tmpl w:val="BF1E6754"/>
    <w:lvl w:ilvl="0" w:tplc="70FACB1A">
      <w:numFmt w:val="bullet"/>
      <w:lvlText w:val="•"/>
      <w:lvlJc w:val="left"/>
      <w:pPr>
        <w:ind w:left="415" w:hanging="272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55DAFBFC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A99A15A8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2C808598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A972E822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1AF6C0A4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C71ADCE0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3DA0728C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CC4AB9B6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30" w15:restartNumberingAfterBreak="0">
    <w:nsid w:val="7172028D"/>
    <w:multiLevelType w:val="hybridMultilevel"/>
    <w:tmpl w:val="F4701E20"/>
    <w:lvl w:ilvl="0" w:tplc="14742B8C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09EE5400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EE7CC6E0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2CD8B262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D26C05F6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2A9891BA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20A822F6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97844936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18609690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31" w15:restartNumberingAfterBreak="0">
    <w:nsid w:val="7647617E"/>
    <w:multiLevelType w:val="hybridMultilevel"/>
    <w:tmpl w:val="F8963A34"/>
    <w:lvl w:ilvl="0" w:tplc="3AF2D242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ED9873F2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7D6625A6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D5048B4A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2E806C14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961C59D0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FC4C7FFA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0C382E9C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7C2619A2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32" w15:restartNumberingAfterBreak="0">
    <w:nsid w:val="7E56006D"/>
    <w:multiLevelType w:val="hybridMultilevel"/>
    <w:tmpl w:val="FA368F5E"/>
    <w:lvl w:ilvl="0" w:tplc="AAD07CF8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C09A7C16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E5DA91A4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CE588C0E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98208A0E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D3283008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EAE03586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DEB42A6E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3FD89EE4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33" w15:restartNumberingAfterBreak="0">
    <w:nsid w:val="7E5D12AE"/>
    <w:multiLevelType w:val="hybridMultilevel"/>
    <w:tmpl w:val="B63A552A"/>
    <w:lvl w:ilvl="0" w:tplc="ADC633E0">
      <w:numFmt w:val="bullet"/>
      <w:lvlText w:val=""/>
      <w:lvlJc w:val="left"/>
      <w:pPr>
        <w:ind w:left="415" w:hanging="272"/>
      </w:pPr>
      <w:rPr>
        <w:rFonts w:ascii="Wingdings" w:eastAsia="Wingdings" w:hAnsi="Wingdings" w:cs="Wingdings" w:hint="default"/>
        <w:color w:val="252525"/>
        <w:w w:val="100"/>
        <w:sz w:val="21"/>
        <w:szCs w:val="21"/>
        <w:lang w:val="fr-FR" w:eastAsia="en-US" w:bidi="ar-SA"/>
      </w:rPr>
    </w:lvl>
    <w:lvl w:ilvl="1" w:tplc="A3C075E6">
      <w:numFmt w:val="bullet"/>
      <w:lvlText w:val="•"/>
      <w:lvlJc w:val="left"/>
      <w:pPr>
        <w:ind w:left="1252" w:hanging="272"/>
      </w:pPr>
      <w:rPr>
        <w:rFonts w:hint="default"/>
        <w:lang w:val="fr-FR" w:eastAsia="en-US" w:bidi="ar-SA"/>
      </w:rPr>
    </w:lvl>
    <w:lvl w:ilvl="2" w:tplc="711008FA">
      <w:numFmt w:val="bullet"/>
      <w:lvlText w:val="•"/>
      <w:lvlJc w:val="left"/>
      <w:pPr>
        <w:ind w:left="2085" w:hanging="272"/>
      </w:pPr>
      <w:rPr>
        <w:rFonts w:hint="default"/>
        <w:lang w:val="fr-FR" w:eastAsia="en-US" w:bidi="ar-SA"/>
      </w:rPr>
    </w:lvl>
    <w:lvl w:ilvl="3" w:tplc="A776C826">
      <w:numFmt w:val="bullet"/>
      <w:lvlText w:val="•"/>
      <w:lvlJc w:val="left"/>
      <w:pPr>
        <w:ind w:left="2918" w:hanging="272"/>
      </w:pPr>
      <w:rPr>
        <w:rFonts w:hint="default"/>
        <w:lang w:val="fr-FR" w:eastAsia="en-US" w:bidi="ar-SA"/>
      </w:rPr>
    </w:lvl>
    <w:lvl w:ilvl="4" w:tplc="E1620456">
      <w:numFmt w:val="bullet"/>
      <w:lvlText w:val="•"/>
      <w:lvlJc w:val="left"/>
      <w:pPr>
        <w:ind w:left="3751" w:hanging="272"/>
      </w:pPr>
      <w:rPr>
        <w:rFonts w:hint="default"/>
        <w:lang w:val="fr-FR" w:eastAsia="en-US" w:bidi="ar-SA"/>
      </w:rPr>
    </w:lvl>
    <w:lvl w:ilvl="5" w:tplc="A164111E">
      <w:numFmt w:val="bullet"/>
      <w:lvlText w:val="•"/>
      <w:lvlJc w:val="left"/>
      <w:pPr>
        <w:ind w:left="4584" w:hanging="272"/>
      </w:pPr>
      <w:rPr>
        <w:rFonts w:hint="default"/>
        <w:lang w:val="fr-FR" w:eastAsia="en-US" w:bidi="ar-SA"/>
      </w:rPr>
    </w:lvl>
    <w:lvl w:ilvl="6" w:tplc="093A5A30">
      <w:numFmt w:val="bullet"/>
      <w:lvlText w:val="•"/>
      <w:lvlJc w:val="left"/>
      <w:pPr>
        <w:ind w:left="5417" w:hanging="272"/>
      </w:pPr>
      <w:rPr>
        <w:rFonts w:hint="default"/>
        <w:lang w:val="fr-FR" w:eastAsia="en-US" w:bidi="ar-SA"/>
      </w:rPr>
    </w:lvl>
    <w:lvl w:ilvl="7" w:tplc="518E237A">
      <w:numFmt w:val="bullet"/>
      <w:lvlText w:val="•"/>
      <w:lvlJc w:val="left"/>
      <w:pPr>
        <w:ind w:left="6250" w:hanging="272"/>
      </w:pPr>
      <w:rPr>
        <w:rFonts w:hint="default"/>
        <w:lang w:val="fr-FR" w:eastAsia="en-US" w:bidi="ar-SA"/>
      </w:rPr>
    </w:lvl>
    <w:lvl w:ilvl="8" w:tplc="87CE5972">
      <w:numFmt w:val="bullet"/>
      <w:lvlText w:val="•"/>
      <w:lvlJc w:val="left"/>
      <w:pPr>
        <w:ind w:left="7083" w:hanging="272"/>
      </w:pPr>
      <w:rPr>
        <w:rFonts w:hint="default"/>
        <w:lang w:val="fr-FR" w:eastAsia="en-US" w:bidi="ar-SA"/>
      </w:rPr>
    </w:lvl>
  </w:abstractNum>
  <w:abstractNum w:abstractNumId="34" w15:restartNumberingAfterBreak="0">
    <w:nsid w:val="7E7B0754"/>
    <w:multiLevelType w:val="hybridMultilevel"/>
    <w:tmpl w:val="9C92326C"/>
    <w:lvl w:ilvl="0" w:tplc="B54A4BE0">
      <w:numFmt w:val="bullet"/>
      <w:lvlText w:val="•"/>
      <w:lvlJc w:val="left"/>
      <w:pPr>
        <w:ind w:left="415" w:hanging="272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336077A6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B8A04552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E8361B36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4F5E26EA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68F4B310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FC341926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27D4461A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9EA4A5B2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abstractNum w:abstractNumId="35" w15:restartNumberingAfterBreak="0">
    <w:nsid w:val="7F106752"/>
    <w:multiLevelType w:val="hybridMultilevel"/>
    <w:tmpl w:val="EAAEC518"/>
    <w:lvl w:ilvl="0" w:tplc="C4F20620">
      <w:numFmt w:val="bullet"/>
      <w:lvlText w:val="•"/>
      <w:lvlJc w:val="left"/>
      <w:pPr>
        <w:ind w:left="415" w:hanging="272"/>
      </w:pPr>
      <w:rPr>
        <w:rFonts w:ascii="Arial" w:eastAsia="Arial" w:hAnsi="Arial" w:cs="Arial" w:hint="default"/>
        <w:color w:val="252525"/>
        <w:w w:val="100"/>
        <w:sz w:val="21"/>
        <w:szCs w:val="21"/>
        <w:lang w:val="fr-FR" w:eastAsia="en-US" w:bidi="ar-SA"/>
      </w:rPr>
    </w:lvl>
    <w:lvl w:ilvl="1" w:tplc="70BC38C6">
      <w:numFmt w:val="bullet"/>
      <w:lvlText w:val="•"/>
      <w:lvlJc w:val="left"/>
      <w:pPr>
        <w:ind w:left="1201" w:hanging="272"/>
      </w:pPr>
      <w:rPr>
        <w:rFonts w:hint="default"/>
        <w:lang w:val="fr-FR" w:eastAsia="en-US" w:bidi="ar-SA"/>
      </w:rPr>
    </w:lvl>
    <w:lvl w:ilvl="2" w:tplc="862CB79A">
      <w:numFmt w:val="bullet"/>
      <w:lvlText w:val="•"/>
      <w:lvlJc w:val="left"/>
      <w:pPr>
        <w:ind w:left="1983" w:hanging="272"/>
      </w:pPr>
      <w:rPr>
        <w:rFonts w:hint="default"/>
        <w:lang w:val="fr-FR" w:eastAsia="en-US" w:bidi="ar-SA"/>
      </w:rPr>
    </w:lvl>
    <w:lvl w:ilvl="3" w:tplc="2C82CC40">
      <w:numFmt w:val="bullet"/>
      <w:lvlText w:val="•"/>
      <w:lvlJc w:val="left"/>
      <w:pPr>
        <w:ind w:left="2764" w:hanging="272"/>
      </w:pPr>
      <w:rPr>
        <w:rFonts w:hint="default"/>
        <w:lang w:val="fr-FR" w:eastAsia="en-US" w:bidi="ar-SA"/>
      </w:rPr>
    </w:lvl>
    <w:lvl w:ilvl="4" w:tplc="312CE864">
      <w:numFmt w:val="bullet"/>
      <w:lvlText w:val="•"/>
      <w:lvlJc w:val="left"/>
      <w:pPr>
        <w:ind w:left="3546" w:hanging="272"/>
      </w:pPr>
      <w:rPr>
        <w:rFonts w:hint="default"/>
        <w:lang w:val="fr-FR" w:eastAsia="en-US" w:bidi="ar-SA"/>
      </w:rPr>
    </w:lvl>
    <w:lvl w:ilvl="5" w:tplc="C14C2D3C">
      <w:numFmt w:val="bullet"/>
      <w:lvlText w:val="•"/>
      <w:lvlJc w:val="left"/>
      <w:pPr>
        <w:ind w:left="4328" w:hanging="272"/>
      </w:pPr>
      <w:rPr>
        <w:rFonts w:hint="default"/>
        <w:lang w:val="fr-FR" w:eastAsia="en-US" w:bidi="ar-SA"/>
      </w:rPr>
    </w:lvl>
    <w:lvl w:ilvl="6" w:tplc="A54CD694">
      <w:numFmt w:val="bullet"/>
      <w:lvlText w:val="•"/>
      <w:lvlJc w:val="left"/>
      <w:pPr>
        <w:ind w:left="5109" w:hanging="272"/>
      </w:pPr>
      <w:rPr>
        <w:rFonts w:hint="default"/>
        <w:lang w:val="fr-FR" w:eastAsia="en-US" w:bidi="ar-SA"/>
      </w:rPr>
    </w:lvl>
    <w:lvl w:ilvl="7" w:tplc="8196DF9A">
      <w:numFmt w:val="bullet"/>
      <w:lvlText w:val="•"/>
      <w:lvlJc w:val="left"/>
      <w:pPr>
        <w:ind w:left="5891" w:hanging="272"/>
      </w:pPr>
      <w:rPr>
        <w:rFonts w:hint="default"/>
        <w:lang w:val="fr-FR" w:eastAsia="en-US" w:bidi="ar-SA"/>
      </w:rPr>
    </w:lvl>
    <w:lvl w:ilvl="8" w:tplc="ACD038A0">
      <w:numFmt w:val="bullet"/>
      <w:lvlText w:val="•"/>
      <w:lvlJc w:val="left"/>
      <w:pPr>
        <w:ind w:left="6672" w:hanging="272"/>
      </w:pPr>
      <w:rPr>
        <w:rFonts w:hint="default"/>
        <w:lang w:val="fr-FR" w:eastAsia="en-US" w:bidi="ar-SA"/>
      </w:rPr>
    </w:lvl>
  </w:abstractNum>
  <w:num w:numId="1">
    <w:abstractNumId w:val="2"/>
  </w:num>
  <w:num w:numId="2">
    <w:abstractNumId w:val="15"/>
  </w:num>
  <w:num w:numId="3">
    <w:abstractNumId w:val="10"/>
  </w:num>
  <w:num w:numId="4">
    <w:abstractNumId w:val="21"/>
  </w:num>
  <w:num w:numId="5">
    <w:abstractNumId w:val="23"/>
  </w:num>
  <w:num w:numId="6">
    <w:abstractNumId w:val="12"/>
  </w:num>
  <w:num w:numId="7">
    <w:abstractNumId w:val="24"/>
  </w:num>
  <w:num w:numId="8">
    <w:abstractNumId w:val="32"/>
  </w:num>
  <w:num w:numId="9">
    <w:abstractNumId w:val="3"/>
  </w:num>
  <w:num w:numId="10">
    <w:abstractNumId w:val="16"/>
  </w:num>
  <w:num w:numId="11">
    <w:abstractNumId w:val="26"/>
  </w:num>
  <w:num w:numId="12">
    <w:abstractNumId w:val="8"/>
  </w:num>
  <w:num w:numId="13">
    <w:abstractNumId w:val="33"/>
  </w:num>
  <w:num w:numId="14">
    <w:abstractNumId w:val="27"/>
  </w:num>
  <w:num w:numId="15">
    <w:abstractNumId w:val="9"/>
  </w:num>
  <w:num w:numId="16">
    <w:abstractNumId w:val="31"/>
  </w:num>
  <w:num w:numId="17">
    <w:abstractNumId w:val="25"/>
  </w:num>
  <w:num w:numId="18">
    <w:abstractNumId w:val="30"/>
  </w:num>
  <w:num w:numId="19">
    <w:abstractNumId w:val="19"/>
  </w:num>
  <w:num w:numId="20">
    <w:abstractNumId w:val="35"/>
  </w:num>
  <w:num w:numId="21">
    <w:abstractNumId w:val="22"/>
  </w:num>
  <w:num w:numId="22">
    <w:abstractNumId w:val="0"/>
  </w:num>
  <w:num w:numId="23">
    <w:abstractNumId w:val="11"/>
  </w:num>
  <w:num w:numId="24">
    <w:abstractNumId w:val="4"/>
  </w:num>
  <w:num w:numId="25">
    <w:abstractNumId w:val="29"/>
  </w:num>
  <w:num w:numId="26">
    <w:abstractNumId w:val="34"/>
  </w:num>
  <w:num w:numId="27">
    <w:abstractNumId w:val="20"/>
  </w:num>
  <w:num w:numId="28">
    <w:abstractNumId w:val="5"/>
  </w:num>
  <w:num w:numId="29">
    <w:abstractNumId w:val="14"/>
  </w:num>
  <w:num w:numId="30">
    <w:abstractNumId w:val="7"/>
  </w:num>
  <w:num w:numId="31">
    <w:abstractNumId w:val="1"/>
  </w:num>
  <w:num w:numId="32">
    <w:abstractNumId w:val="6"/>
  </w:num>
  <w:num w:numId="33">
    <w:abstractNumId w:val="28"/>
  </w:num>
  <w:num w:numId="34">
    <w:abstractNumId w:val="13"/>
  </w:num>
  <w:num w:numId="35">
    <w:abstractNumId w:val="18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TQ1MjUwNzM0MzRV0lEKTi0uzszPAykwrAUAGc8oLSwAAAA="/>
  </w:docVars>
  <w:rsids>
    <w:rsidRoot w:val="00365904"/>
    <w:rsid w:val="000158EE"/>
    <w:rsid w:val="00044326"/>
    <w:rsid w:val="000E2B41"/>
    <w:rsid w:val="00144CA0"/>
    <w:rsid w:val="001C52A0"/>
    <w:rsid w:val="0020490E"/>
    <w:rsid w:val="002175CB"/>
    <w:rsid w:val="00240C42"/>
    <w:rsid w:val="00242211"/>
    <w:rsid w:val="00264727"/>
    <w:rsid w:val="002771FB"/>
    <w:rsid w:val="002B33C0"/>
    <w:rsid w:val="00352A1C"/>
    <w:rsid w:val="00365904"/>
    <w:rsid w:val="003759FB"/>
    <w:rsid w:val="00384632"/>
    <w:rsid w:val="003A5B46"/>
    <w:rsid w:val="003D00BB"/>
    <w:rsid w:val="00443757"/>
    <w:rsid w:val="00463D3B"/>
    <w:rsid w:val="0048078B"/>
    <w:rsid w:val="004F292E"/>
    <w:rsid w:val="00502D4C"/>
    <w:rsid w:val="0053244E"/>
    <w:rsid w:val="00597A18"/>
    <w:rsid w:val="005C324A"/>
    <w:rsid w:val="005D28D2"/>
    <w:rsid w:val="006210BC"/>
    <w:rsid w:val="00661F3E"/>
    <w:rsid w:val="006A0E94"/>
    <w:rsid w:val="006A2EB9"/>
    <w:rsid w:val="006B2809"/>
    <w:rsid w:val="00800955"/>
    <w:rsid w:val="008722E1"/>
    <w:rsid w:val="00876503"/>
    <w:rsid w:val="008F06F4"/>
    <w:rsid w:val="008F0F12"/>
    <w:rsid w:val="00923759"/>
    <w:rsid w:val="0095112D"/>
    <w:rsid w:val="00975DBE"/>
    <w:rsid w:val="00A14FDB"/>
    <w:rsid w:val="00A96D39"/>
    <w:rsid w:val="00AD2982"/>
    <w:rsid w:val="00B02B67"/>
    <w:rsid w:val="00B239ED"/>
    <w:rsid w:val="00B623EF"/>
    <w:rsid w:val="00C94697"/>
    <w:rsid w:val="00CD5681"/>
    <w:rsid w:val="00CE593E"/>
    <w:rsid w:val="00D04F88"/>
    <w:rsid w:val="00D33B60"/>
    <w:rsid w:val="00D5211C"/>
    <w:rsid w:val="00E96DE1"/>
    <w:rsid w:val="00ED145A"/>
    <w:rsid w:val="00F349A9"/>
    <w:rsid w:val="00F6292A"/>
    <w:rsid w:val="00FF1C2F"/>
    <w:rsid w:val="00FF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D6AEE"/>
  <w15:docId w15:val="{737EF226-4384-408B-8F02-50E4AB55C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727"/>
  </w:style>
  <w:style w:type="paragraph" w:styleId="Heading1">
    <w:name w:val="heading 1"/>
    <w:basedOn w:val="Normal"/>
    <w:next w:val="Normal"/>
    <w:link w:val="Heading1Char"/>
    <w:uiPriority w:val="9"/>
    <w:qFormat/>
    <w:rsid w:val="001C52A0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52A0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52A0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52A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52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52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52A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52A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52A0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rPr>
      <w:rFonts w:ascii="Noto Sans" w:eastAsia="Noto Sans" w:hAnsi="Noto Sans" w:cs="Noto Sans"/>
      <w:sz w:val="22"/>
      <w:szCs w:val="22"/>
      <w:lang w:val="fr-FR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rPr>
      <w:rFonts w:ascii="Noto Sans" w:eastAsia="Noto Sans" w:hAnsi="Noto Sans" w:cs="Noto Sans"/>
      <w:lang w:val="fr-FR"/>
    </w:rPr>
  </w:style>
  <w:style w:type="character" w:customStyle="1" w:styleId="BodyTextChar">
    <w:name w:val="Body Text Char"/>
    <w:basedOn w:val="DefaultParagraphFont"/>
    <w:link w:val="BodyText"/>
    <w:uiPriority w:val="1"/>
    <w:rsid w:val="00F6292A"/>
    <w:rPr>
      <w:rFonts w:ascii="Noto Sans" w:eastAsia="Noto Sans" w:hAnsi="Noto Sans" w:cs="Noto Sans"/>
      <w:lang w:val="fr-FR"/>
    </w:rPr>
  </w:style>
  <w:style w:type="table" w:styleId="PlainTable5">
    <w:name w:val="Plain Table 5"/>
    <w:basedOn w:val="TableNormal"/>
    <w:uiPriority w:val="45"/>
    <w:rsid w:val="006B2809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6B280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C52A0"/>
    <w:pPr>
      <w:pBdr>
        <w:top w:val="single" w:sz="6" w:space="8" w:color="9BBB59" w:themeColor="accent3"/>
        <w:bottom w:val="single" w:sz="6" w:space="8" w:color="9BBB5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C52A0"/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771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1FB"/>
    <w:rPr>
      <w:rFonts w:ascii="Noto Sans" w:eastAsia="Noto Sans" w:hAnsi="Noto Sans" w:cs="Noto Sans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2771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71FB"/>
    <w:rPr>
      <w:rFonts w:ascii="Noto Sans" w:eastAsia="Noto Sans" w:hAnsi="Noto Sans" w:cs="Noto Sans"/>
      <w:lang w:val="fr-FR"/>
    </w:rPr>
  </w:style>
  <w:style w:type="table" w:styleId="TableGridLight">
    <w:name w:val="Grid Table Light"/>
    <w:basedOn w:val="TableNormal"/>
    <w:uiPriority w:val="40"/>
    <w:rsid w:val="00352A1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C52A0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52A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52A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52A0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52A0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52A0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52A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52A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52A0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C52A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52A0"/>
    <w:pPr>
      <w:numPr>
        <w:ilvl w:val="1"/>
      </w:numPr>
      <w:jc w:val="center"/>
    </w:pPr>
    <w:rPr>
      <w:color w:val="1F497D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52A0"/>
    <w:rPr>
      <w:color w:val="1F497D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1C52A0"/>
    <w:rPr>
      <w:b/>
      <w:bCs/>
    </w:rPr>
  </w:style>
  <w:style w:type="character" w:styleId="Emphasis">
    <w:name w:val="Emphasis"/>
    <w:basedOn w:val="DefaultParagraphFont"/>
    <w:uiPriority w:val="20"/>
    <w:qFormat/>
    <w:rsid w:val="001C52A0"/>
    <w:rPr>
      <w:i/>
      <w:iCs/>
      <w:color w:val="000000" w:themeColor="text1"/>
    </w:rPr>
  </w:style>
  <w:style w:type="paragraph" w:styleId="NoSpacing">
    <w:name w:val="No Spacing"/>
    <w:uiPriority w:val="1"/>
    <w:qFormat/>
    <w:rsid w:val="001C52A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C52A0"/>
    <w:pPr>
      <w:spacing w:before="160"/>
      <w:ind w:left="720" w:right="720"/>
      <w:jc w:val="center"/>
    </w:pPr>
    <w:rPr>
      <w:i/>
      <w:iCs/>
      <w:color w:val="76923C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C52A0"/>
    <w:rPr>
      <w:i/>
      <w:iCs/>
      <w:color w:val="76923C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52A0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52A0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C52A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C52A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C52A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C52A0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C52A0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C52A0"/>
    <w:pPr>
      <w:outlineLvl w:val="9"/>
    </w:pPr>
  </w:style>
  <w:style w:type="character" w:customStyle="1" w:styleId="cordial">
    <w:name w:val="cordial"/>
    <w:basedOn w:val="DefaultParagraphFont"/>
    <w:rsid w:val="00B623EF"/>
  </w:style>
  <w:style w:type="paragraph" w:styleId="NormalWeb">
    <w:name w:val="Normal (Web)"/>
    <w:basedOn w:val="Normal"/>
    <w:uiPriority w:val="99"/>
    <w:semiHidden/>
    <w:unhideWhenUsed/>
    <w:rsid w:val="00B623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43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3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14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vent@bloom.ch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C1C68-DB83-4643-B303-193DC7018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9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ésentation PowerPoint</vt:lpstr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PowerPoint</dc:title>
  <dc:creator>Microsoft Office User</dc:creator>
  <cp:lastModifiedBy>alice cascioli</cp:lastModifiedBy>
  <cp:revision>6</cp:revision>
  <cp:lastPrinted>2021-11-13T10:26:00Z</cp:lastPrinted>
  <dcterms:created xsi:type="dcterms:W3CDTF">2021-11-13T10:20:00Z</dcterms:created>
  <dcterms:modified xsi:type="dcterms:W3CDTF">2021-11-13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3T00:00:00Z</vt:filetime>
  </property>
  <property fmtid="{D5CDD505-2E9C-101B-9397-08002B2CF9AE}" pid="3" name="Creator">
    <vt:lpwstr>Microsoft® PowerPoint® 2013</vt:lpwstr>
  </property>
  <property fmtid="{D5CDD505-2E9C-101B-9397-08002B2CF9AE}" pid="4" name="LastSaved">
    <vt:filetime>2021-11-10T00:00:00Z</vt:filetime>
  </property>
</Properties>
</file>